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intelligence.xml" ContentType="application/vnd.ms-office.intelligenc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4C4F17" w14:textId="40336AE4" w:rsidR="00AB09B2" w:rsidRDefault="7FB07686" w:rsidP="00AB09B2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8"/>
          <w:szCs w:val="28"/>
        </w:rPr>
      </w:pPr>
      <w:bookmarkStart w:id="0" w:name="_GoBack"/>
      <w:bookmarkEnd w:id="0"/>
      <w:r w:rsidRPr="7FB07686">
        <w:rPr>
          <w:rFonts w:ascii="Times New Roman" w:hAnsi="Times New Roman"/>
          <w:color w:val="000000" w:themeColor="text1"/>
          <w:sz w:val="28"/>
          <w:szCs w:val="28"/>
        </w:rPr>
        <w:t xml:space="preserve"> HSC Module Calendar 2022-2023</w:t>
      </w:r>
    </w:p>
    <w:p w14:paraId="6382EBA3" w14:textId="77777777" w:rsidR="00F06DBE" w:rsidRDefault="00F06DBE" w:rsidP="00AB09B2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8"/>
          <w:szCs w:val="28"/>
        </w:rPr>
      </w:pPr>
    </w:p>
    <w:p w14:paraId="279624C5" w14:textId="744BAA60" w:rsidR="003F51D4" w:rsidRDefault="4FA25DF2" w:rsidP="4FA25DF2">
      <w:pPr>
        <w:spacing w:after="0" w:line="240" w:lineRule="auto"/>
        <w:jc w:val="center"/>
        <w:rPr>
          <w:rFonts w:ascii="Arial" w:hAnsi="Arial" w:cs="Arial"/>
          <w:b/>
          <w:bCs/>
          <w:caps/>
          <w:color w:val="000000" w:themeColor="text1"/>
          <w:sz w:val="18"/>
          <w:szCs w:val="18"/>
        </w:rPr>
      </w:pPr>
      <w:r w:rsidRPr="4FA25DF2">
        <w:rPr>
          <w:rFonts w:ascii="Arial" w:hAnsi="Arial" w:cs="Arial"/>
          <w:b/>
          <w:bCs/>
          <w:caps/>
          <w:color w:val="000000" w:themeColor="text1"/>
          <w:sz w:val="18"/>
          <w:szCs w:val="18"/>
        </w:rPr>
        <w:t>This CALENDAR is subject to change AND WILL BE UPDATED REGULARLY AS WE REVIEW OUR AVAILABLE PROVISION</w:t>
      </w:r>
    </w:p>
    <w:p w14:paraId="3096B497" w14:textId="35D42B84" w:rsidR="00F6390E" w:rsidRDefault="4FA25DF2" w:rsidP="00AB09B2">
      <w:pPr>
        <w:spacing w:after="0" w:line="240" w:lineRule="auto"/>
        <w:jc w:val="center"/>
        <w:rPr>
          <w:rFonts w:ascii="Arial" w:hAnsi="Arial" w:cs="Arial"/>
          <w:b/>
          <w:caps/>
          <w:color w:val="000000" w:themeColor="text1"/>
          <w:sz w:val="18"/>
          <w:szCs w:val="18"/>
        </w:rPr>
      </w:pPr>
      <w:r w:rsidRPr="4FA25DF2">
        <w:rPr>
          <w:rFonts w:ascii="Arial" w:hAnsi="Arial" w:cs="Arial"/>
          <w:b/>
          <w:bCs/>
          <w:caps/>
          <w:color w:val="000000" w:themeColor="text1"/>
          <w:sz w:val="18"/>
          <w:szCs w:val="18"/>
        </w:rPr>
        <w:t xml:space="preserve"> Please note THAT a module running is dependent on numbers</w:t>
      </w:r>
    </w:p>
    <w:p w14:paraId="708382A7" w14:textId="05EC7740" w:rsidR="003F6296" w:rsidRDefault="5633C3AB" w:rsidP="5633C3AB">
      <w:pPr>
        <w:spacing w:after="0" w:line="240" w:lineRule="auto"/>
        <w:jc w:val="center"/>
        <w:rPr>
          <w:rFonts w:ascii="Arial" w:hAnsi="Arial" w:cs="Arial"/>
          <w:b/>
          <w:bCs/>
          <w:caps/>
          <w:color w:val="000000" w:themeColor="text1"/>
          <w:sz w:val="18"/>
          <w:szCs w:val="18"/>
        </w:rPr>
      </w:pPr>
      <w:r w:rsidRPr="5633C3AB">
        <w:rPr>
          <w:rFonts w:ascii="Arial" w:hAnsi="Arial" w:cs="Arial"/>
          <w:b/>
          <w:bCs/>
          <w:caps/>
          <w:color w:val="000000" w:themeColor="text1"/>
          <w:sz w:val="18"/>
          <w:szCs w:val="18"/>
        </w:rPr>
        <w:t>TEACHING DAYS AND ASSIGNMENT DEADLINES WILL BE ADDED AS AND WHEN THE INFORMATION BECOMES AVAILABLE</w:t>
      </w:r>
    </w:p>
    <w:p w14:paraId="00383137" w14:textId="77777777" w:rsidR="00F6390E" w:rsidRDefault="00F6390E" w:rsidP="00BB2FA5">
      <w:pPr>
        <w:spacing w:after="0" w:line="240" w:lineRule="auto"/>
        <w:rPr>
          <w:rFonts w:ascii="Times New Roman" w:hAnsi="Times New Roman"/>
          <w:color w:val="000000" w:themeColor="text1"/>
          <w:sz w:val="28"/>
          <w:szCs w:val="28"/>
        </w:rPr>
      </w:pPr>
    </w:p>
    <w:p w14:paraId="06C4B7DE" w14:textId="77777777" w:rsidR="00BB2FA5" w:rsidRDefault="00BB2FA5" w:rsidP="00AB09B2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8"/>
          <w:szCs w:val="28"/>
        </w:rPr>
      </w:pPr>
    </w:p>
    <w:tbl>
      <w:tblPr>
        <w:tblW w:w="16038" w:type="dxa"/>
        <w:tblInd w:w="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100"/>
        <w:gridCol w:w="915"/>
        <w:gridCol w:w="855"/>
        <w:gridCol w:w="1005"/>
        <w:gridCol w:w="1380"/>
        <w:gridCol w:w="1500"/>
        <w:gridCol w:w="2927"/>
        <w:gridCol w:w="1650"/>
        <w:gridCol w:w="2386"/>
        <w:gridCol w:w="1320"/>
      </w:tblGrid>
      <w:tr w:rsidR="00DB4B53" w14:paraId="74C68298" w14:textId="77777777" w:rsidTr="438A4AEF">
        <w:trPr>
          <w:trHeight w:val="645"/>
        </w:trPr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14281C91" w14:textId="154D63FD" w:rsidR="00DB4B53" w:rsidRDefault="1EE18890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September 2022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61DCB606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Level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253C5F5E" w14:textId="7F7D46F8" w:rsidR="2ED7961E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B3FEBBA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1005" w:type="dxa"/>
            <w:shd w:val="clear" w:color="auto" w:fill="D9D9D9" w:themeFill="background1" w:themeFillShade="D9"/>
            <w:vAlign w:val="center"/>
          </w:tcPr>
          <w:p w14:paraId="0E433FD3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Start &amp; End Date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4F441DE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Teaching Days</w:t>
            </w:r>
          </w:p>
        </w:tc>
        <w:tc>
          <w:tcPr>
            <w:tcW w:w="1500" w:type="dxa"/>
            <w:shd w:val="clear" w:color="auto" w:fill="D9D9D9" w:themeFill="background1" w:themeFillShade="D9"/>
            <w:vAlign w:val="center"/>
          </w:tcPr>
          <w:p w14:paraId="698FAEAC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Assignment Hand in Date</w:t>
            </w:r>
          </w:p>
        </w:tc>
        <w:tc>
          <w:tcPr>
            <w:tcW w:w="2927" w:type="dxa"/>
            <w:shd w:val="clear" w:color="auto" w:fill="D9D9D9" w:themeFill="background1" w:themeFillShade="D9"/>
            <w:vAlign w:val="center"/>
          </w:tcPr>
          <w:p w14:paraId="482CF232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Teaching &amp; Assessment Method</w:t>
            </w:r>
          </w:p>
        </w:tc>
        <w:tc>
          <w:tcPr>
            <w:tcW w:w="1650" w:type="dxa"/>
            <w:shd w:val="clear" w:color="auto" w:fill="D9D9D9" w:themeFill="background1" w:themeFillShade="D9"/>
            <w:vAlign w:val="center"/>
          </w:tcPr>
          <w:p w14:paraId="7F544FB6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Teaching Site</w:t>
            </w:r>
          </w:p>
        </w:tc>
        <w:tc>
          <w:tcPr>
            <w:tcW w:w="2386" w:type="dxa"/>
            <w:shd w:val="clear" w:color="auto" w:fill="D9D9D9" w:themeFill="background1" w:themeFillShade="D9"/>
            <w:vAlign w:val="center"/>
          </w:tcPr>
          <w:p w14:paraId="6082FA5E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Module Lead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1BCBCEBA" w14:textId="77777777" w:rsidR="00DB4B53" w:rsidRDefault="2ED7961E" w:rsidP="2ED7961E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ED7961E">
              <w:rPr>
                <w:rFonts w:ascii="Arial" w:hAnsi="Arial" w:cs="Arial"/>
                <w:b/>
                <w:bCs/>
                <w:sz w:val="18"/>
                <w:szCs w:val="18"/>
              </w:rPr>
              <w:t>Application Deadline</w:t>
            </w:r>
          </w:p>
        </w:tc>
      </w:tr>
      <w:tr w:rsidR="1EE18890" w14:paraId="2235607B" w14:textId="77777777" w:rsidTr="438A4AEF">
        <w:trPr>
          <w:trHeight w:val="706"/>
        </w:trPr>
        <w:tc>
          <w:tcPr>
            <w:tcW w:w="2100" w:type="dxa"/>
            <w:vAlign w:val="center"/>
          </w:tcPr>
          <w:p w14:paraId="2B7E9E07" w14:textId="5F638C42" w:rsidR="1EE18890" w:rsidRDefault="1EE18890" w:rsidP="1EE18890">
            <w:pPr>
              <w:spacing w:after="0"/>
            </w:pPr>
            <w:r w:rsidRPr="1EE18890">
              <w:rPr>
                <w:rFonts w:ascii="Arial" w:eastAsia="Arial" w:hAnsi="Arial" w:cs="Arial"/>
                <w:sz w:val="18"/>
                <w:szCs w:val="18"/>
              </w:rPr>
              <w:t>HS919 -7-AP-SO</w:t>
            </w:r>
          </w:p>
          <w:p w14:paraId="09F866C9" w14:textId="0B59517E" w:rsidR="1EE18890" w:rsidRDefault="1EE18890" w:rsidP="1EE18890">
            <w:pPr>
              <w:spacing w:after="0" w:line="240" w:lineRule="auto"/>
              <w:rPr>
                <w:rFonts w:ascii="Arial" w:eastAsia="Arial" w:hAnsi="Arial" w:cs="Arial"/>
              </w:rPr>
            </w:pPr>
            <w:r w:rsidRPr="1EE18890">
              <w:rPr>
                <w:rFonts w:ascii="Arial" w:eastAsia="Arial" w:hAnsi="Arial" w:cs="Arial"/>
                <w:sz w:val="18"/>
                <w:szCs w:val="18"/>
              </w:rPr>
              <w:t>Practice Educator Training (PEPS1)</w:t>
            </w:r>
          </w:p>
        </w:tc>
        <w:tc>
          <w:tcPr>
            <w:tcW w:w="915" w:type="dxa"/>
            <w:vAlign w:val="center"/>
          </w:tcPr>
          <w:p w14:paraId="5D6F72BB" w14:textId="07580758" w:rsidR="1EE18890" w:rsidRDefault="1EE18890" w:rsidP="1EE18890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vAlign w:val="center"/>
          </w:tcPr>
          <w:p w14:paraId="266884A1" w14:textId="0A9EB024" w:rsidR="1EE18890" w:rsidRDefault="1EE18890" w:rsidP="1EE18890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vAlign w:val="center"/>
          </w:tcPr>
          <w:p w14:paraId="4A3EC1EE" w14:textId="76812CB6" w:rsidR="1EE18890" w:rsidRDefault="1EE18890" w:rsidP="1EE1889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13.09.22</w:t>
            </w:r>
          </w:p>
          <w:p w14:paraId="22A35829" w14:textId="7C29702B" w:rsidR="1EE18890" w:rsidRDefault="1EE18890" w:rsidP="1EE1889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14.03.23</w:t>
            </w:r>
          </w:p>
        </w:tc>
        <w:tc>
          <w:tcPr>
            <w:tcW w:w="1380" w:type="dxa"/>
            <w:vAlign w:val="center"/>
          </w:tcPr>
          <w:p w14:paraId="3FD8DCC5" w14:textId="0E0C6E86" w:rsidR="1EE18890" w:rsidRDefault="1EE18890" w:rsidP="1EE18890">
            <w:pPr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0" w:type="dxa"/>
            <w:vAlign w:val="center"/>
          </w:tcPr>
          <w:p w14:paraId="469C5FBF" w14:textId="4B2544DB" w:rsidR="1EE18890" w:rsidRDefault="1EE18890" w:rsidP="1EE18890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23.05.23</w:t>
            </w:r>
          </w:p>
        </w:tc>
        <w:tc>
          <w:tcPr>
            <w:tcW w:w="2927" w:type="dxa"/>
            <w:vAlign w:val="center"/>
          </w:tcPr>
          <w:p w14:paraId="495AF073" w14:textId="3BFE051A" w:rsidR="1EE18890" w:rsidRDefault="1EE18890" w:rsidP="1EE18890">
            <w:pPr>
              <w:spacing w:after="0"/>
            </w:pPr>
            <w:r w:rsidRPr="1EE18890">
              <w:rPr>
                <w:rFonts w:ascii="Arial" w:eastAsia="Arial" w:hAnsi="Arial" w:cs="Arial"/>
                <w:sz w:val="18"/>
                <w:szCs w:val="18"/>
              </w:rPr>
              <w:t>T:</w:t>
            </w:r>
            <w:r w:rsidRPr="1EE18890">
              <w:rPr>
                <w:rFonts w:cs="Calibri"/>
              </w:rPr>
              <w:t xml:space="preserve"> </w:t>
            </w:r>
            <w:r w:rsidRPr="1EE18890">
              <w:rPr>
                <w:rFonts w:ascii="Arial" w:eastAsia="Arial" w:hAnsi="Arial" w:cs="Arial"/>
                <w:sz w:val="18"/>
                <w:szCs w:val="18"/>
              </w:rPr>
              <w:t>lectures, group work and tutorials</w:t>
            </w:r>
          </w:p>
          <w:p w14:paraId="551DC3B3" w14:textId="2B94FBBD" w:rsidR="1EE18890" w:rsidRDefault="1EE18890" w:rsidP="1EE18890">
            <w:pPr>
              <w:spacing w:after="0" w:line="240" w:lineRule="auto"/>
              <w:rPr>
                <w:rFonts w:ascii="Arial" w:eastAsia="Arial" w:hAnsi="Arial" w:cs="Arial"/>
              </w:rPr>
            </w:pPr>
            <w:r w:rsidRPr="1EE18890">
              <w:rPr>
                <w:rFonts w:ascii="Arial" w:eastAsia="Arial" w:hAnsi="Arial" w:cs="Arial"/>
                <w:sz w:val="18"/>
                <w:szCs w:val="18"/>
              </w:rPr>
              <w:t>A: Portfolio</w:t>
            </w:r>
          </w:p>
        </w:tc>
        <w:tc>
          <w:tcPr>
            <w:tcW w:w="1650" w:type="dxa"/>
            <w:vAlign w:val="center"/>
          </w:tcPr>
          <w:p w14:paraId="65252F1A" w14:textId="0A85C318" w:rsidR="1EE18890" w:rsidRDefault="1EE18890" w:rsidP="1EE18890">
            <w:pPr>
              <w:spacing w:line="240" w:lineRule="auto"/>
              <w:rPr>
                <w:rFonts w:ascii="Arial" w:eastAsia="Arial" w:hAnsi="Arial" w:cs="Arial"/>
              </w:rPr>
            </w:pPr>
            <w:r w:rsidRPr="1EE18890">
              <w:rPr>
                <w:rFonts w:ascii="Arial" w:eastAsia="Arial" w:hAnsi="Arial" w:cs="Arial"/>
                <w:sz w:val="18"/>
                <w:szCs w:val="18"/>
              </w:rPr>
              <w:t>Southend</w:t>
            </w:r>
          </w:p>
        </w:tc>
        <w:tc>
          <w:tcPr>
            <w:tcW w:w="2386" w:type="dxa"/>
            <w:vAlign w:val="center"/>
          </w:tcPr>
          <w:p w14:paraId="35848746" w14:textId="339EB4FC" w:rsidR="1EE18890" w:rsidRDefault="1EE18890" w:rsidP="1EE18890">
            <w:pPr>
              <w:spacing w:after="0"/>
              <w:rPr>
                <w:rFonts w:ascii="Arial" w:eastAsia="Arial" w:hAnsi="Arial" w:cs="Arial"/>
                <w:sz w:val="18"/>
                <w:szCs w:val="18"/>
                <w:lang w:val="it"/>
              </w:rPr>
            </w:pPr>
          </w:p>
          <w:p w14:paraId="0822CDA5" w14:textId="5A16CBBC" w:rsidR="1EE18890" w:rsidRDefault="1EE18890" w:rsidP="1EE18890">
            <w:pPr>
              <w:spacing w:after="0"/>
              <w:rPr>
                <w:rFonts w:ascii="Arial" w:eastAsia="Arial" w:hAnsi="Arial" w:cs="Arial"/>
                <w:lang w:val="it"/>
              </w:rPr>
            </w:pPr>
            <w:r w:rsidRPr="1EE18890">
              <w:rPr>
                <w:rFonts w:ascii="Arial" w:eastAsia="Arial" w:hAnsi="Arial" w:cs="Arial"/>
                <w:sz w:val="18"/>
                <w:szCs w:val="18"/>
                <w:lang w:val="it"/>
              </w:rPr>
              <w:t>Marina Bailey</w:t>
            </w:r>
          </w:p>
          <w:p w14:paraId="651B4C81" w14:textId="2FD3B80B" w:rsidR="1EE18890" w:rsidRDefault="00483098" w:rsidP="1EE18890">
            <w:pPr>
              <w:spacing w:after="0"/>
              <w:rPr>
                <w:rFonts w:ascii="Arial" w:eastAsia="Arial" w:hAnsi="Arial" w:cs="Arial"/>
                <w:sz w:val="18"/>
                <w:szCs w:val="18"/>
                <w:lang w:val="it"/>
              </w:rPr>
            </w:pPr>
            <w:hyperlink r:id="rId8">
              <w:r w:rsidR="1EE18890" w:rsidRPr="1EE18890">
                <w:rPr>
                  <w:rStyle w:val="Hyperlink"/>
                  <w:rFonts w:ascii="Arial" w:eastAsia="Arial" w:hAnsi="Arial" w:cs="Arial"/>
                  <w:sz w:val="18"/>
                  <w:szCs w:val="18"/>
                  <w:lang w:val="it"/>
                </w:rPr>
                <w:t>mb16894@essex.ac.uk</w:t>
              </w:r>
            </w:hyperlink>
          </w:p>
          <w:p w14:paraId="422707E1" w14:textId="4F480073" w:rsidR="1EE18890" w:rsidRDefault="1EE18890" w:rsidP="1EE18890">
            <w:pPr>
              <w:spacing w:after="0"/>
              <w:rPr>
                <w:rFonts w:ascii="Arial" w:eastAsia="Arial" w:hAnsi="Arial" w:cs="Arial"/>
                <w:lang w:val="it"/>
              </w:rPr>
            </w:pPr>
          </w:p>
        </w:tc>
        <w:tc>
          <w:tcPr>
            <w:tcW w:w="1320" w:type="dxa"/>
            <w:vAlign w:val="center"/>
          </w:tcPr>
          <w:p w14:paraId="33A69260" w14:textId="393949B5" w:rsidR="1EE18890" w:rsidRDefault="1EE18890" w:rsidP="1EE18890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05.09.22</w:t>
            </w:r>
          </w:p>
        </w:tc>
      </w:tr>
      <w:tr w:rsidR="1EE18890" w14:paraId="41FA822A" w14:textId="77777777" w:rsidTr="438A4AEF">
        <w:trPr>
          <w:trHeight w:val="706"/>
        </w:trPr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66003EAE" w14:textId="2794B14B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October 2022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4B3F3895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Level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60874697" w14:textId="7F7D46F8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55C41E2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1005" w:type="dxa"/>
            <w:shd w:val="clear" w:color="auto" w:fill="D9D9D9" w:themeFill="background1" w:themeFillShade="D9"/>
            <w:vAlign w:val="center"/>
          </w:tcPr>
          <w:p w14:paraId="7F2E6C93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Start &amp; End Date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3219676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Teaching Days</w:t>
            </w:r>
          </w:p>
        </w:tc>
        <w:tc>
          <w:tcPr>
            <w:tcW w:w="1500" w:type="dxa"/>
            <w:shd w:val="clear" w:color="auto" w:fill="D9D9D9" w:themeFill="background1" w:themeFillShade="D9"/>
            <w:vAlign w:val="center"/>
          </w:tcPr>
          <w:p w14:paraId="3326E404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Assignment Hand in Date</w:t>
            </w:r>
          </w:p>
        </w:tc>
        <w:tc>
          <w:tcPr>
            <w:tcW w:w="2927" w:type="dxa"/>
            <w:shd w:val="clear" w:color="auto" w:fill="D9D9D9" w:themeFill="background1" w:themeFillShade="D9"/>
            <w:vAlign w:val="center"/>
          </w:tcPr>
          <w:p w14:paraId="7B4A5173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Teaching &amp; Assessment Method</w:t>
            </w:r>
          </w:p>
        </w:tc>
        <w:tc>
          <w:tcPr>
            <w:tcW w:w="1650" w:type="dxa"/>
            <w:shd w:val="clear" w:color="auto" w:fill="D9D9D9" w:themeFill="background1" w:themeFillShade="D9"/>
            <w:vAlign w:val="center"/>
          </w:tcPr>
          <w:p w14:paraId="6F286D07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Teaching Site</w:t>
            </w:r>
          </w:p>
        </w:tc>
        <w:tc>
          <w:tcPr>
            <w:tcW w:w="2386" w:type="dxa"/>
            <w:shd w:val="clear" w:color="auto" w:fill="D9D9D9" w:themeFill="background1" w:themeFillShade="D9"/>
            <w:vAlign w:val="center"/>
          </w:tcPr>
          <w:p w14:paraId="33C21703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Module Lead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1FBED2F8" w14:textId="77777777" w:rsidR="1EE18890" w:rsidRDefault="1EE18890" w:rsidP="1EE1889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1EE18890">
              <w:rPr>
                <w:rFonts w:ascii="Arial" w:hAnsi="Arial" w:cs="Arial"/>
                <w:b/>
                <w:bCs/>
                <w:sz w:val="18"/>
                <w:szCs w:val="18"/>
              </w:rPr>
              <w:t>Application Deadline</w:t>
            </w:r>
          </w:p>
        </w:tc>
      </w:tr>
      <w:tr w:rsidR="23C56C72" w14:paraId="4D3CA4C0" w14:textId="77777777" w:rsidTr="438A4AEF">
        <w:trPr>
          <w:trHeight w:val="706"/>
        </w:trPr>
        <w:tc>
          <w:tcPr>
            <w:tcW w:w="2100" w:type="dxa"/>
            <w:shd w:val="clear" w:color="auto" w:fill="auto"/>
            <w:vAlign w:val="center"/>
          </w:tcPr>
          <w:p w14:paraId="09F6FA2D" w14:textId="2CD89447" w:rsidR="23C56C72" w:rsidRDefault="292AE616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92AE616">
              <w:rPr>
                <w:rFonts w:ascii="Arial" w:hAnsi="Arial" w:cs="Arial"/>
                <w:sz w:val="18"/>
                <w:szCs w:val="18"/>
              </w:rPr>
              <w:t>HS632-6/7-AP-CO</w:t>
            </w:r>
          </w:p>
          <w:p w14:paraId="5C23C8AB" w14:textId="5BE9AD62" w:rsidR="23C56C72" w:rsidRDefault="18B99B3C" w:rsidP="18B99B3C">
            <w:pPr>
              <w:spacing w:after="0" w:line="240" w:lineRule="auto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Preparation for Independent &amp; Supplementary Prescribing V300 (NMC/HCPC)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70302109" w14:textId="4442125B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6&amp;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62CE81F6" w14:textId="2FC7F292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37A42163" w14:textId="5804CA7E" w:rsidR="23C56C72" w:rsidRDefault="438A4AEF" w:rsidP="438A4AE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03.10.22</w:t>
            </w:r>
          </w:p>
          <w:p w14:paraId="75628338" w14:textId="466F3F76" w:rsidR="23C56C72" w:rsidRDefault="438A4AEF" w:rsidP="438A4AE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24.04.23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266FD577" w14:textId="713B67F6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Mondays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7DB8F050" w14:textId="2BD88998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Exam 20.02.23</w:t>
            </w:r>
          </w:p>
          <w:p w14:paraId="4A7CC896" w14:textId="1086D0A0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Portfolio 24.04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2D8C7F80" w14:textId="446FED0D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Numeracy exam</w:t>
            </w:r>
          </w:p>
          <w:p w14:paraId="5DE60ABE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Pharmacology exam</w:t>
            </w:r>
          </w:p>
          <w:p w14:paraId="492DA119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Portfolio</w:t>
            </w:r>
          </w:p>
          <w:p w14:paraId="724511E4" w14:textId="582DE94A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Case studies</w:t>
            </w:r>
          </w:p>
        </w:tc>
        <w:tc>
          <w:tcPr>
            <w:tcW w:w="1650" w:type="dxa"/>
            <w:shd w:val="clear" w:color="auto" w:fill="auto"/>
            <w:vAlign w:val="center"/>
          </w:tcPr>
          <w:p w14:paraId="2B068C49" w14:textId="39515826" w:rsidR="23C56C72" w:rsidRDefault="56B67728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1C9DD611" w14:textId="634624E6" w:rsidR="23C56C72" w:rsidRDefault="23C56C72" w:rsidP="23C56C72">
            <w:pPr>
              <w:spacing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  <w:t>Michelle Lewington</w:t>
            </w:r>
          </w:p>
          <w:p w14:paraId="1DFA6745" w14:textId="06E5B476" w:rsidR="23C56C72" w:rsidRDefault="00483098" w:rsidP="23C56C72">
            <w:pPr>
              <w:spacing w:line="240" w:lineRule="auto"/>
              <w:rPr>
                <w:rFonts w:ascii="Arial" w:eastAsia="Times New Roman" w:hAnsi="Arial" w:cs="Arial"/>
                <w:lang w:val="es-ES" w:eastAsia="en-GB"/>
              </w:rPr>
            </w:pPr>
            <w:hyperlink r:id="rId9">
              <w:r w:rsidR="23C56C72" w:rsidRPr="23C56C72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es-ES" w:eastAsia="en-GB"/>
                </w:rPr>
                <w:t>michelle.lewington@essex.ac.uk</w:t>
              </w:r>
            </w:hyperlink>
            <w:r w:rsidR="23C56C72" w:rsidRPr="23C56C72"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  <w:t xml:space="preserve"> </w:t>
            </w:r>
          </w:p>
          <w:p w14:paraId="5089CC07" w14:textId="217359EE" w:rsidR="23C56C72" w:rsidRDefault="23C56C72" w:rsidP="23C56C72">
            <w:pPr>
              <w:spacing w:line="240" w:lineRule="auto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5CB665A5" w14:textId="376D64E6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23C56C72">
              <w:rPr>
                <w:rFonts w:ascii="Arial" w:hAnsi="Arial" w:cs="Arial"/>
                <w:sz w:val="18"/>
                <w:szCs w:val="18"/>
                <w:lang w:val="es-ES"/>
              </w:rPr>
              <w:t>22.08.22</w:t>
            </w:r>
          </w:p>
        </w:tc>
      </w:tr>
      <w:tr w:rsidR="34C548E7" w14:paraId="7EB3316E" w14:textId="77777777" w:rsidTr="438A4AEF">
        <w:trPr>
          <w:trHeight w:val="706"/>
        </w:trPr>
        <w:tc>
          <w:tcPr>
            <w:tcW w:w="2100" w:type="dxa"/>
            <w:shd w:val="clear" w:color="auto" w:fill="auto"/>
            <w:vAlign w:val="center"/>
          </w:tcPr>
          <w:p w14:paraId="138014DD" w14:textId="519BB31B" w:rsidR="18B99B3C" w:rsidRDefault="18B99B3C" w:rsidP="18B99B3C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2D40F44A" w14:textId="05E26F69" w:rsidR="34C548E7" w:rsidRDefault="18B99B3C" w:rsidP="18B99B3C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HS641- 6/7 - AU-CO</w:t>
            </w:r>
          </w:p>
          <w:p w14:paraId="367B0127" w14:textId="4D763996" w:rsidR="34C548E7" w:rsidRDefault="18B99B3C" w:rsidP="18B99B3C">
            <w:pPr>
              <w:spacing w:after="0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Pharmacological Management of Diabetes - Optimising Control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35A24E16" w14:textId="62F668E6" w:rsidR="34C548E7" w:rsidRDefault="39EED7A7" w:rsidP="39EED7A7">
            <w:pPr>
              <w:spacing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6/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1BE46587" w14:textId="66C12593" w:rsidR="34C548E7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2EC5D14D" w14:textId="06BB8BB8" w:rsidR="34C548E7" w:rsidRDefault="2ED7961E" w:rsidP="2ED7961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ED7961E">
              <w:rPr>
                <w:rFonts w:ascii="Arial" w:hAnsi="Arial" w:cs="Arial"/>
                <w:sz w:val="18"/>
                <w:szCs w:val="18"/>
              </w:rPr>
              <w:t>04.10.22</w:t>
            </w:r>
          </w:p>
          <w:p w14:paraId="309EE3CC" w14:textId="4822F609" w:rsidR="34C548E7" w:rsidRDefault="2ED7961E" w:rsidP="2ED7961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ED7961E">
              <w:rPr>
                <w:rFonts w:ascii="Arial" w:hAnsi="Arial" w:cs="Arial"/>
                <w:sz w:val="18"/>
                <w:szCs w:val="18"/>
              </w:rPr>
              <w:t>27.01.23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5DB565C2" w14:textId="0333AEE1" w:rsidR="34C548E7" w:rsidRDefault="34C548E7" w:rsidP="34C548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13F0521B" w14:textId="7A348797" w:rsidR="34C548E7" w:rsidRDefault="34C548E7" w:rsidP="34C548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7B6C257C" w14:textId="4310E938" w:rsidR="34C548E7" w:rsidRDefault="34C548E7" w:rsidP="34C548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4C548E7">
              <w:rPr>
                <w:rFonts w:ascii="Arial" w:hAnsi="Arial" w:cs="Arial"/>
                <w:sz w:val="18"/>
                <w:szCs w:val="18"/>
              </w:rPr>
              <w:t>04.10.22</w:t>
            </w:r>
          </w:p>
          <w:p w14:paraId="66ED4147" w14:textId="6628ACD4" w:rsidR="34C548E7" w:rsidRDefault="34C548E7" w:rsidP="34C548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4C548E7">
              <w:rPr>
                <w:rFonts w:ascii="Arial" w:hAnsi="Arial" w:cs="Arial"/>
                <w:sz w:val="18"/>
                <w:szCs w:val="18"/>
              </w:rPr>
              <w:t>18.10.22</w:t>
            </w:r>
          </w:p>
          <w:p w14:paraId="4D591404" w14:textId="7EB4F812" w:rsidR="34C548E7" w:rsidRDefault="34C548E7" w:rsidP="34C548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4C548E7">
              <w:rPr>
                <w:rFonts w:ascii="Arial" w:hAnsi="Arial" w:cs="Arial"/>
                <w:sz w:val="18"/>
                <w:szCs w:val="18"/>
              </w:rPr>
              <w:t>01.11.22</w:t>
            </w:r>
          </w:p>
          <w:p w14:paraId="2A66E401" w14:textId="3AAADB87" w:rsidR="34C548E7" w:rsidRDefault="34C548E7" w:rsidP="34C548E7">
            <w:pPr>
              <w:spacing w:line="240" w:lineRule="auto"/>
              <w:rPr>
                <w:rFonts w:ascii="Arial" w:hAnsi="Arial" w:cs="Arial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625F8174" w14:textId="6E5E0631" w:rsidR="34C548E7" w:rsidRDefault="2ED7961E" w:rsidP="34C548E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2ED7961E">
              <w:rPr>
                <w:rFonts w:ascii="Arial" w:eastAsia="Arial" w:hAnsi="Arial" w:cs="Arial"/>
                <w:sz w:val="18"/>
                <w:szCs w:val="18"/>
              </w:rPr>
              <w:t>Summative: 27.01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772059C2" w14:textId="3860B698" w:rsidR="34C548E7" w:rsidRDefault="34C548E7" w:rsidP="2ED7961E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04C6A179" w14:textId="2D1CCB32" w:rsidR="34C548E7" w:rsidRDefault="2ED7961E" w:rsidP="2ED7961E">
            <w:r w:rsidRPr="2ED7961E">
              <w:rPr>
                <w:rFonts w:ascii="Arial" w:eastAsia="Arial" w:hAnsi="Arial" w:cs="Arial"/>
                <w:sz w:val="18"/>
                <w:szCs w:val="18"/>
              </w:rPr>
              <w:t>T: Delivered online</w:t>
            </w:r>
          </w:p>
          <w:p w14:paraId="7841FCBA" w14:textId="0F6118B5" w:rsidR="34C548E7" w:rsidRDefault="2ED7961E" w:rsidP="2ED7961E">
            <w:r w:rsidRPr="2ED7961E">
              <w:rPr>
                <w:rFonts w:ascii="Arial" w:eastAsia="Arial" w:hAnsi="Arial" w:cs="Arial"/>
                <w:sz w:val="18"/>
                <w:szCs w:val="18"/>
              </w:rPr>
              <w:t>A: Portfolio</w:t>
            </w:r>
          </w:p>
          <w:p w14:paraId="60CD3039" w14:textId="197D59ED" w:rsidR="34C548E7" w:rsidRDefault="34C548E7" w:rsidP="2ED7961E">
            <w:pPr>
              <w:rPr>
                <w:rFonts w:ascii="Arial" w:eastAsia="Arial" w:hAnsi="Arial" w:cs="Arial"/>
              </w:rPr>
            </w:pPr>
          </w:p>
        </w:tc>
        <w:tc>
          <w:tcPr>
            <w:tcW w:w="1650" w:type="dxa"/>
            <w:shd w:val="clear" w:color="auto" w:fill="auto"/>
            <w:vAlign w:val="center"/>
          </w:tcPr>
          <w:p w14:paraId="40AC9217" w14:textId="3C2EC2D4" w:rsidR="34C548E7" w:rsidRDefault="34C548E7" w:rsidP="34C548E7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34C548E7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7553CC37" w14:textId="7CF79930" w:rsidR="34C548E7" w:rsidRDefault="2ED7961E" w:rsidP="2ED7961E">
            <w:pPr>
              <w:spacing w:after="0"/>
            </w:pPr>
            <w:r w:rsidRPr="2ED7961E">
              <w:rPr>
                <w:rFonts w:ascii="Arial" w:eastAsia="Arial" w:hAnsi="Arial" w:cs="Arial"/>
                <w:sz w:val="18"/>
                <w:szCs w:val="18"/>
                <w:lang w:val="pl"/>
              </w:rPr>
              <w:t>Sheila Smyth</w:t>
            </w:r>
            <w:r w:rsidRPr="2ED7961E">
              <w:rPr>
                <w:rFonts w:ascii="Arial" w:eastAsia="Arial" w:hAnsi="Arial" w:cs="Arial"/>
                <w:color w:val="0000FF"/>
                <w:sz w:val="18"/>
                <w:szCs w:val="18"/>
                <w:u w:val="single"/>
                <w:lang w:val="pl"/>
              </w:rPr>
              <w:t xml:space="preserve"> </w:t>
            </w:r>
          </w:p>
          <w:p w14:paraId="063D3856" w14:textId="116FE987" w:rsidR="34C548E7" w:rsidRDefault="00483098" w:rsidP="2ED7961E">
            <w:pPr>
              <w:spacing w:after="0"/>
            </w:pPr>
            <w:hyperlink r:id="rId10">
              <w:r w:rsidR="3F8B6F2C" w:rsidRPr="3F8B6F2C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"/>
                </w:rPr>
                <w:t>ssmyth@essex.ac.uk</w:t>
              </w:r>
            </w:hyperlink>
          </w:p>
          <w:p w14:paraId="23C5AA20" w14:textId="5ECEEA5E" w:rsidR="34C548E7" w:rsidRDefault="00483098" w:rsidP="3F8B6F2C">
            <w:pPr>
              <w:spacing w:after="0"/>
              <w:rPr>
                <w:rFonts w:ascii="Arial" w:eastAsia="Arial" w:hAnsi="Arial" w:cs="Arial"/>
                <w:lang w:val="pl"/>
              </w:rPr>
            </w:pPr>
            <w:hyperlink r:id="rId11">
              <w:r w:rsidR="3F8B6F2C" w:rsidRPr="3F8B6F2C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"/>
                </w:rPr>
                <w:t>cpddiabetes@essex.ac.uk</w:t>
              </w:r>
            </w:hyperlink>
            <w:r w:rsidR="3F8B6F2C" w:rsidRPr="3F8B6F2C">
              <w:rPr>
                <w:rFonts w:ascii="Arial" w:eastAsia="Arial" w:hAnsi="Arial" w:cs="Arial"/>
                <w:sz w:val="18"/>
                <w:szCs w:val="18"/>
                <w:lang w:val="pl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74BFA4B7" w14:textId="22C498FF" w:rsidR="34C548E7" w:rsidRDefault="2ED7961E" w:rsidP="34C548E7">
            <w:pPr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2ED7961E">
              <w:rPr>
                <w:rFonts w:ascii="Arial" w:hAnsi="Arial" w:cs="Arial"/>
                <w:color w:val="000000" w:themeColor="text1"/>
                <w:sz w:val="18"/>
                <w:szCs w:val="18"/>
              </w:rPr>
              <w:t>23.08.22</w:t>
            </w:r>
          </w:p>
        </w:tc>
      </w:tr>
      <w:tr w:rsidR="18B99B3C" w14:paraId="3C57BB2E" w14:textId="77777777" w:rsidTr="438A4AEF">
        <w:trPr>
          <w:trHeight w:val="706"/>
        </w:trPr>
        <w:tc>
          <w:tcPr>
            <w:tcW w:w="2100" w:type="dxa"/>
            <w:shd w:val="clear" w:color="auto" w:fill="auto"/>
            <w:vAlign w:val="center"/>
          </w:tcPr>
          <w:p w14:paraId="4BAA0F8A" w14:textId="5338EBA5" w:rsidR="18B99B3C" w:rsidRDefault="18B99B3C" w:rsidP="18B99B3C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5BB266A" w14:textId="20C3132F" w:rsidR="18B99B3C" w:rsidRDefault="18B99B3C" w:rsidP="18B99B3C">
            <w:pPr>
              <w:spacing w:after="0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HS642- 6/7- AU-CO</w:t>
            </w:r>
          </w:p>
          <w:p w14:paraId="095067FA" w14:textId="150BDD79" w:rsidR="18B99B3C" w:rsidRDefault="18B99B3C" w:rsidP="18B99B3C">
            <w:pPr>
              <w:spacing w:after="0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Pharmacological Management of Diabetes - Initiating Therapy and Optimising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4BC7797B" w14:textId="62F668E6" w:rsidR="18B99B3C" w:rsidRDefault="18B99B3C" w:rsidP="18B99B3C">
            <w:pPr>
              <w:spacing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6/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34454590" w14:textId="66C12593" w:rsidR="18B99B3C" w:rsidRDefault="18B99B3C" w:rsidP="18B99B3C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4529B613" w14:textId="06BB8BB8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04.10.22</w:t>
            </w:r>
          </w:p>
          <w:p w14:paraId="3908ABE6" w14:textId="4822F609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7.01.23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7BF4E317" w14:textId="0333AEE1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04B371BE" w14:textId="7A348797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2635266C" w14:textId="4310E938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04.10.22</w:t>
            </w:r>
          </w:p>
          <w:p w14:paraId="05D2CE6C" w14:textId="6628ACD4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8.10.22</w:t>
            </w:r>
          </w:p>
          <w:p w14:paraId="65CFFF02" w14:textId="7EB4F812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01.11.22</w:t>
            </w:r>
          </w:p>
          <w:p w14:paraId="1676E6BC" w14:textId="3AAADB87" w:rsidR="18B99B3C" w:rsidRDefault="18B99B3C" w:rsidP="18B99B3C">
            <w:pPr>
              <w:spacing w:line="240" w:lineRule="auto"/>
              <w:rPr>
                <w:rFonts w:ascii="Arial" w:hAnsi="Arial" w:cs="Arial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6E766949" w14:textId="6E5E0631" w:rsidR="18B99B3C" w:rsidRDefault="18B99B3C" w:rsidP="18B99B3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Summative: 27.01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6557A53E" w14:textId="3860B698" w:rsidR="18B99B3C" w:rsidRDefault="18B99B3C" w:rsidP="18B99B3C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76DF3C93" w14:textId="2D1CCB32" w:rsidR="18B99B3C" w:rsidRDefault="18B99B3C" w:rsidP="18B99B3C">
            <w:r w:rsidRPr="18B99B3C">
              <w:rPr>
                <w:rFonts w:ascii="Arial" w:eastAsia="Arial" w:hAnsi="Arial" w:cs="Arial"/>
                <w:sz w:val="18"/>
                <w:szCs w:val="18"/>
              </w:rPr>
              <w:t>T: Delivered online</w:t>
            </w:r>
          </w:p>
          <w:p w14:paraId="5A2A3217" w14:textId="0F6118B5" w:rsidR="18B99B3C" w:rsidRDefault="18B99B3C" w:rsidP="18B99B3C">
            <w:r w:rsidRPr="18B99B3C">
              <w:rPr>
                <w:rFonts w:ascii="Arial" w:eastAsia="Arial" w:hAnsi="Arial" w:cs="Arial"/>
                <w:sz w:val="18"/>
                <w:szCs w:val="18"/>
              </w:rPr>
              <w:t>A: Portfolio</w:t>
            </w:r>
          </w:p>
          <w:p w14:paraId="099E279A" w14:textId="197D59ED" w:rsidR="18B99B3C" w:rsidRDefault="18B99B3C" w:rsidP="18B99B3C">
            <w:pPr>
              <w:rPr>
                <w:rFonts w:ascii="Arial" w:eastAsia="Arial" w:hAnsi="Arial" w:cs="Arial"/>
              </w:rPr>
            </w:pPr>
          </w:p>
        </w:tc>
        <w:tc>
          <w:tcPr>
            <w:tcW w:w="1650" w:type="dxa"/>
            <w:shd w:val="clear" w:color="auto" w:fill="auto"/>
            <w:vAlign w:val="center"/>
          </w:tcPr>
          <w:p w14:paraId="4AC03BC6" w14:textId="3C2EC2D4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5DC86D10" w14:textId="7CF79930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  <w:lang w:val="pl"/>
              </w:rPr>
              <w:t>Sheila Smyth</w:t>
            </w:r>
            <w:r w:rsidRPr="18B99B3C">
              <w:rPr>
                <w:rFonts w:ascii="Arial" w:eastAsia="Arial" w:hAnsi="Arial" w:cs="Arial"/>
                <w:color w:val="0000FF"/>
                <w:sz w:val="18"/>
                <w:szCs w:val="18"/>
                <w:u w:val="single"/>
                <w:lang w:val="pl"/>
              </w:rPr>
              <w:t xml:space="preserve"> </w:t>
            </w:r>
          </w:p>
          <w:p w14:paraId="4F795DF0" w14:textId="116FE987" w:rsidR="18B99B3C" w:rsidRDefault="00483098" w:rsidP="18B99B3C">
            <w:pPr>
              <w:spacing w:after="0"/>
            </w:pPr>
            <w:hyperlink r:id="rId12">
              <w:r w:rsidR="18B99B3C" w:rsidRPr="18B99B3C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"/>
                </w:rPr>
                <w:t>ssmyth@essex.ac.uk</w:t>
              </w:r>
            </w:hyperlink>
          </w:p>
          <w:p w14:paraId="7621D1CA" w14:textId="5ECEEA5E" w:rsidR="18B99B3C" w:rsidRDefault="00483098" w:rsidP="18B99B3C">
            <w:pPr>
              <w:spacing w:after="0"/>
              <w:rPr>
                <w:rFonts w:ascii="Arial" w:eastAsia="Arial" w:hAnsi="Arial" w:cs="Arial"/>
                <w:lang w:val="pl"/>
              </w:rPr>
            </w:pPr>
            <w:hyperlink r:id="rId13">
              <w:r w:rsidR="18B99B3C" w:rsidRPr="18B99B3C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"/>
                </w:rPr>
                <w:t>cpddiabetes@essex.ac.uk</w:t>
              </w:r>
            </w:hyperlink>
            <w:r w:rsidR="18B99B3C" w:rsidRPr="18B99B3C">
              <w:rPr>
                <w:rFonts w:ascii="Arial" w:eastAsia="Arial" w:hAnsi="Arial" w:cs="Arial"/>
                <w:sz w:val="18"/>
                <w:szCs w:val="18"/>
                <w:lang w:val="pl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159C2633" w14:textId="22C498FF" w:rsidR="18B99B3C" w:rsidRDefault="18B99B3C" w:rsidP="18B99B3C">
            <w:pPr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18B99B3C">
              <w:rPr>
                <w:rFonts w:ascii="Arial" w:hAnsi="Arial" w:cs="Arial"/>
                <w:color w:val="000000" w:themeColor="text1"/>
                <w:sz w:val="18"/>
                <w:szCs w:val="18"/>
              </w:rPr>
              <w:t>23.08.22</w:t>
            </w:r>
          </w:p>
        </w:tc>
      </w:tr>
      <w:tr w:rsidR="23C56C72" w14:paraId="477DBA8E" w14:textId="77777777" w:rsidTr="438A4AEF">
        <w:trPr>
          <w:trHeight w:val="706"/>
        </w:trPr>
        <w:tc>
          <w:tcPr>
            <w:tcW w:w="2100" w:type="dxa"/>
            <w:shd w:val="clear" w:color="auto" w:fill="auto"/>
            <w:vAlign w:val="center"/>
          </w:tcPr>
          <w:p w14:paraId="3632F04B" w14:textId="09497E45" w:rsidR="23C56C72" w:rsidRDefault="1F04C32E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F04C32E">
              <w:rPr>
                <w:rFonts w:ascii="Arial" w:eastAsiaTheme="minorEastAsia" w:hAnsi="Arial" w:cs="Arial"/>
                <w:sz w:val="18"/>
                <w:szCs w:val="18"/>
              </w:rPr>
              <w:lastRenderedPageBreak/>
              <w:t>HS909-7-AP-CO Quality Improvement in Practice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0A38968E" w14:textId="45FA2339" w:rsidR="23C56C72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A845B25" w14:textId="2826261D" w:rsidR="23C56C72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4EC7C2A0" w14:textId="25AF1BCB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4.10.22</w:t>
            </w:r>
          </w:p>
          <w:p w14:paraId="083AC5F9" w14:textId="19FF22E1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4.04.23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5E685C9B" w14:textId="38A0B8E1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cheduled sessions:</w:t>
            </w:r>
          </w:p>
          <w:p w14:paraId="02ED967F" w14:textId="08A3D06F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4.10.22</w:t>
            </w:r>
          </w:p>
          <w:p w14:paraId="415723FB" w14:textId="6189AB7F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8.10.22</w:t>
            </w:r>
          </w:p>
          <w:p w14:paraId="1DD8E9D6" w14:textId="6A2E2954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1.11.22</w:t>
            </w:r>
          </w:p>
          <w:p w14:paraId="170ED605" w14:textId="17ABE77D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5.11.22</w:t>
            </w:r>
          </w:p>
          <w:p w14:paraId="07788A86" w14:textId="7A394D19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9.11.22</w:t>
            </w:r>
          </w:p>
          <w:p w14:paraId="66785E21" w14:textId="21C60739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0E4D3FC9" w14:textId="53870226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All scheduled sessions run from </w:t>
            </w:r>
          </w:p>
          <w:p w14:paraId="5A8B0149" w14:textId="67ED015C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0-13.00</w:t>
            </w:r>
          </w:p>
          <w:p w14:paraId="72667740" w14:textId="519164C7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0D19FF7A" w14:textId="0914209C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  <w:p w14:paraId="6C53D1BC" w14:textId="06A90595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50A8B5F8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Formative </w:t>
            </w:r>
          </w:p>
          <w:p w14:paraId="76F43C9B" w14:textId="5A2D6EDD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(Project proposal)</w:t>
            </w:r>
          </w:p>
          <w:p w14:paraId="6577FBF1" w14:textId="59D7A875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0.10.22</w:t>
            </w:r>
          </w:p>
          <w:p w14:paraId="2A87C5BB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D4F82EA" w14:textId="7FDF6AAE" w:rsidR="23C56C72" w:rsidRDefault="18B99B3C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4000 word portfolio:</w:t>
            </w:r>
          </w:p>
          <w:p w14:paraId="645E81A4" w14:textId="2343DAA0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4.04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04D06E45" w14:textId="0973E8DC" w:rsidR="23C56C72" w:rsidRDefault="18B99B3C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4,000 word portfolio 100%</w:t>
            </w:r>
          </w:p>
        </w:tc>
        <w:tc>
          <w:tcPr>
            <w:tcW w:w="1650" w:type="dxa"/>
            <w:shd w:val="clear" w:color="auto" w:fill="auto"/>
            <w:vAlign w:val="center"/>
          </w:tcPr>
          <w:p w14:paraId="7FBEAF8F" w14:textId="2AC085DF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57835BE8" w14:textId="42AE8CD1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4BFC0F2A" w14:textId="36CBF10A" w:rsidR="23C56C72" w:rsidRDefault="00483098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14">
              <w:r w:rsidR="23C56C72" w:rsidRPr="23C56C72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  <w:r w:rsidR="23C56C72"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 xml:space="preserve"> </w:t>
            </w:r>
          </w:p>
          <w:p w14:paraId="66DAE40F" w14:textId="5E4C05D7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6BD365B1" w14:textId="3E9449F6" w:rsidR="23C56C72" w:rsidRDefault="23C56C72" w:rsidP="23C56C7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23C56C72">
              <w:rPr>
                <w:rFonts w:ascii="Arial" w:hAnsi="Arial" w:cs="Arial"/>
                <w:color w:val="000000" w:themeColor="text1"/>
                <w:sz w:val="18"/>
                <w:szCs w:val="18"/>
              </w:rPr>
              <w:t>13.09.22</w:t>
            </w:r>
          </w:p>
        </w:tc>
      </w:tr>
      <w:tr w:rsidR="23C56C72" w14:paraId="1C54D8D6" w14:textId="77777777" w:rsidTr="438A4AEF">
        <w:trPr>
          <w:trHeight w:val="706"/>
        </w:trPr>
        <w:tc>
          <w:tcPr>
            <w:tcW w:w="2100" w:type="dxa"/>
            <w:shd w:val="clear" w:color="auto" w:fill="auto"/>
            <w:vAlign w:val="center"/>
          </w:tcPr>
          <w:p w14:paraId="2CE42765" w14:textId="0FCDADE7" w:rsidR="23C56C72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 xml:space="preserve">HS955 –6/7-AU-SO </w:t>
            </w:r>
          </w:p>
          <w:p w14:paraId="60B17893" w14:textId="6E3A3F8F" w:rsidR="23C56C72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Consultation &amp; Assessment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6D498365" w14:textId="035865EE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6&amp;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3538148" w14:textId="670A648C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4956B225" w14:textId="2055D46C" w:rsidR="23C56C72" w:rsidRDefault="438A4AEF" w:rsidP="438A4AE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05.10.22</w:t>
            </w:r>
          </w:p>
          <w:p w14:paraId="7E309931" w14:textId="76C09264" w:rsidR="23C56C72" w:rsidRDefault="438A4AEF" w:rsidP="438A4AE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25.01.23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2B25DDAE" w14:textId="53D9B521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Wednesday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33ECA37C" w14:textId="51123208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VIVA 14.12.22 and 21.12.22</w:t>
            </w:r>
          </w:p>
          <w:p w14:paraId="2260043A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Portfolio</w:t>
            </w:r>
          </w:p>
          <w:p w14:paraId="1570747F" w14:textId="509A8233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5.01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33411E62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Viva pass/fail</w:t>
            </w:r>
          </w:p>
          <w:p w14:paraId="0CF6CE09" w14:textId="5FA806CC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Portfolio </w:t>
            </w:r>
          </w:p>
        </w:tc>
        <w:tc>
          <w:tcPr>
            <w:tcW w:w="1650" w:type="dxa"/>
            <w:shd w:val="clear" w:color="auto" w:fill="auto"/>
            <w:vAlign w:val="center"/>
          </w:tcPr>
          <w:p w14:paraId="57579AFB" w14:textId="6E71CEF7" w:rsidR="23C56C72" w:rsidRDefault="56B67728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4D2D7C56" w14:textId="718AD89E" w:rsidR="23C56C72" w:rsidRDefault="18B99B3C" w:rsidP="18B99B3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18B99B3C"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  <w:t>Michelle Lewington</w:t>
            </w:r>
          </w:p>
          <w:p w14:paraId="29FA50B0" w14:textId="1EF00528" w:rsidR="23C56C72" w:rsidRDefault="00483098" w:rsidP="18B99B3C">
            <w:pPr>
              <w:spacing w:after="0" w:line="240" w:lineRule="auto"/>
              <w:rPr>
                <w:rFonts w:ascii="Arial" w:eastAsia="Times New Roman" w:hAnsi="Arial" w:cs="Arial"/>
                <w:lang w:val="es-ES" w:eastAsia="en-GB"/>
              </w:rPr>
            </w:pPr>
            <w:hyperlink r:id="rId15">
              <w:r w:rsidR="18B99B3C" w:rsidRPr="18B99B3C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es-ES" w:eastAsia="en-GB"/>
                </w:rPr>
                <w:t>michelle.lewington@essex.ac.uk</w:t>
              </w:r>
            </w:hyperlink>
            <w:r w:rsidR="18B99B3C" w:rsidRPr="18B99B3C"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753AF089" w14:textId="4F2AEE7C" w:rsidR="23C56C72" w:rsidRDefault="18B99B3C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18B99B3C">
              <w:rPr>
                <w:rFonts w:ascii="Arial" w:hAnsi="Arial" w:cs="Arial"/>
                <w:sz w:val="18"/>
                <w:szCs w:val="18"/>
                <w:lang w:val="es-ES"/>
              </w:rPr>
              <w:t>05.9.22</w:t>
            </w:r>
          </w:p>
        </w:tc>
      </w:tr>
      <w:tr w:rsidR="23C56C72" w14:paraId="2894B315" w14:textId="77777777" w:rsidTr="438A4AEF">
        <w:trPr>
          <w:trHeight w:val="706"/>
        </w:trPr>
        <w:tc>
          <w:tcPr>
            <w:tcW w:w="2100" w:type="dxa"/>
            <w:vAlign w:val="center"/>
          </w:tcPr>
          <w:p w14:paraId="6E9A9C0C" w14:textId="5DF2F822" w:rsidR="23C56C72" w:rsidRDefault="39EED7A7" w:rsidP="39EED7A7">
            <w:pPr>
              <w:spacing w:after="0"/>
            </w:pPr>
            <w:r w:rsidRPr="39EED7A7">
              <w:t>HS950-</w:t>
            </w:r>
            <w:r w:rsidRPr="39EED7A7">
              <w:rPr>
                <w:rFonts w:ascii="Arial" w:eastAsia="Arial" w:hAnsi="Arial" w:cs="Arial"/>
                <w:sz w:val="18"/>
                <w:szCs w:val="18"/>
              </w:rPr>
              <w:t xml:space="preserve"> -AU-CO</w:t>
            </w:r>
          </w:p>
          <w:p w14:paraId="256E9C6A" w14:textId="29258FFE" w:rsidR="23C56C72" w:rsidRDefault="39EED7A7" w:rsidP="39EED7A7">
            <w:pPr>
              <w:spacing w:after="0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Learning, Teaching and Assessment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7B7B1E43" w14:textId="5FB9CE29" w:rsidR="23C56C72" w:rsidRDefault="39EED7A7" w:rsidP="39EED7A7">
            <w:pPr>
              <w:spacing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0365AD9" w14:textId="08F066AD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1E693C18" w14:textId="74B4EDB1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6.10.22 01.12.22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565970A1" w14:textId="1D68ED67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Thursdays</w:t>
            </w:r>
          </w:p>
          <w:p w14:paraId="0A5BFF12" w14:textId="1A2B7D2E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06.10.22</w:t>
            </w:r>
          </w:p>
          <w:p w14:paraId="1C2F2FB4" w14:textId="1A42A9F0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20.10.22</w:t>
            </w:r>
          </w:p>
          <w:p w14:paraId="536C4D1F" w14:textId="0EF797AD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10.11.22</w:t>
            </w:r>
          </w:p>
          <w:p w14:paraId="111F676C" w14:textId="36F5AFD2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24.11.22</w:t>
            </w:r>
          </w:p>
          <w:p w14:paraId="78E1DB2A" w14:textId="41F73545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(tutorials)</w:t>
            </w:r>
          </w:p>
          <w:p w14:paraId="5B442DB7" w14:textId="3855CBE9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01.12.22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4190A469" w14:textId="4E2BE6FA" w:rsidR="23C56C72" w:rsidRDefault="530DE94B" w:rsidP="530DE94B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Formative:</w:t>
            </w:r>
          </w:p>
          <w:p w14:paraId="55275566" w14:textId="73466391" w:rsidR="23C56C72" w:rsidRDefault="530DE94B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18.11.22</w:t>
            </w:r>
          </w:p>
          <w:p w14:paraId="73821A5F" w14:textId="616F0BBA" w:rsidR="23C56C72" w:rsidRDefault="530DE94B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 xml:space="preserve"> 6000 word Summative:</w:t>
            </w:r>
          </w:p>
          <w:p w14:paraId="25A567A5" w14:textId="5FA881F8" w:rsidR="23C56C72" w:rsidRDefault="23C56C72" w:rsidP="23C56C72">
            <w:pPr>
              <w:spacing w:after="0"/>
              <w:rPr>
                <w:rFonts w:ascii="Arial" w:eastAsia="Arial" w:hAnsi="Arial" w:cs="Arial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12.01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266565D6" w14:textId="46243218" w:rsidR="23C56C72" w:rsidRDefault="530DE94B" w:rsidP="530DE94B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</w:rPr>
              <w:t>T: 4 days classroom study consolidated with technology-enhanced learning</w:t>
            </w:r>
          </w:p>
          <w:p w14:paraId="1C129047" w14:textId="00EE40A7" w:rsidR="23C56C72" w:rsidRDefault="18B99B3C" w:rsidP="18B99B3C">
            <w:pPr>
              <w:spacing w:after="0"/>
              <w:rPr>
                <w:rFonts w:ascii="Arial" w:eastAsia="Arial" w:hAnsi="Arial" w:cs="Arial"/>
                <w:color w:val="000000" w:themeColor="text1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A: 6,000 word portfolio</w:t>
            </w:r>
          </w:p>
        </w:tc>
        <w:tc>
          <w:tcPr>
            <w:tcW w:w="1650" w:type="dxa"/>
            <w:shd w:val="clear" w:color="auto" w:fill="auto"/>
            <w:vAlign w:val="center"/>
          </w:tcPr>
          <w:p w14:paraId="71C51775" w14:textId="73949F3E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4EC70F99" w14:textId="7022E9F0" w:rsidR="23C56C72" w:rsidRDefault="530DE94B" w:rsidP="530DE94B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  <w:lang w:val="pl"/>
              </w:rPr>
            </w:pPr>
            <w:r w:rsidRPr="530DE94B">
              <w:rPr>
                <w:rFonts w:ascii="Arial" w:eastAsia="Arial" w:hAnsi="Arial" w:cs="Arial"/>
                <w:sz w:val="18"/>
                <w:szCs w:val="18"/>
                <w:lang w:val="pl"/>
              </w:rPr>
              <w:t>David Everiss</w:t>
            </w:r>
          </w:p>
          <w:p w14:paraId="19DAD7CE" w14:textId="34DECACD" w:rsidR="23C56C72" w:rsidRDefault="00483098" w:rsidP="530DE94B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  <w:lang w:val="pl"/>
              </w:rPr>
            </w:pPr>
            <w:hyperlink r:id="rId16">
              <w:r w:rsidR="530DE94B" w:rsidRPr="530DE94B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"/>
                </w:rPr>
                <w:t>deveriss@essex.ac.uk</w:t>
              </w:r>
            </w:hyperlink>
            <w:r w:rsidR="530DE94B" w:rsidRPr="530DE94B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pl"/>
              </w:rPr>
              <w:t xml:space="preserve"> 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76FF263D" w14:textId="16F1302C" w:rsidR="23C56C72" w:rsidRDefault="23C56C72" w:rsidP="23C56C72">
            <w:pPr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23C56C72">
              <w:rPr>
                <w:rFonts w:ascii="Arial" w:hAnsi="Arial" w:cs="Arial"/>
                <w:color w:val="000000" w:themeColor="text1"/>
                <w:sz w:val="18"/>
                <w:szCs w:val="18"/>
              </w:rPr>
              <w:t>25.08.22</w:t>
            </w:r>
          </w:p>
        </w:tc>
      </w:tr>
      <w:tr w:rsidR="41B79D3D" w14:paraId="74F51361" w14:textId="77777777" w:rsidTr="438A4AEF">
        <w:trPr>
          <w:trHeight w:val="706"/>
        </w:trPr>
        <w:tc>
          <w:tcPr>
            <w:tcW w:w="2100" w:type="dxa"/>
            <w:shd w:val="clear" w:color="auto" w:fill="auto"/>
            <w:vAlign w:val="center"/>
          </w:tcPr>
          <w:p w14:paraId="44057F53" w14:textId="42A371A3" w:rsidR="41B79D3D" w:rsidRDefault="18B99B3C" w:rsidP="18B99B3C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HS602-5/6-AU-CO</w:t>
            </w:r>
          </w:p>
          <w:p w14:paraId="69C40019" w14:textId="73937DB9" w:rsidR="41B79D3D" w:rsidRDefault="18B99B3C" w:rsidP="18B99B3C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Developing Critical Appraisal Skills</w:t>
            </w:r>
          </w:p>
          <w:p w14:paraId="2D0E6519" w14:textId="0C075056" w:rsidR="41B79D3D" w:rsidRDefault="41B79D3D" w:rsidP="41B79D3D">
            <w:pPr>
              <w:spacing w:line="240" w:lineRule="auto"/>
              <w:rPr>
                <w:rFonts w:ascii="Arial" w:eastAsiaTheme="minorEastAsia" w:hAnsi="Arial" w:cs="Arial"/>
              </w:rPr>
            </w:pPr>
          </w:p>
        </w:tc>
        <w:tc>
          <w:tcPr>
            <w:tcW w:w="915" w:type="dxa"/>
            <w:shd w:val="clear" w:color="auto" w:fill="auto"/>
            <w:vAlign w:val="center"/>
          </w:tcPr>
          <w:p w14:paraId="076CD58B" w14:textId="7C2930B3" w:rsidR="41B79D3D" w:rsidRDefault="1F04C32E" w:rsidP="39EED7A7">
            <w:pPr>
              <w:spacing w:line="240" w:lineRule="auto"/>
              <w:jc w:val="center"/>
              <w:rPr>
                <w:rFonts w:ascii="Arial" w:eastAsia="Arial" w:hAnsi="Arial" w:cs="Arial"/>
              </w:rPr>
            </w:pPr>
            <w:r w:rsidRPr="1F04C32E">
              <w:rPr>
                <w:rFonts w:ascii="Arial" w:eastAsia="Arial" w:hAnsi="Arial" w:cs="Arial"/>
                <w:sz w:val="18"/>
                <w:szCs w:val="18"/>
              </w:rPr>
              <w:t>5/6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E2F2B1E" w14:textId="57EE7BAF" w:rsidR="41B79D3D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259E1C38" w14:textId="39D0CAFF" w:rsidR="41B79D3D" w:rsidRDefault="41B79D3D" w:rsidP="41B79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06.10.22</w:t>
            </w:r>
          </w:p>
          <w:p w14:paraId="368D1164" w14:textId="072B72A1" w:rsidR="41B79D3D" w:rsidRDefault="41B79D3D" w:rsidP="41B79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08.12.22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2CC51DBE" w14:textId="54C59B7C" w:rsidR="41B79D3D" w:rsidRDefault="764922C7" w:rsidP="764922C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Thursdays</w:t>
            </w:r>
          </w:p>
          <w:p w14:paraId="294F925F" w14:textId="35C5DCAF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06.10.22</w:t>
            </w:r>
          </w:p>
          <w:p w14:paraId="1571FC5A" w14:textId="41B116D4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3.10.22</w:t>
            </w:r>
          </w:p>
          <w:p w14:paraId="16C39D69" w14:textId="22011B2A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20.10.22</w:t>
            </w:r>
          </w:p>
          <w:p w14:paraId="56B1E545" w14:textId="238AB3B0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03.11.22</w:t>
            </w:r>
          </w:p>
          <w:p w14:paraId="7359EE07" w14:textId="3F3178D8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0.11.22</w:t>
            </w:r>
          </w:p>
          <w:p w14:paraId="058E7D61" w14:textId="59B5C553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7.11.22</w:t>
            </w:r>
          </w:p>
          <w:p w14:paraId="0400E774" w14:textId="64142509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24.11.22</w:t>
            </w:r>
          </w:p>
          <w:p w14:paraId="166E0073" w14:textId="5C424D43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01.12.22</w:t>
            </w:r>
          </w:p>
          <w:p w14:paraId="0CBD6E0B" w14:textId="071AAB6B" w:rsidR="41B79D3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08.12.22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4A058297" w14:textId="086FA049" w:rsidR="41B79D3D" w:rsidRDefault="18B99B3C" w:rsidP="764922C7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Formative: 500 word draft:</w:t>
            </w:r>
          </w:p>
          <w:p w14:paraId="23D995E0" w14:textId="6671CDA7" w:rsidR="41B79D3D" w:rsidRDefault="764922C7" w:rsidP="764922C7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764922C7">
              <w:rPr>
                <w:rFonts w:ascii="Arial" w:eastAsia="Arial" w:hAnsi="Arial" w:cs="Arial"/>
                <w:sz w:val="18"/>
                <w:szCs w:val="18"/>
              </w:rPr>
              <w:t xml:space="preserve"> 11.11. 21</w:t>
            </w:r>
          </w:p>
          <w:p w14:paraId="45AE9F17" w14:textId="78E3CD76" w:rsidR="41B79D3D" w:rsidRDefault="18B99B3C" w:rsidP="764922C7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Summative 3000 (L5) /5000 (L6) word assignment:</w:t>
            </w:r>
          </w:p>
          <w:p w14:paraId="0C6919F6" w14:textId="340DE7C9" w:rsidR="41B79D3D" w:rsidRDefault="764922C7" w:rsidP="764922C7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764922C7">
              <w:rPr>
                <w:rFonts w:ascii="Arial" w:eastAsia="Arial" w:hAnsi="Arial" w:cs="Arial"/>
                <w:sz w:val="18"/>
                <w:szCs w:val="18"/>
              </w:rPr>
              <w:t>12.01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113D3272" w14:textId="5968B5D7" w:rsidR="41B79D3D" w:rsidRDefault="41B79D3D" w:rsidP="41B79D3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1B79D3D">
              <w:rPr>
                <w:rFonts w:ascii="Arial" w:eastAsia="Arial" w:hAnsi="Arial" w:cs="Arial"/>
                <w:sz w:val="18"/>
                <w:szCs w:val="18"/>
              </w:rPr>
              <w:t xml:space="preserve">T:  </w:t>
            </w:r>
          </w:p>
          <w:p w14:paraId="225FE695" w14:textId="188ADCFB" w:rsidR="41B79D3D" w:rsidRDefault="18B99B3C" w:rsidP="41B79D3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A: 5000 word essay (L6) 100%</w:t>
            </w:r>
          </w:p>
          <w:p w14:paraId="5DFDA832" w14:textId="66E04ABE" w:rsidR="41B79D3D" w:rsidRDefault="41B79D3D" w:rsidP="41B79D3D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50" w:type="dxa"/>
            <w:shd w:val="clear" w:color="auto" w:fill="auto"/>
            <w:vAlign w:val="center"/>
          </w:tcPr>
          <w:p w14:paraId="42785035" w14:textId="475A3536" w:rsidR="41B79D3D" w:rsidRDefault="41B79D3D" w:rsidP="41B79D3D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589D4BF8" w14:textId="4652118A" w:rsidR="41B79D3D" w:rsidRDefault="764922C7" w:rsidP="764922C7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  <w:lang w:val="pl"/>
              </w:rPr>
            </w:pPr>
            <w:r w:rsidRPr="764922C7">
              <w:rPr>
                <w:rFonts w:ascii="Arial" w:eastAsia="Arial" w:hAnsi="Arial" w:cs="Arial"/>
                <w:sz w:val="18"/>
                <w:szCs w:val="18"/>
                <w:lang w:val="pl"/>
              </w:rPr>
              <w:t>Nestor Asiamah</w:t>
            </w:r>
          </w:p>
          <w:p w14:paraId="4845F38C" w14:textId="5A8F456C" w:rsidR="41B79D3D" w:rsidRDefault="00483098" w:rsidP="764922C7">
            <w:pPr>
              <w:spacing w:after="0" w:line="240" w:lineRule="auto"/>
              <w:rPr>
                <w:rFonts w:ascii="Arial" w:eastAsia="Arial" w:hAnsi="Arial" w:cs="Arial"/>
                <w:lang w:val="pl"/>
              </w:rPr>
            </w:pPr>
            <w:hyperlink r:id="rId17">
              <w:r w:rsidR="764922C7" w:rsidRPr="764922C7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"/>
                </w:rPr>
                <w:t>n.asiamah@essex.ac.uk</w:t>
              </w:r>
            </w:hyperlink>
            <w:r w:rsidR="764922C7" w:rsidRPr="764922C7">
              <w:rPr>
                <w:rFonts w:ascii="Arial" w:eastAsia="Arial" w:hAnsi="Arial" w:cs="Arial"/>
                <w:sz w:val="18"/>
                <w:szCs w:val="18"/>
                <w:lang w:val="pl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0FF7C740" w14:textId="5A156086" w:rsidR="41B79D3D" w:rsidRDefault="39EED7A7" w:rsidP="39EED7A7">
            <w:pPr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hAnsi="Arial" w:cs="Arial"/>
                <w:color w:val="000000" w:themeColor="text1"/>
                <w:sz w:val="18"/>
                <w:szCs w:val="18"/>
              </w:rPr>
              <w:t>01.09.22</w:t>
            </w:r>
          </w:p>
        </w:tc>
      </w:tr>
      <w:tr w:rsidR="00067F5E" w14:paraId="6FF8B464" w14:textId="77777777" w:rsidTr="438A4AEF">
        <w:trPr>
          <w:trHeight w:val="706"/>
        </w:trPr>
        <w:tc>
          <w:tcPr>
            <w:tcW w:w="2100" w:type="dxa"/>
            <w:shd w:val="clear" w:color="auto" w:fill="auto"/>
            <w:vAlign w:val="center"/>
          </w:tcPr>
          <w:p w14:paraId="162D466A" w14:textId="37D7286E" w:rsidR="00067F5E" w:rsidRPr="00B636DF" w:rsidRDefault="41B79D3D" w:rsidP="04E5A6F2">
            <w:pPr>
              <w:spacing w:after="0" w:line="240" w:lineRule="auto"/>
              <w:rPr>
                <w:rFonts w:ascii="Arial" w:eastAsiaTheme="minorEastAsia" w:hAnsi="Arial" w:cs="Arial"/>
                <w:sz w:val="18"/>
                <w:szCs w:val="18"/>
              </w:rPr>
            </w:pPr>
            <w:r w:rsidRPr="41B79D3D">
              <w:rPr>
                <w:rFonts w:ascii="Arial" w:eastAsiaTheme="minorEastAsia" w:hAnsi="Arial" w:cs="Arial"/>
                <w:sz w:val="18"/>
                <w:szCs w:val="18"/>
              </w:rPr>
              <w:t>HS619-AP-6/7-CO/SO</w:t>
            </w:r>
          </w:p>
          <w:p w14:paraId="61F31E95" w14:textId="66AE9B7C" w:rsidR="00067F5E" w:rsidRPr="00B636DF" w:rsidRDefault="41B79D3D" w:rsidP="04E5A6F2">
            <w:pPr>
              <w:spacing w:after="0" w:line="240" w:lineRule="auto"/>
              <w:rPr>
                <w:rFonts w:ascii="Arial" w:eastAsiaTheme="minorEastAsia" w:hAnsi="Arial" w:cs="Arial"/>
                <w:sz w:val="18"/>
                <w:szCs w:val="18"/>
              </w:rPr>
            </w:pPr>
            <w:r w:rsidRPr="41B79D3D">
              <w:rPr>
                <w:rFonts w:ascii="Arial" w:eastAsiaTheme="minorEastAsia" w:hAnsi="Arial" w:cs="Arial"/>
                <w:sz w:val="18"/>
                <w:szCs w:val="18"/>
              </w:rPr>
              <w:t>HS620-AP-6/7-CO/SO</w:t>
            </w:r>
          </w:p>
          <w:p w14:paraId="6F634DF2" w14:textId="46E91E4F" w:rsidR="00067F5E" w:rsidRPr="00B636DF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eastAsiaTheme="minorEastAsia" w:hAnsi="Arial" w:cs="Arial"/>
                <w:sz w:val="18"/>
                <w:szCs w:val="18"/>
              </w:rPr>
              <w:t>Applying and Using Learning in Practice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4FB227B0" w14:textId="783C90EA" w:rsidR="00067F5E" w:rsidRPr="00502B6D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6&amp;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6906781" w14:textId="77777777" w:rsidR="00067F5E" w:rsidRPr="00502B6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  <w:p w14:paraId="00A95EA3" w14:textId="2CDF9B81" w:rsidR="00067F5E" w:rsidRPr="00502B6D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auto"/>
            <w:vAlign w:val="center"/>
          </w:tcPr>
          <w:p w14:paraId="195D5CF6" w14:textId="60BAB7F6" w:rsidR="00067F5E" w:rsidRPr="00502B6D" w:rsidRDefault="3BB46D5F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BB46D5F">
              <w:rPr>
                <w:rFonts w:ascii="Arial" w:hAnsi="Arial" w:cs="Arial"/>
                <w:sz w:val="18"/>
                <w:szCs w:val="18"/>
              </w:rPr>
              <w:t>06.10.22</w:t>
            </w:r>
          </w:p>
          <w:p w14:paraId="7CA04291" w14:textId="39DF151C" w:rsidR="00067F5E" w:rsidRPr="00502B6D" w:rsidRDefault="3BB46D5F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BB46D5F">
              <w:rPr>
                <w:rFonts w:ascii="Arial" w:hAnsi="Arial" w:cs="Arial"/>
                <w:sz w:val="18"/>
                <w:szCs w:val="18"/>
              </w:rPr>
              <w:t>06.04.23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31FD1C67" w14:textId="618FBB7C" w:rsidR="00067F5E" w:rsidRDefault="3BB46D5F" w:rsidP="5633C3A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BB46D5F">
              <w:rPr>
                <w:rFonts w:ascii="Arial" w:hAnsi="Arial" w:cs="Arial"/>
                <w:sz w:val="18"/>
                <w:szCs w:val="18"/>
              </w:rPr>
              <w:t xml:space="preserve">Launch Session: 06.10.22 </w:t>
            </w:r>
          </w:p>
          <w:p w14:paraId="3D65E33E" w14:textId="38AD63D6" w:rsidR="00067F5E" w:rsidRDefault="5633C3AB" w:rsidP="5633C3A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0am-1pm</w:t>
            </w:r>
          </w:p>
          <w:p w14:paraId="6F0FEC1C" w14:textId="2B3F844C" w:rsidR="04E5A6F2" w:rsidRDefault="04E5A6F2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6FCE7532" w14:textId="29E8D5ED" w:rsidR="00AD32D1" w:rsidRPr="00502B6D" w:rsidRDefault="5633C3AB" w:rsidP="5633C3A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  <w:p w14:paraId="2B26AD17" w14:textId="3040048D" w:rsidR="00AD32D1" w:rsidRPr="00502B6D" w:rsidRDefault="00AD32D1" w:rsidP="5633C3AB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50E76D0F" w14:textId="6241252A" w:rsidR="00AD32D1" w:rsidRDefault="5633C3AB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lastRenderedPageBreak/>
              <w:t>Formative:</w:t>
            </w:r>
          </w:p>
          <w:p w14:paraId="59FE6248" w14:textId="41A241E7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(Part A of Portfolio)</w:t>
            </w:r>
          </w:p>
          <w:p w14:paraId="783B94E5" w14:textId="35F6FABA" w:rsidR="001B61CD" w:rsidRDefault="3BB46D5F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BB46D5F">
              <w:rPr>
                <w:rFonts w:ascii="Arial" w:hAnsi="Arial" w:cs="Arial"/>
                <w:sz w:val="18"/>
                <w:szCs w:val="18"/>
              </w:rPr>
              <w:t>10.11.22</w:t>
            </w:r>
          </w:p>
          <w:p w14:paraId="5FBFC657" w14:textId="77777777" w:rsidR="00AD32D1" w:rsidRDefault="00AD32D1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3CF4805" w14:textId="594FA6D3" w:rsidR="00AD32D1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25FF45D" w14:textId="77777777" w:rsidR="00AD32D1" w:rsidRDefault="00AD32D1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41E9D63" w14:textId="42947167" w:rsidR="00D649A4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Portfolio:</w:t>
            </w:r>
          </w:p>
          <w:p w14:paraId="05CB067A" w14:textId="66E825E6" w:rsidR="00067F5E" w:rsidRPr="00502B6D" w:rsidRDefault="3BB46D5F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BB46D5F">
              <w:rPr>
                <w:rFonts w:ascii="Arial" w:hAnsi="Arial" w:cs="Arial"/>
                <w:sz w:val="18"/>
                <w:szCs w:val="18"/>
              </w:rPr>
              <w:t>06.04.23</w:t>
            </w:r>
          </w:p>
        </w:tc>
        <w:tc>
          <w:tcPr>
            <w:tcW w:w="2927" w:type="dxa"/>
            <w:shd w:val="clear" w:color="auto" w:fill="auto"/>
            <w:vAlign w:val="center"/>
          </w:tcPr>
          <w:p w14:paraId="58C435DC" w14:textId="0F9F0860" w:rsidR="00067F5E" w:rsidRPr="00502B6D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lastRenderedPageBreak/>
              <w:t>Portfolio 100%</w:t>
            </w:r>
          </w:p>
        </w:tc>
        <w:tc>
          <w:tcPr>
            <w:tcW w:w="1650" w:type="dxa"/>
            <w:shd w:val="clear" w:color="auto" w:fill="auto"/>
            <w:vAlign w:val="center"/>
          </w:tcPr>
          <w:p w14:paraId="7A5313F5" w14:textId="1F1E5BD4" w:rsidR="00067F5E" w:rsidRPr="00502B6D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auto"/>
            <w:vAlign w:val="center"/>
          </w:tcPr>
          <w:p w14:paraId="1EF3F77B" w14:textId="42AE8CD1" w:rsidR="00067F5E" w:rsidRPr="00502B6D" w:rsidRDefault="7CF3EA10" w:rsidP="7CF3EA1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r w:rsidRPr="7CF3EA10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60319271" w14:textId="36CBF10A" w:rsidR="00067F5E" w:rsidRPr="00502B6D" w:rsidRDefault="00483098" w:rsidP="7CF3EA1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18">
              <w:r w:rsidR="7CF3EA10" w:rsidRPr="7CF3EA10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  <w:r w:rsidR="7CF3EA10" w:rsidRPr="7CF3EA10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68CBDD61" w14:textId="434E9238" w:rsidR="00067F5E" w:rsidRDefault="41B79D3D" w:rsidP="04E5A6F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41B79D3D">
              <w:rPr>
                <w:rFonts w:ascii="Arial" w:hAnsi="Arial" w:cs="Arial"/>
                <w:color w:val="000000" w:themeColor="text1"/>
                <w:sz w:val="18"/>
                <w:szCs w:val="18"/>
              </w:rPr>
              <w:t>13.09.22</w:t>
            </w:r>
          </w:p>
        </w:tc>
      </w:tr>
      <w:tr w:rsidR="006C3357" w14:paraId="7888C206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08E45749" w14:textId="77777777" w:rsidR="006C3357" w:rsidRPr="00B636DF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HS908-7-AU-CO</w:t>
            </w:r>
          </w:p>
          <w:p w14:paraId="079D7AAF" w14:textId="3AF53136" w:rsidR="006C3357" w:rsidRPr="00B636DF" w:rsidRDefault="56B67728" w:rsidP="56B67728">
            <w:pPr>
              <w:spacing w:after="0" w:line="240" w:lineRule="auto"/>
              <w:rPr>
                <w:rFonts w:ascii="Arial" w:eastAsiaTheme="minorEastAsia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Data Collection and Analysis and Interpretation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3F784CD6" w14:textId="6B6DA61A" w:rsidR="006C3357" w:rsidRPr="00502B6D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05288F9A" w14:textId="688A2A34" w:rsidR="006C3357" w:rsidRPr="00502B6D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5227D608" w14:textId="124CB5B6" w:rsidR="56B67728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3AB895BA" w14:textId="46B9B6D5" w:rsidR="006C3357" w:rsidRPr="00502B6D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1.10.22</w:t>
            </w:r>
          </w:p>
          <w:p w14:paraId="56B170BA" w14:textId="39585F83" w:rsidR="006C3357" w:rsidRPr="00502B6D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3.12.22</w:t>
            </w:r>
          </w:p>
          <w:p w14:paraId="0019C2F8" w14:textId="16B34736" w:rsidR="006C3357" w:rsidRPr="00502B6D" w:rsidRDefault="006C3357" w:rsidP="56B6772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1CB4FC1D" w14:textId="52F9A80B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Tuesdays</w:t>
            </w:r>
          </w:p>
          <w:p w14:paraId="1097910C" w14:textId="3766E83E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 xml:space="preserve">11.10.22 </w:t>
            </w:r>
          </w:p>
          <w:p w14:paraId="3DB4B3A3" w14:textId="1E5AE45B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8.10.22</w:t>
            </w:r>
          </w:p>
          <w:p w14:paraId="15B8D3F6" w14:textId="1AEB63FD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25.10.22</w:t>
            </w:r>
          </w:p>
          <w:p w14:paraId="3497924B" w14:textId="168F17EC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01.11.22</w:t>
            </w:r>
          </w:p>
          <w:p w14:paraId="32B3D298" w14:textId="62D719FC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08.11.22</w:t>
            </w:r>
          </w:p>
          <w:p w14:paraId="7C2A8EC8" w14:textId="678E047F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5.11.22</w:t>
            </w:r>
          </w:p>
          <w:p w14:paraId="681885F9" w14:textId="4EB3AB36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22.11.22</w:t>
            </w:r>
          </w:p>
          <w:p w14:paraId="2EE24609" w14:textId="6CEB6A60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29.11.22</w:t>
            </w:r>
          </w:p>
          <w:p w14:paraId="5A9B3322" w14:textId="44BF8D93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06.12.22</w:t>
            </w:r>
          </w:p>
          <w:p w14:paraId="77594429" w14:textId="78965056" w:rsidR="006C3357" w:rsidRPr="00DD0A5B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3.12.22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35C4096A" w14:textId="77777777" w:rsidR="00655DBA" w:rsidRDefault="18B99B3C" w:rsidP="00401F8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3000 word assignment:</w:t>
            </w:r>
          </w:p>
          <w:p w14:paraId="3698CF35" w14:textId="126C54F1" w:rsidR="006C3357" w:rsidRPr="00502B6D" w:rsidRDefault="006C3357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1F52048A" w14:textId="2BD29302" w:rsidR="006C3357" w:rsidRPr="00502B6D" w:rsidRDefault="18B99B3C" w:rsidP="00401F8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3,000 word assignment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2884E545" w14:textId="485E76B7" w:rsidR="006C3357" w:rsidRPr="00502B6D" w:rsidRDefault="41B79D3D" w:rsidP="00401F8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5F74ED19" w14:textId="6D118A15" w:rsidR="00011D1F" w:rsidRDefault="41B79D3D" w:rsidP="04E5A6F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it-IT" w:eastAsia="en-GB"/>
              </w:rPr>
            </w:pPr>
            <w:r w:rsidRPr="41B79D3D">
              <w:rPr>
                <w:rFonts w:ascii="Arial" w:eastAsia="Times New Roman" w:hAnsi="Arial" w:cs="Arial"/>
                <w:sz w:val="18"/>
                <w:szCs w:val="18"/>
                <w:lang w:val="it-IT" w:eastAsia="en-GB"/>
              </w:rPr>
              <w:t>ZhiMin Xiao</w:t>
            </w:r>
          </w:p>
          <w:p w14:paraId="0D5C5851" w14:textId="346ACE68" w:rsidR="006C3357" w:rsidRPr="00F20FEC" w:rsidRDefault="00483098" w:rsidP="00011D1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hyperlink r:id="rId19" w:history="1">
              <w:r w:rsidR="41B79D3D" w:rsidRPr="41B79D3D">
                <w:rPr>
                  <w:rStyle w:val="Hyperlink"/>
                  <w:rFonts w:ascii="Arial" w:hAnsi="Arial" w:cs="Arial"/>
                  <w:sz w:val="18"/>
                  <w:szCs w:val="18"/>
                  <w:lang w:val="pl-PL"/>
                </w:rPr>
                <w:t>zhimin.xiao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2AB4E382" w14:textId="6BA9B3D7" w:rsidR="006C3357" w:rsidRPr="00502B6D" w:rsidRDefault="56B67728" w:rsidP="00401F8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56B67728">
              <w:rPr>
                <w:rFonts w:ascii="Arial" w:hAnsi="Arial" w:cs="Arial"/>
                <w:color w:val="000000" w:themeColor="text1"/>
                <w:sz w:val="18"/>
                <w:szCs w:val="18"/>
              </w:rPr>
              <w:t>13.09.22</w:t>
            </w:r>
          </w:p>
        </w:tc>
      </w:tr>
      <w:tr w:rsidR="008167CA" w14:paraId="7648C184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4A711F61" w14:textId="351EF607" w:rsidR="008167CA" w:rsidRPr="00B636DF" w:rsidRDefault="39EED7A7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HS947-7-AU-CO</w:t>
            </w:r>
          </w:p>
          <w:p w14:paraId="7AA60056" w14:textId="1E3DA9DC" w:rsidR="008167CA" w:rsidRPr="00B636DF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Theory and Method in Health Research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4D67E817" w14:textId="430C5C7F" w:rsidR="008167CA" w:rsidRPr="00502B6D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263F9625" w14:textId="4C45407D" w:rsidR="008167CA" w:rsidRPr="00502B6D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8D3E3D7" w14:textId="6D18B779" w:rsidR="008167CA" w:rsidRPr="00502B6D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11.10.22</w:t>
            </w:r>
          </w:p>
          <w:p w14:paraId="706FD079" w14:textId="5481453A" w:rsidR="008167CA" w:rsidRPr="00502B6D" w:rsidRDefault="18B99B3C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8.02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C0447EC" w14:textId="790B491A" w:rsidR="008167CA" w:rsidRPr="00DD0A5B" w:rsidRDefault="39EED7A7" w:rsidP="39EED7A7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Tuesdays 10am-1pm</w:t>
            </w:r>
          </w:p>
          <w:p w14:paraId="019AA0BD" w14:textId="1329BD71" w:rsidR="008167CA" w:rsidRPr="00DD0A5B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11.10.22</w:t>
            </w:r>
          </w:p>
          <w:p w14:paraId="41CF0375" w14:textId="38A45108" w:rsidR="008167CA" w:rsidRPr="00DD0A5B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25.10.22</w:t>
            </w:r>
          </w:p>
          <w:p w14:paraId="515E67A5" w14:textId="04CF2BC0" w:rsidR="008167CA" w:rsidRPr="00DD0A5B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08.11.22</w:t>
            </w:r>
          </w:p>
          <w:p w14:paraId="197181E1" w14:textId="63AAFC0A" w:rsidR="008167CA" w:rsidRPr="00DD0A5B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22.11.22</w:t>
            </w:r>
          </w:p>
          <w:p w14:paraId="0C9D934B" w14:textId="3A3B1E8F" w:rsidR="008167CA" w:rsidRPr="00DD0A5B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06.12.22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5ED2C487" w14:textId="22729A5F" w:rsidR="008167CA" w:rsidRPr="00502B6D" w:rsidRDefault="39EED7A7" w:rsidP="04E5A6F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Formative: 07.12.22</w:t>
            </w:r>
          </w:p>
          <w:p w14:paraId="49FD3F10" w14:textId="6C053C60" w:rsidR="008167CA" w:rsidRPr="00502B6D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Summative:</w:t>
            </w:r>
          </w:p>
          <w:p w14:paraId="02230F79" w14:textId="10D509BA" w:rsidR="008167CA" w:rsidRPr="00502B6D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09.02.23</w:t>
            </w:r>
          </w:p>
          <w:p w14:paraId="142855ED" w14:textId="7687F1BF" w:rsidR="008167CA" w:rsidRPr="00502B6D" w:rsidRDefault="39EED7A7" w:rsidP="04E5A6F2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 xml:space="preserve">: 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3FCE5347" w14:textId="1877810E" w:rsidR="008167CA" w:rsidRPr="00502B6D" w:rsidRDefault="41B79D3D" w:rsidP="04E5A6F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41B79D3D">
              <w:rPr>
                <w:rFonts w:ascii="Arial" w:eastAsia="Arial" w:hAnsi="Arial" w:cs="Arial"/>
                <w:sz w:val="18"/>
                <w:szCs w:val="18"/>
              </w:rPr>
              <w:t>T:</w:t>
            </w:r>
          </w:p>
          <w:p w14:paraId="0E23778A" w14:textId="32D10F86" w:rsidR="008167CA" w:rsidRPr="00502B6D" w:rsidRDefault="41B79D3D" w:rsidP="04E5A6F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41B79D3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6A7528FB" w14:textId="45A13F61" w:rsidR="008167CA" w:rsidRPr="00502B6D" w:rsidRDefault="18B99B3C" w:rsidP="04E5A6F2">
            <w:pPr>
              <w:spacing w:after="0" w:line="240" w:lineRule="auto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A: 3,000 word assignment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2BB214C1" w14:textId="6413B0BE" w:rsidR="008167CA" w:rsidRPr="00502B6D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6063DEBA" w14:textId="77777777" w:rsidR="007808E1" w:rsidRPr="00AA74F1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it-IT" w:eastAsia="en-GB"/>
              </w:rPr>
            </w:pPr>
            <w:r w:rsidRPr="41B79D3D">
              <w:rPr>
                <w:rFonts w:ascii="Arial" w:hAnsi="Arial" w:cs="Arial"/>
                <w:sz w:val="18"/>
                <w:szCs w:val="18"/>
                <w:lang w:val="it-IT" w:eastAsia="en-GB"/>
              </w:rPr>
              <w:t>Jennie Todd</w:t>
            </w:r>
          </w:p>
          <w:p w14:paraId="69D2F558" w14:textId="72646E18" w:rsidR="008167CA" w:rsidRPr="00502B6D" w:rsidRDefault="00483098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20">
              <w:r w:rsidR="41B79D3D" w:rsidRPr="41B79D3D">
                <w:rPr>
                  <w:rStyle w:val="Hyperlink"/>
                </w:rPr>
                <w:t>jtodd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5D1B2AE0" w14:textId="2A8BB1BF" w:rsidR="008167CA" w:rsidRPr="00502B6D" w:rsidRDefault="41B79D3D" w:rsidP="04E5A6F2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41B79D3D">
              <w:rPr>
                <w:rFonts w:ascii="Arial" w:hAnsi="Arial" w:cs="Arial"/>
                <w:color w:val="000000" w:themeColor="text1"/>
                <w:sz w:val="18"/>
                <w:szCs w:val="18"/>
              </w:rPr>
              <w:t>13.09.22</w:t>
            </w:r>
          </w:p>
        </w:tc>
      </w:tr>
      <w:tr w:rsidR="00E02AB1" w14:paraId="15BC01C0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45837761" w14:textId="4145E3B7" w:rsidR="00E02AB1" w:rsidRPr="00B636DF" w:rsidRDefault="1F04C32E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F04C32E">
              <w:rPr>
                <w:rFonts w:ascii="Arial" w:hAnsi="Arial" w:cs="Arial"/>
                <w:sz w:val="18"/>
                <w:szCs w:val="18"/>
              </w:rPr>
              <w:t>HS982-7-AP-CO/SO</w:t>
            </w:r>
          </w:p>
          <w:p w14:paraId="57F5125B" w14:textId="5F87A6D8" w:rsidR="00E02AB1" w:rsidRPr="00B636DF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Dissertation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6FCE186E" w14:textId="721887CE" w:rsidR="00E02AB1" w:rsidRPr="00502B6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508C18F7" w14:textId="321ED3C9" w:rsidR="00E02AB1" w:rsidRPr="00502B6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6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3AF99DD" w14:textId="2FB5AB2F" w:rsidR="00E02AB1" w:rsidRPr="00502B6D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12.10.22</w:t>
            </w:r>
          </w:p>
          <w:p w14:paraId="29A68FE0" w14:textId="325C5F6C" w:rsidR="00E02AB1" w:rsidRPr="00502B6D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18.09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B788AF6" w14:textId="08540849" w:rsidR="002A0426" w:rsidRPr="002B4E6B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Wednesdays</w:t>
            </w:r>
          </w:p>
          <w:p w14:paraId="03D3782B" w14:textId="207A0364" w:rsidR="002A0426" w:rsidRPr="002B4E6B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pm-5pm</w:t>
            </w:r>
          </w:p>
          <w:p w14:paraId="0DE734AB" w14:textId="7ABA1643" w:rsidR="002A0426" w:rsidRPr="002B4E6B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2.10.22</w:t>
            </w:r>
          </w:p>
          <w:p w14:paraId="1543682E" w14:textId="5CD44FE7" w:rsidR="002A0426" w:rsidRPr="002B4E6B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6.10.22</w:t>
            </w:r>
          </w:p>
          <w:p w14:paraId="0678922E" w14:textId="2FD75F6C" w:rsidR="002A0426" w:rsidRPr="002B4E6B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09.11.22</w:t>
            </w:r>
          </w:p>
          <w:p w14:paraId="1822E55C" w14:textId="28421C29" w:rsidR="002A0426" w:rsidRPr="002B4E6B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3.11.22</w:t>
            </w:r>
          </w:p>
          <w:p w14:paraId="3404EA0B" w14:textId="2D2E0034" w:rsidR="002A0426" w:rsidRPr="002B4E6B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7.05.23</w:t>
            </w:r>
          </w:p>
          <w:p w14:paraId="75EA5D89" w14:textId="1FA021E9" w:rsidR="002A0426" w:rsidRPr="002B4E6B" w:rsidRDefault="002A0426" w:rsidP="39EED7A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5EE1655B" w14:textId="3100E9F3" w:rsidR="00E02AB1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Project idea form:</w:t>
            </w:r>
          </w:p>
          <w:p w14:paraId="27FBA751" w14:textId="77777777" w:rsidR="00CD070A" w:rsidRPr="00CD070A" w:rsidRDefault="00CD070A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234407CA" w14:textId="77777777" w:rsidR="00E02AB1" w:rsidRPr="00CD070A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Dissertation:</w:t>
            </w:r>
          </w:p>
          <w:p w14:paraId="6B94C9D1" w14:textId="732C128B" w:rsidR="7FB07686" w:rsidRDefault="41B79D3D" w:rsidP="04E5A6F2">
            <w:pPr>
              <w:spacing w:after="0" w:line="240" w:lineRule="auto"/>
              <w:rPr>
                <w:rFonts w:ascii="Arial" w:hAnsi="Arial" w:cs="Arial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18.09.23</w:t>
            </w:r>
          </w:p>
          <w:p w14:paraId="3B1356D1" w14:textId="77777777" w:rsidR="00E02AB1" w:rsidRPr="00CD070A" w:rsidRDefault="00E02AB1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00AC5861" w14:textId="39BA3B6B" w:rsidR="00E02AB1" w:rsidRPr="00CD070A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 xml:space="preserve">T: </w:t>
            </w:r>
          </w:p>
          <w:p w14:paraId="45FD93F2" w14:textId="0F4FF0F0" w:rsidR="04E5A6F2" w:rsidRDefault="04E5A6F2" w:rsidP="04E5A6F2">
            <w:pPr>
              <w:spacing w:after="0" w:line="240" w:lineRule="auto"/>
              <w:rPr>
                <w:rFonts w:ascii="Arial" w:hAnsi="Arial" w:cs="Arial"/>
              </w:rPr>
            </w:pPr>
          </w:p>
          <w:p w14:paraId="6FF6681D" w14:textId="349BCE89" w:rsidR="00E02AB1" w:rsidRPr="00CD070A" w:rsidRDefault="18B99B3C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A; 12000 word dissertation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5B0518B8" w14:textId="01D9E103" w:rsidR="00E02AB1" w:rsidRPr="002B4E6B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738731DC" w14:textId="474BAFF0" w:rsidR="00E02AB1" w:rsidRDefault="39EED7A7" w:rsidP="57E58A44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it-IT"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  <w:lang w:val="it-IT" w:eastAsia="en-GB"/>
              </w:rPr>
              <w:t>Sarita Panday</w:t>
            </w:r>
          </w:p>
          <w:p w14:paraId="24487917" w14:textId="403C8FCB" w:rsidR="39EED7A7" w:rsidRDefault="00483098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21">
              <w:r w:rsidR="39EED7A7" w:rsidRPr="39EED7A7">
                <w:rPr>
                  <w:rStyle w:val="Hyperlink"/>
                </w:rPr>
                <w:t>s.panday@essex.ac.uk</w:t>
              </w:r>
            </w:hyperlink>
            <w:r w:rsidR="39EED7A7" w:rsidRPr="39EED7A7">
              <w:t xml:space="preserve"> </w:t>
            </w:r>
          </w:p>
          <w:p w14:paraId="6D92322B" w14:textId="19979744" w:rsidR="00E02AB1" w:rsidRDefault="00E02AB1" w:rsidP="04E5A6F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1C9B87F8" w14:textId="6192DF84" w:rsidR="00E02AB1" w:rsidRPr="004D6004" w:rsidRDefault="41B79D3D" w:rsidP="04E5A6F2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41B79D3D">
              <w:rPr>
                <w:rFonts w:ascii="Arial" w:hAnsi="Arial" w:cs="Arial"/>
                <w:sz w:val="18"/>
                <w:szCs w:val="18"/>
                <w:lang w:val="es-ES"/>
              </w:rPr>
              <w:t>14.09.22</w:t>
            </w:r>
          </w:p>
        </w:tc>
      </w:tr>
      <w:tr w:rsidR="03206BB8" w14:paraId="09A904E1" w14:textId="77777777" w:rsidTr="438A4AEF">
        <w:trPr>
          <w:trHeight w:val="706"/>
        </w:trPr>
        <w:tc>
          <w:tcPr>
            <w:tcW w:w="2100" w:type="dxa"/>
            <w:vAlign w:val="center"/>
          </w:tcPr>
          <w:p w14:paraId="742F51F7" w14:textId="5A1DAF4F" w:rsidR="03206BB8" w:rsidRDefault="4FA25DF2" w:rsidP="1F04C32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FA25DF2">
              <w:rPr>
                <w:rFonts w:ascii="Arial" w:hAnsi="Arial" w:cs="Arial"/>
                <w:sz w:val="18"/>
                <w:szCs w:val="18"/>
              </w:rPr>
              <w:t>HS979-7-AP-CO</w:t>
            </w:r>
          </w:p>
          <w:p w14:paraId="4989DAE2" w14:textId="1C129768" w:rsidR="03206BB8" w:rsidRDefault="18B99B3C" w:rsidP="1F04C32E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Advanced Clinical Practice Dissertation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25BD27E6" w14:textId="365187C2" w:rsidR="03206BB8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0D9787F1" w14:textId="6E6A9D48" w:rsidR="03206BB8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71E8073E" w14:textId="0CC8621B" w:rsidR="03206BB8" w:rsidRDefault="438A4AEF" w:rsidP="438A4AEF">
            <w:pPr>
              <w:spacing w:after="0" w:line="240" w:lineRule="auto"/>
              <w:rPr>
                <w:rFonts w:ascii="Arial" w:hAnsi="Arial" w:cs="Arial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12.10.22</w:t>
            </w:r>
          </w:p>
          <w:p w14:paraId="2852B360" w14:textId="39CA2AD7" w:rsidR="03206BB8" w:rsidRDefault="438A4AEF" w:rsidP="438A4AEF">
            <w:pPr>
              <w:spacing w:after="0" w:line="240" w:lineRule="auto"/>
              <w:rPr>
                <w:rFonts w:ascii="Arial" w:hAnsi="Arial" w:cs="Arial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29.03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05969C7F" w14:textId="6E098A12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Scheduled sessions:</w:t>
            </w:r>
          </w:p>
          <w:p w14:paraId="431590C1" w14:textId="60074BAC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2.10.22</w:t>
            </w:r>
          </w:p>
          <w:p w14:paraId="7F329D06" w14:textId="61F6B7FB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02.11.22</w:t>
            </w:r>
          </w:p>
          <w:p w14:paraId="5E73DCB8" w14:textId="57BC84E1" w:rsidR="03206BB8" w:rsidRDefault="5633C3AB" w:rsidP="5633C3A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07.12.22</w:t>
            </w:r>
          </w:p>
          <w:p w14:paraId="4EA39793" w14:textId="5CF6D7C1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1.01.23</w:t>
            </w:r>
          </w:p>
          <w:p w14:paraId="2F23B86A" w14:textId="1230AA6C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08.02.23</w:t>
            </w:r>
          </w:p>
          <w:p w14:paraId="2E6FF16E" w14:textId="2B1A49EF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22.02.23</w:t>
            </w:r>
          </w:p>
          <w:p w14:paraId="6C6AF551" w14:textId="53870226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 xml:space="preserve">All scheduled sessions run from </w:t>
            </w:r>
          </w:p>
          <w:p w14:paraId="3033C84D" w14:textId="257597FE" w:rsidR="03206BB8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0-12.00</w:t>
            </w:r>
          </w:p>
          <w:p w14:paraId="4FBC4232" w14:textId="519164C7" w:rsidR="03206BB8" w:rsidRDefault="03206BB8" w:rsidP="5633C3AB">
            <w:pPr>
              <w:spacing w:after="0" w:line="240" w:lineRule="auto"/>
              <w:rPr>
                <w:rFonts w:ascii="Arial" w:hAnsi="Arial" w:cs="Arial"/>
              </w:rPr>
            </w:pPr>
          </w:p>
          <w:p w14:paraId="3E33DDEA" w14:textId="63F65E8C" w:rsidR="03206BB8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11D7AC35" w14:textId="0EF49282" w:rsidR="03206BB8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lastRenderedPageBreak/>
              <w:t xml:space="preserve">Formative: </w:t>
            </w:r>
          </w:p>
          <w:p w14:paraId="0894C6CA" w14:textId="183E543D" w:rsidR="03206BB8" w:rsidRDefault="5633C3AB" w:rsidP="5633C3AB">
            <w:pPr>
              <w:spacing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1.01.23</w:t>
            </w:r>
          </w:p>
          <w:p w14:paraId="5BD8D53A" w14:textId="4613F18A" w:rsidR="03206BB8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In class presentation</w:t>
            </w:r>
          </w:p>
          <w:p w14:paraId="04BFA318" w14:textId="73137733" w:rsidR="03206BB8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Dissertation: 29.3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21ED77C9" w14:textId="6379AAC6" w:rsidR="03206BB8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Dissertation 8000 words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5971F6DF" w14:textId="4859E81E" w:rsidR="03206BB8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4A8C3ACB" w14:textId="42AE8CD1" w:rsidR="03206BB8" w:rsidRDefault="03206BB8" w:rsidP="03206BB8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03206BB8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4B7BAB30" w14:textId="11027AD1" w:rsidR="03206BB8" w:rsidRDefault="00483098" w:rsidP="7CF3EA1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22">
              <w:r w:rsidR="7CF3EA10" w:rsidRPr="7CF3EA10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</w:p>
          <w:p w14:paraId="6B79886A" w14:textId="2116E572" w:rsidR="03206BB8" w:rsidRDefault="03206BB8" w:rsidP="03206BB8">
            <w:pPr>
              <w:spacing w:line="240" w:lineRule="auto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54511D35" w14:textId="16C9309B" w:rsidR="03206BB8" w:rsidRDefault="18B99B3C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18B99B3C">
              <w:rPr>
                <w:rFonts w:ascii="Arial" w:hAnsi="Arial" w:cs="Arial"/>
                <w:sz w:val="18"/>
                <w:szCs w:val="18"/>
                <w:lang w:val="es-ES"/>
              </w:rPr>
              <w:t>05.9.22</w:t>
            </w:r>
          </w:p>
          <w:p w14:paraId="7533B927" w14:textId="248CA7DB" w:rsidR="03206BB8" w:rsidRDefault="03206BB8" w:rsidP="03206BB8">
            <w:pPr>
              <w:spacing w:line="240" w:lineRule="auto"/>
              <w:rPr>
                <w:rFonts w:ascii="Arial" w:hAnsi="Arial" w:cs="Arial"/>
                <w:lang w:val="es-ES"/>
              </w:rPr>
            </w:pPr>
          </w:p>
        </w:tc>
      </w:tr>
      <w:tr w:rsidR="00645D3D" w14:paraId="50BBAFD0" w14:textId="77777777" w:rsidTr="438A4AEF">
        <w:trPr>
          <w:trHeight w:val="706"/>
        </w:trPr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361F9AEC" w14:textId="0DE5BB84" w:rsidR="00645D3D" w:rsidRPr="00B636DF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January 20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75872FDD" w14:textId="35F8711E" w:rsidR="00645D3D" w:rsidRPr="002B4E6B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Level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5E443336" w14:textId="1BA5509F" w:rsidR="00645D3D" w:rsidRPr="002B4E6B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1005" w:type="dxa"/>
            <w:shd w:val="clear" w:color="auto" w:fill="D9D9D9" w:themeFill="background1" w:themeFillShade="D9"/>
            <w:vAlign w:val="center"/>
          </w:tcPr>
          <w:p w14:paraId="7784F43E" w14:textId="5803C582" w:rsidR="00645D3D" w:rsidRPr="002B4E6B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Start &amp; End Date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29AE3A3" w14:textId="23BCE624" w:rsidR="00645D3D" w:rsidRPr="002B4E6B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Teaching Days</w:t>
            </w:r>
          </w:p>
        </w:tc>
        <w:tc>
          <w:tcPr>
            <w:tcW w:w="1500" w:type="dxa"/>
            <w:shd w:val="clear" w:color="auto" w:fill="D9D9D9" w:themeFill="background1" w:themeFillShade="D9"/>
            <w:vAlign w:val="center"/>
          </w:tcPr>
          <w:p w14:paraId="7609CF6A" w14:textId="20D5CBB8" w:rsidR="00645D3D" w:rsidRPr="002B4E6B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Assignment Hand in Date</w:t>
            </w:r>
          </w:p>
        </w:tc>
        <w:tc>
          <w:tcPr>
            <w:tcW w:w="2927" w:type="dxa"/>
            <w:shd w:val="clear" w:color="auto" w:fill="D9D9D9" w:themeFill="background1" w:themeFillShade="D9"/>
            <w:vAlign w:val="center"/>
          </w:tcPr>
          <w:p w14:paraId="1BC6ECB6" w14:textId="0BEA5223" w:rsidR="00645D3D" w:rsidRPr="002B4E6B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Teaching &amp; Assessment Method</w:t>
            </w:r>
          </w:p>
        </w:tc>
        <w:tc>
          <w:tcPr>
            <w:tcW w:w="1650" w:type="dxa"/>
            <w:shd w:val="clear" w:color="auto" w:fill="D9D9D9" w:themeFill="background1" w:themeFillShade="D9"/>
            <w:vAlign w:val="center"/>
          </w:tcPr>
          <w:p w14:paraId="3973B871" w14:textId="2525B1A7" w:rsidR="00645D3D" w:rsidRPr="002B4E6B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Teaching Site</w:t>
            </w:r>
          </w:p>
        </w:tc>
        <w:tc>
          <w:tcPr>
            <w:tcW w:w="2386" w:type="dxa"/>
            <w:shd w:val="clear" w:color="auto" w:fill="D9D9D9" w:themeFill="background1" w:themeFillShade="D9"/>
            <w:vAlign w:val="center"/>
          </w:tcPr>
          <w:p w14:paraId="319B1110" w14:textId="1FFDF8BA" w:rsidR="00645D3D" w:rsidRDefault="00645D3D" w:rsidP="00645D3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Module Lead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24EA6F47" w14:textId="264B8F74" w:rsidR="00645D3D" w:rsidRPr="004D6004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Application Deadline</w:t>
            </w:r>
          </w:p>
        </w:tc>
      </w:tr>
      <w:tr w:rsidR="23C56C72" w14:paraId="4C48031D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5E8A8602" w14:textId="682944A2" w:rsidR="23C56C72" w:rsidRDefault="1F04C32E" w:rsidP="1F04C32E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1F04C32E">
              <w:rPr>
                <w:rFonts w:ascii="Arial" w:hAnsi="Arial" w:cs="Arial"/>
                <w:sz w:val="18"/>
                <w:szCs w:val="18"/>
              </w:rPr>
              <w:t>HS909-7-PS-CO</w:t>
            </w:r>
          </w:p>
          <w:p w14:paraId="7304C33F" w14:textId="6784B829" w:rsidR="23C56C72" w:rsidRDefault="1F04C32E" w:rsidP="23C56C72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1F04C32E">
              <w:rPr>
                <w:rFonts w:ascii="Arial" w:hAnsi="Arial" w:cs="Arial"/>
                <w:sz w:val="18"/>
                <w:szCs w:val="18"/>
              </w:rPr>
              <w:t>Quality Improvement in Practice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7C427BE9" w14:textId="27283494" w:rsidR="23C56C72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64AC9D18" w14:textId="610D9FCD" w:rsidR="23C56C72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5B0A39F2" w14:textId="252C2EEE" w:rsidR="23C56C72" w:rsidRDefault="23C56C72" w:rsidP="23C56C72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0.01.23 11.07.23 </w:t>
            </w:r>
          </w:p>
          <w:p w14:paraId="6C69FE80" w14:textId="62B8602D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5346AE49" w14:textId="38A0B8E1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cheduled sessions:</w:t>
            </w:r>
          </w:p>
          <w:p w14:paraId="79DDC7E6" w14:textId="65D410B5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0.01.23</w:t>
            </w:r>
          </w:p>
          <w:p w14:paraId="5F3D3665" w14:textId="6CD53DAF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4.01.23</w:t>
            </w:r>
          </w:p>
          <w:p w14:paraId="5D7CAABC" w14:textId="7C434795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7.02.23</w:t>
            </w:r>
          </w:p>
          <w:p w14:paraId="217A3E93" w14:textId="0930DEFE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1.02.23</w:t>
            </w:r>
          </w:p>
          <w:p w14:paraId="4AE436B5" w14:textId="6E70E619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7.03.23</w:t>
            </w:r>
          </w:p>
          <w:p w14:paraId="754BDD36" w14:textId="21C60739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3E755B37" w14:textId="53870226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All scheduled sessions run from </w:t>
            </w:r>
          </w:p>
          <w:p w14:paraId="21B0F331" w14:textId="67ED015C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0-13.00</w:t>
            </w:r>
          </w:p>
          <w:p w14:paraId="468398AF" w14:textId="519164C7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6DC00EEA" w14:textId="30FCB93F" w:rsidR="23C56C72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20380E74" w14:textId="35D45189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Formative:</w:t>
            </w:r>
          </w:p>
          <w:p w14:paraId="5A4E6D43" w14:textId="5D28E875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(Project proposal) </w:t>
            </w:r>
          </w:p>
          <w:p w14:paraId="3B95AC3F" w14:textId="38BBFFD1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6.01.23</w:t>
            </w:r>
          </w:p>
          <w:p w14:paraId="3CF7359A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0B6403D6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ummative assignment:</w:t>
            </w:r>
          </w:p>
          <w:p w14:paraId="3A0E3159" w14:textId="77913A03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1.07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476B5FDD" w14:textId="7F5A88F2" w:rsidR="23C56C72" w:rsidRDefault="18B99B3C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T: Tutorials supported by self-directed/ on-line learning</w:t>
            </w:r>
            <w:r w:rsidRPr="18B99B3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 </w:t>
            </w:r>
          </w:p>
          <w:p w14:paraId="6958CB7A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: Portfolio assignment</w:t>
            </w:r>
          </w:p>
          <w:p w14:paraId="7652D111" w14:textId="04B9E9D6" w:rsidR="23C56C72" w:rsidRDefault="18B99B3C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4,000 word portfolio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590C4AD1" w14:textId="38F7A554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ny - 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07BAC049" w14:textId="12E4E3A4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3795FC55" w14:textId="4492A6E8" w:rsidR="23C56C72" w:rsidRDefault="00483098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23">
              <w:r w:rsidR="23C56C72" w:rsidRPr="23C56C72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  <w:r w:rsidR="23C56C72"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 xml:space="preserve"> </w:t>
            </w:r>
          </w:p>
          <w:p w14:paraId="3E419F84" w14:textId="27BFC3E8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3A2C926F" w14:textId="72AEA2DE" w:rsidR="23C56C72" w:rsidRDefault="18B99B3C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06.12.22</w:t>
            </w:r>
          </w:p>
        </w:tc>
      </w:tr>
      <w:tr w:rsidR="23C56C72" w14:paraId="24F349A2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1880B152" w14:textId="46FE28DA" w:rsidR="23C56C72" w:rsidRDefault="39EED7A7" w:rsidP="39EED7A7">
            <w:pPr>
              <w:spacing w:after="0"/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HS951-7-SP-CO</w:t>
            </w:r>
          </w:p>
          <w:p w14:paraId="63BD221B" w14:textId="76899DEC" w:rsidR="23C56C72" w:rsidRDefault="39EED7A7" w:rsidP="39EED7A7">
            <w:pPr>
              <w:spacing w:after="0" w:line="240" w:lineRule="auto"/>
              <w:rPr>
                <w:rFonts w:ascii="Arial" w:eastAsia="Arial" w:hAnsi="Arial" w:cs="Arial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>Learning Organisations and Quality Enhancement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4139784B" w14:textId="32BDCE49" w:rsidR="23C56C72" w:rsidRDefault="39EED7A7" w:rsidP="39EED7A7">
            <w:pPr>
              <w:spacing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29336B8C" w14:textId="4EF99BD6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1EC88D9" w14:textId="36EACC48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.01.23</w:t>
            </w:r>
          </w:p>
          <w:p w14:paraId="7B47CD36" w14:textId="6F8BC0E9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3.03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7B15111" w14:textId="39D15F93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Thursdays:</w:t>
            </w:r>
          </w:p>
          <w:p w14:paraId="556A8B79" w14:textId="0E65171A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12.01.23</w:t>
            </w:r>
          </w:p>
          <w:p w14:paraId="0C7F229E" w14:textId="048384FA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26.01.23</w:t>
            </w:r>
          </w:p>
          <w:p w14:paraId="7C2AA7C4" w14:textId="72C61B8E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23.02.23</w:t>
            </w:r>
          </w:p>
          <w:p w14:paraId="4CC4655B" w14:textId="3D6AC1A7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16.03.23 (tutorials)</w:t>
            </w:r>
          </w:p>
          <w:p w14:paraId="32A4050E" w14:textId="3B232269" w:rsidR="23C56C72" w:rsidRDefault="23C56C72" w:rsidP="23C56C72">
            <w:pPr>
              <w:spacing w:after="0" w:line="240" w:lineRule="auto"/>
              <w:rPr>
                <w:rFonts w:ascii="Arial" w:eastAsia="Arial" w:hAnsi="Arial" w:cs="Arial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23.03.23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560ED729" w14:textId="23E322E1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Formative:</w:t>
            </w:r>
          </w:p>
          <w:p w14:paraId="5F44D747" w14:textId="4DE58185" w:rsidR="23C56C72" w:rsidRDefault="23C56C72" w:rsidP="23C56C72">
            <w:pPr>
              <w:spacing w:after="0"/>
              <w:rPr>
                <w:rFonts w:ascii="Arial" w:eastAsia="Arial" w:hAnsi="Arial" w:cs="Arial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03.03.23</w:t>
            </w:r>
          </w:p>
          <w:p w14:paraId="3B6488DA" w14:textId="765F1929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A7C2285" w14:textId="0B0FFCEF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Summative:</w:t>
            </w:r>
          </w:p>
          <w:p w14:paraId="17643A40" w14:textId="56B4CBF8" w:rsidR="23C56C72" w:rsidRDefault="23C56C72" w:rsidP="23C56C72">
            <w:pPr>
              <w:spacing w:after="0"/>
              <w:rPr>
                <w:rFonts w:ascii="Arial" w:eastAsia="Arial" w:hAnsi="Arial" w:cs="Arial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27.04.23</w:t>
            </w:r>
          </w:p>
          <w:p w14:paraId="78915A7E" w14:textId="3A5E6FE5" w:rsidR="23C56C72" w:rsidRDefault="23C56C72" w:rsidP="23C56C7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639079E7" w14:textId="098C6FB1" w:rsidR="23C56C72" w:rsidRDefault="23C56C72">
            <w:r w:rsidRPr="23C56C72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: 4 days classroom study consolidated with technology-enhanced learning</w:t>
            </w:r>
          </w:p>
          <w:p w14:paraId="1762304C" w14:textId="60A0482A" w:rsidR="23C56C72" w:rsidRDefault="18B99B3C" w:rsidP="23C56C72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8B99B3C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: 6,000 word portfolio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799978E3" w14:textId="1AA4F0C7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29CE2E78" w14:textId="24A9B014" w:rsidR="23C56C72" w:rsidRDefault="23C56C72" w:rsidP="23C56C72">
            <w:pPr>
              <w:spacing w:after="0"/>
            </w:pPr>
            <w:r w:rsidRPr="23C56C72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pl-PL"/>
              </w:rPr>
              <w:t>Chris Green</w:t>
            </w:r>
          </w:p>
          <w:p w14:paraId="1493D174" w14:textId="6390FB0E" w:rsidR="23C56C72" w:rsidRDefault="00483098" w:rsidP="23C56C72">
            <w:pPr>
              <w:spacing w:after="0" w:line="240" w:lineRule="auto"/>
            </w:pPr>
            <w:hyperlink r:id="rId24">
              <w:r w:rsidR="23C56C72" w:rsidRPr="23C56C72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-PL"/>
                </w:rPr>
                <w:t>cmgreeb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7B57A5EA" w14:textId="19BF7082" w:rsidR="23C56C72" w:rsidRDefault="56B67728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56B67728">
              <w:rPr>
                <w:rFonts w:ascii="Arial" w:hAnsi="Arial" w:cs="Arial"/>
                <w:sz w:val="18"/>
                <w:szCs w:val="18"/>
                <w:lang w:val="es-ES"/>
              </w:rPr>
              <w:t>06.12.22</w:t>
            </w:r>
          </w:p>
        </w:tc>
      </w:tr>
      <w:tr w:rsidR="23C56C72" w14:paraId="3A5FE0E3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2B450083" w14:textId="70CFD49D" w:rsidR="23C56C72" w:rsidRDefault="1F04C32E" w:rsidP="1F04C32E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1F04C32E">
              <w:rPr>
                <w:rFonts w:ascii="Arial" w:eastAsia="Helvetica" w:hAnsi="Arial" w:cs="Arial"/>
                <w:sz w:val="18"/>
                <w:szCs w:val="18"/>
              </w:rPr>
              <w:t>HS619-6/7-PS-CO/SO</w:t>
            </w:r>
          </w:p>
          <w:p w14:paraId="01DA0464" w14:textId="1538FCF1" w:rsidR="23C56C72" w:rsidRDefault="1F04C32E" w:rsidP="23C56C72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1F04C32E">
              <w:rPr>
                <w:rFonts w:ascii="Arial" w:eastAsia="Helvetica" w:hAnsi="Arial" w:cs="Arial"/>
                <w:sz w:val="18"/>
                <w:szCs w:val="18"/>
              </w:rPr>
              <w:t>HS620-6/7-PS-CO/SO</w:t>
            </w:r>
          </w:p>
          <w:p w14:paraId="734D0F68" w14:textId="36E0E006" w:rsidR="23C56C72" w:rsidRDefault="23C56C72" w:rsidP="23C56C72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23C56C72">
              <w:rPr>
                <w:rFonts w:ascii="Arial" w:eastAsia="Helvetica" w:hAnsi="Arial" w:cs="Arial"/>
                <w:sz w:val="18"/>
                <w:szCs w:val="18"/>
              </w:rPr>
              <w:t>Applying &amp; Using Learning in Practice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177EBB50" w14:textId="1E80B213" w:rsidR="23C56C72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6&amp;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3C8DBA45" w14:textId="77777777" w:rsidR="23C56C72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  <w:p w14:paraId="7A922712" w14:textId="6139C968" w:rsidR="23C56C72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0E4DB619" w14:textId="2B320652" w:rsidR="23C56C72" w:rsidRDefault="764922C7" w:rsidP="23C56C72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764922C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2.01.23 13.07.23 </w:t>
            </w:r>
          </w:p>
          <w:p w14:paraId="20D0D52C" w14:textId="00F0985E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730F7BAD" w14:textId="4CCBEAEB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Launch Session: 12.1.23</w:t>
            </w:r>
          </w:p>
          <w:p w14:paraId="40E757D4" w14:textId="38AD63D6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0am-1pm</w:t>
            </w:r>
          </w:p>
          <w:p w14:paraId="633B85E1" w14:textId="2B3F844C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04F90A04" w14:textId="40419AFF" w:rsidR="23C56C72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 xml:space="preserve">1-2-1 tutorials- to be arranged with </w:t>
            </w:r>
            <w:r w:rsidRPr="39EED7A7">
              <w:rPr>
                <w:rFonts w:ascii="Arial" w:hAnsi="Arial" w:cs="Arial"/>
                <w:sz w:val="18"/>
                <w:szCs w:val="18"/>
              </w:rPr>
              <w:lastRenderedPageBreak/>
              <w:t>allocated supervisor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723630BF" w14:textId="6241252A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lastRenderedPageBreak/>
              <w:t>Formative:</w:t>
            </w:r>
          </w:p>
          <w:p w14:paraId="0F682CBC" w14:textId="28531993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(Part A of Portfolio)</w:t>
            </w:r>
          </w:p>
          <w:p w14:paraId="7790096A" w14:textId="05162796" w:rsidR="23C56C72" w:rsidRDefault="39EED7A7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6.2.23</w:t>
            </w:r>
          </w:p>
          <w:p w14:paraId="26EA8C4C" w14:textId="43D745F0" w:rsidR="39EED7A7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210FB105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Summative: </w:t>
            </w:r>
          </w:p>
          <w:p w14:paraId="0B285B7C" w14:textId="39267E0A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3.07.23</w:t>
            </w:r>
          </w:p>
          <w:p w14:paraId="3D6A5B54" w14:textId="3B3E7BC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78BC429B" w14:textId="1E9DA94D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T: </w:t>
            </w:r>
          </w:p>
          <w:p w14:paraId="09CC1C12" w14:textId="0171E965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 </w:t>
            </w:r>
          </w:p>
          <w:p w14:paraId="74B8D8EC" w14:textId="3BE28C20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: Portfolio 100% assignment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05B6EDE0" w14:textId="25D87D43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ny - 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33230840" w14:textId="41CE96E9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10EEDD2C" w14:textId="4F88A350" w:rsidR="23C56C72" w:rsidRDefault="00483098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25">
              <w:r w:rsidR="23C56C72" w:rsidRPr="23C56C72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  <w:r w:rsidR="23C56C72"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740E15D0" w14:textId="7820B692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23C56C72">
              <w:rPr>
                <w:rFonts w:ascii="Arial" w:hAnsi="Arial" w:cs="Arial"/>
                <w:sz w:val="18"/>
                <w:szCs w:val="18"/>
                <w:lang w:val="es-ES"/>
              </w:rPr>
              <w:t>06.12.22</w:t>
            </w:r>
          </w:p>
        </w:tc>
      </w:tr>
      <w:tr w:rsidR="23C56C72" w14:paraId="0B3F94A4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2D7B516D" w14:textId="2FB3A3D3" w:rsidR="23C56C72" w:rsidRDefault="18B99B3C" w:rsidP="23C56C72">
            <w:pPr>
              <w:spacing w:line="240" w:lineRule="auto"/>
              <w:rPr>
                <w:rFonts w:ascii="Arial" w:eastAsia="Helvetica" w:hAnsi="Arial" w:cs="Arial"/>
              </w:rPr>
            </w:pPr>
            <w:r w:rsidRPr="18B99B3C">
              <w:rPr>
                <w:rFonts w:ascii="Arial" w:eastAsia="Helvetica" w:hAnsi="Arial" w:cs="Arial"/>
                <w:sz w:val="18"/>
                <w:szCs w:val="18"/>
              </w:rPr>
              <w:t>HS611-6/7-PS-CO Developing Professional Practice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26900819" w14:textId="43FAC0F2" w:rsidR="23C56C72" w:rsidRDefault="39EED7A7" w:rsidP="39EED7A7">
            <w:pPr>
              <w:spacing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6&amp;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1463DACD" w14:textId="224AC1A7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9ABCBFE" w14:textId="72DBE8D7" w:rsidR="23C56C72" w:rsidRDefault="764922C7" w:rsidP="764922C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764922C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17.01.23</w:t>
            </w:r>
          </w:p>
          <w:p w14:paraId="76333EEB" w14:textId="124DC75A" w:rsidR="23C56C72" w:rsidRDefault="764922C7" w:rsidP="764922C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764922C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.06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7124C12" w14:textId="10649C55" w:rsidR="23C56C72" w:rsidRDefault="23C56C72" w:rsidP="23C56C72">
            <w:pPr>
              <w:spacing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18F02DC9" w14:textId="36ADADC2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Formative</w:t>
            </w:r>
          </w:p>
          <w:p w14:paraId="0F7AF3F6" w14:textId="63390973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ummative: 30.06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7C2588DC" w14:textId="1D5C8E10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T:</w:t>
            </w:r>
          </w:p>
          <w:p w14:paraId="390AC5FE" w14:textId="4D466F5F" w:rsidR="23C56C72" w:rsidRDefault="18B99B3C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 xml:space="preserve">A: 6,000 word portfolio 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627DA06F" w14:textId="1F14A848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ny – 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442228F9" w14:textId="0843B0DA" w:rsidR="23C56C72" w:rsidRDefault="23C56C72" w:rsidP="764922C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1130E27F" w14:textId="628E9C4E" w:rsidR="23C56C72" w:rsidRDefault="56B67728" w:rsidP="56B67728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56B67728">
              <w:rPr>
                <w:rFonts w:ascii="Arial" w:hAnsi="Arial" w:cs="Arial"/>
                <w:sz w:val="18"/>
                <w:szCs w:val="18"/>
                <w:lang w:val="es-ES"/>
              </w:rPr>
              <w:t>06.12.22</w:t>
            </w:r>
          </w:p>
        </w:tc>
      </w:tr>
      <w:tr w:rsidR="23C56C72" w14:paraId="3AFA8E3B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6C195D84" w14:textId="328AC531" w:rsidR="23C56C72" w:rsidRDefault="23C56C72" w:rsidP="23C56C72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23C56C72">
              <w:rPr>
                <w:rFonts w:ascii="Arial" w:eastAsiaTheme="minorEastAsia" w:hAnsi="Arial" w:cs="Arial"/>
                <w:sz w:val="18"/>
                <w:szCs w:val="18"/>
              </w:rPr>
              <w:t>HS900 -7-SP-CO Research Design and Critical Appraisal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06D4D1AE" w14:textId="1EA6C148" w:rsidR="23C56C72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6C4BDE46" w14:textId="1E85E96B" w:rsidR="23C56C72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0CAA95FA" w14:textId="5D3B9B4C" w:rsidR="23C56C72" w:rsidRDefault="56B67728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3A828779" w14:textId="435B0BDE" w:rsidR="23C56C72" w:rsidRDefault="23C56C72" w:rsidP="23C56C72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4.04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56886580" w14:textId="070F71B7" w:rsidR="23C56C72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 xml:space="preserve">                  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69F6CD7B" w14:textId="6490D8DD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Formative 1: </w:t>
            </w:r>
          </w:p>
          <w:p w14:paraId="3BFECA50" w14:textId="45110872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4E87DE8E" w14:textId="18DE2B94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Formative 2:</w:t>
            </w:r>
          </w:p>
          <w:p w14:paraId="09905A23" w14:textId="5C4C5760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0DD4F6B" w14:textId="5000811A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767963F8" w14:textId="229A05AC" w:rsidR="23C56C72" w:rsidRDefault="23C56C72" w:rsidP="23C56C72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ummative: 24.04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32CAA2CF" w14:textId="18B1A815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T: Online with optional face-to-face lab session</w:t>
            </w:r>
          </w:p>
          <w:p w14:paraId="2CDB2CEB" w14:textId="68C23E5C" w:rsidR="23C56C72" w:rsidRDefault="18B99B3C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A: Class activity, 500 word assignment,</w:t>
            </w:r>
          </w:p>
          <w:p w14:paraId="4ED28F67" w14:textId="6581617C" w:rsidR="23C56C72" w:rsidRDefault="18B99B3C" w:rsidP="23C56C72">
            <w:pPr>
              <w:spacing w:after="0" w:line="240" w:lineRule="auto"/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3,000 word literature review and critical appraisal skills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31EACA7B" w14:textId="55EE1891" w:rsidR="23C56C72" w:rsidRDefault="23C56C72" w:rsidP="23C56C72">
            <w:pPr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03B03E0B" w14:textId="296F3E84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0A834321" w14:textId="34AC221B" w:rsidR="23C56C72" w:rsidRDefault="23C56C72" w:rsidP="23C56C72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06.12.22</w:t>
            </w:r>
          </w:p>
        </w:tc>
      </w:tr>
      <w:tr w:rsidR="00645D3D" w14:paraId="4B84B49E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425D265D" w14:textId="1830C8F6" w:rsidR="00645D3D" w:rsidRDefault="39EED7A7" w:rsidP="00645D3D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HS215-5/6-SP-CO Introduction to Health Psychology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0292FC0C" w14:textId="276AA0ED" w:rsidR="00645D3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 xml:space="preserve"> 5/6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58858AD6" w14:textId="6D9E3103" w:rsidR="00645D3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056FBA32" w14:textId="78D3C46A" w:rsidR="00645D3D" w:rsidRDefault="39EED7A7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6EF62028" w14:textId="2CA0948B" w:rsidR="00645D3D" w:rsidRDefault="39EED7A7" w:rsidP="00645D3D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1.03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1034597" w14:textId="43DFB000" w:rsidR="00645D3D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Tuesdays</w:t>
            </w:r>
          </w:p>
          <w:p w14:paraId="2C9090CA" w14:textId="3BDF6F02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0am-12pm</w:t>
            </w:r>
          </w:p>
          <w:p w14:paraId="7E1CB3C4" w14:textId="69E804AC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216D780E" w14:textId="26E52652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4.01.23</w:t>
            </w:r>
          </w:p>
          <w:p w14:paraId="4B91B7D0" w14:textId="3327F31D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1.01.23</w:t>
            </w:r>
          </w:p>
          <w:p w14:paraId="09625B8D" w14:textId="5E6DAF0D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07.02.23</w:t>
            </w:r>
          </w:p>
          <w:p w14:paraId="608183D7" w14:textId="7790E3F1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4.02.23</w:t>
            </w:r>
          </w:p>
          <w:p w14:paraId="368F160D" w14:textId="1D4713AA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1.02.23</w:t>
            </w:r>
          </w:p>
          <w:p w14:paraId="09510EAB" w14:textId="7D7D7875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8.02.23</w:t>
            </w:r>
          </w:p>
          <w:p w14:paraId="1A54372A" w14:textId="762DC5A6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07.03.23</w:t>
            </w:r>
          </w:p>
          <w:p w14:paraId="285EDFED" w14:textId="58AB12C8" w:rsidR="00645D3D" w:rsidRDefault="39EED7A7" w:rsidP="39EED7A7">
            <w:pPr>
              <w:spacing w:after="0" w:line="240" w:lineRule="auto"/>
              <w:rPr>
                <w:rFonts w:ascii="Arial" w:hAnsi="Arial" w:cs="Arial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4.03.23</w:t>
            </w:r>
          </w:p>
          <w:p w14:paraId="0AE456BC" w14:textId="40A83E4E" w:rsidR="00645D3D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1.03.23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2423EBA4" w14:textId="332F6687" w:rsidR="00645D3D" w:rsidRDefault="39EED7A7" w:rsidP="00645D3D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sz w:val="18"/>
                <w:szCs w:val="18"/>
              </w:rPr>
              <w:t xml:space="preserve">Formative: 14.03.23 </w:t>
            </w:r>
          </w:p>
          <w:p w14:paraId="3AF2079C" w14:textId="63C2C126" w:rsidR="00645D3D" w:rsidRDefault="18B99B3C" w:rsidP="00645D3D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Summative:  13.04.23</w:t>
            </w:r>
          </w:p>
          <w:p w14:paraId="1EAE47BE" w14:textId="5EAB7A11" w:rsidR="00645D3D" w:rsidRDefault="00645D3D" w:rsidP="00645D3D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1AA8C5D9" w14:textId="375463DD" w:rsidR="00645D3D" w:rsidRDefault="00645D3D" w:rsidP="00645D3D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41B79D3D">
              <w:rPr>
                <w:rFonts w:ascii="Arial" w:eastAsia="Arial" w:hAnsi="Arial" w:cs="Arial"/>
                <w:sz w:val="18"/>
                <w:szCs w:val="18"/>
              </w:rPr>
              <w:t xml:space="preserve">T:  </w:t>
            </w:r>
          </w:p>
          <w:p w14:paraId="3903918B" w14:textId="48C34FB2" w:rsidR="00645D3D" w:rsidRDefault="18B99B3C" w:rsidP="00645D3D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A: 2,500 word essay (L5) 100%</w:t>
            </w:r>
          </w:p>
          <w:p w14:paraId="0C24952A" w14:textId="40F6B30E" w:rsidR="00645D3D" w:rsidRDefault="18B99B3C" w:rsidP="00645D3D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A: 3,000 word essay (L6)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297166B6" w14:textId="09276992" w:rsidR="00645D3D" w:rsidRDefault="00645D3D" w:rsidP="00645D3D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591DEEF8" w14:textId="77777777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pl-PL"/>
              </w:rPr>
            </w:pPr>
            <w:r w:rsidRPr="41B79D3D">
              <w:rPr>
                <w:rFonts w:ascii="Arial" w:hAnsi="Arial" w:cs="Arial"/>
                <w:sz w:val="18"/>
                <w:szCs w:val="18"/>
                <w:lang w:val="pl-PL"/>
              </w:rPr>
              <w:t>Jennie Todd</w:t>
            </w:r>
          </w:p>
          <w:p w14:paraId="04231696" w14:textId="1EF710E5" w:rsidR="00645D3D" w:rsidRDefault="00483098" w:rsidP="00645D3D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hyperlink r:id="rId26">
              <w:r w:rsidR="00645D3D" w:rsidRPr="41B79D3D">
                <w:rPr>
                  <w:rStyle w:val="Hyperlink"/>
                  <w:rFonts w:ascii="Arial" w:hAnsi="Arial" w:cs="Arial"/>
                  <w:sz w:val="18"/>
                  <w:szCs w:val="18"/>
                  <w:lang w:val="pl-PL"/>
                </w:rPr>
                <w:t>jtodd@essex.ac.uk</w:t>
              </w:r>
            </w:hyperlink>
            <w:r w:rsidR="00645D3D" w:rsidRPr="41B79D3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60313FC2" w14:textId="09A9F1CB" w:rsidR="00645D3D" w:rsidRDefault="56B67728" w:rsidP="00645D3D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06.12.22</w:t>
            </w:r>
          </w:p>
        </w:tc>
      </w:tr>
      <w:tr w:rsidR="23C56C72" w14:paraId="547AD483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6E018CF9" w14:textId="0816016B" w:rsidR="23C56C72" w:rsidRDefault="4FA25DF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4FA25DF2">
              <w:rPr>
                <w:rFonts w:ascii="Arial" w:hAnsi="Arial" w:cs="Arial"/>
                <w:sz w:val="18"/>
                <w:szCs w:val="18"/>
              </w:rPr>
              <w:t>HS979-7-PS-CO Advanced Clinical Practice Dissertation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59C7791C" w14:textId="365187C2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5EFBE5FF" w14:textId="6E6A9D48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0A96EDE" w14:textId="67A4FBF4" w:rsidR="23C56C72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8.01.23</w:t>
            </w:r>
          </w:p>
          <w:p w14:paraId="69E49814" w14:textId="6AF09776" w:rsidR="23C56C72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19.07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7A195ED3" w14:textId="6E098A12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cheduled sessions:</w:t>
            </w:r>
          </w:p>
          <w:p w14:paraId="50F2D2A9" w14:textId="26B7229E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8.01.23</w:t>
            </w:r>
          </w:p>
          <w:p w14:paraId="5E48FC5C" w14:textId="33E93AC9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1.02.23</w:t>
            </w:r>
          </w:p>
          <w:p w14:paraId="5EEC9CE9" w14:textId="69C159B0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1.03.23</w:t>
            </w:r>
          </w:p>
          <w:p w14:paraId="30CA7C62" w14:textId="77BCF456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9.03.23</w:t>
            </w:r>
          </w:p>
          <w:p w14:paraId="51550A28" w14:textId="282AEDB1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9.04.23</w:t>
            </w:r>
          </w:p>
          <w:p w14:paraId="6FACF595" w14:textId="603FE40E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7.05.23</w:t>
            </w:r>
          </w:p>
          <w:p w14:paraId="0AFDA4F8" w14:textId="21C60739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7EC372BC" w14:textId="53870226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All scheduled sessions run from </w:t>
            </w:r>
          </w:p>
          <w:p w14:paraId="521DBBBD" w14:textId="257597FE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0-12.00</w:t>
            </w:r>
          </w:p>
          <w:p w14:paraId="2ED99638" w14:textId="519164C7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443EEC15" w14:textId="10ADD9D8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1-2-1 tutorials- to be arranged with </w:t>
            </w:r>
            <w:r w:rsidRPr="23C56C72">
              <w:rPr>
                <w:rFonts w:ascii="Arial" w:hAnsi="Arial" w:cs="Arial"/>
                <w:sz w:val="18"/>
                <w:szCs w:val="18"/>
              </w:rPr>
              <w:lastRenderedPageBreak/>
              <w:t>allocated supervisor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152E58CE" w14:textId="0EF49282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lastRenderedPageBreak/>
              <w:t xml:space="preserve">Formative: </w:t>
            </w:r>
          </w:p>
          <w:p w14:paraId="31CA11EB" w14:textId="5E71CDC5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9.03.23</w:t>
            </w:r>
          </w:p>
          <w:p w14:paraId="6D6205F1" w14:textId="4613F18A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In class presentation</w:t>
            </w:r>
          </w:p>
          <w:p w14:paraId="30716388" w14:textId="07F28DA4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Dissertation: 19.7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650DF87C" w14:textId="57F2D82A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T: Group Tutorials, Individual supervision</w:t>
            </w:r>
          </w:p>
          <w:p w14:paraId="16B9881E" w14:textId="06C6D65C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: Dissertation 8000 words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3A673F4C" w14:textId="4859E81E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066526D9" w14:textId="42AE8CD1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49AEBC80" w14:textId="11027AD1" w:rsidR="23C56C72" w:rsidRDefault="00483098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27">
              <w:r w:rsidR="23C56C72" w:rsidRPr="23C56C72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</w:p>
          <w:p w14:paraId="48C40C03" w14:textId="2116E572" w:rsidR="23C56C72" w:rsidRDefault="23C56C72" w:rsidP="23C56C72">
            <w:pPr>
              <w:spacing w:line="240" w:lineRule="auto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4DCEF1EA" w14:textId="562F5CE4" w:rsidR="23C56C72" w:rsidRDefault="56B67728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56B67728">
              <w:rPr>
                <w:rFonts w:ascii="Arial" w:hAnsi="Arial" w:cs="Arial"/>
                <w:sz w:val="18"/>
                <w:szCs w:val="18"/>
                <w:lang w:val="es-ES"/>
              </w:rPr>
              <w:t>06.12.22</w:t>
            </w:r>
          </w:p>
          <w:p w14:paraId="71549E95" w14:textId="248CA7DB" w:rsidR="23C56C72" w:rsidRDefault="23C56C72" w:rsidP="23C56C72">
            <w:pPr>
              <w:spacing w:line="240" w:lineRule="auto"/>
              <w:rPr>
                <w:rFonts w:ascii="Arial" w:hAnsi="Arial" w:cs="Arial"/>
                <w:lang w:val="es-ES"/>
              </w:rPr>
            </w:pPr>
          </w:p>
        </w:tc>
      </w:tr>
      <w:tr w:rsidR="00645D3D" w14:paraId="28745367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78D2DA64" w14:textId="1DD894C7" w:rsidR="00645D3D" w:rsidRDefault="00645D3D" w:rsidP="00645D3D">
            <w:pPr>
              <w:spacing w:after="0" w:line="240" w:lineRule="auto"/>
              <w:rPr>
                <w:rFonts w:ascii="Arial" w:eastAsiaTheme="minorEastAsia" w:hAnsi="Arial" w:cs="Arial"/>
                <w:sz w:val="18"/>
                <w:szCs w:val="18"/>
              </w:rPr>
            </w:pPr>
            <w:r w:rsidRPr="41B79D3D">
              <w:rPr>
                <w:rFonts w:ascii="Arial" w:eastAsiaTheme="minorEastAsia" w:hAnsi="Arial" w:cs="Arial"/>
                <w:sz w:val="18"/>
                <w:szCs w:val="18"/>
              </w:rPr>
              <w:t>HS640-6/7-SP-CO</w:t>
            </w:r>
          </w:p>
          <w:p w14:paraId="33C6DD03" w14:textId="06829D6E" w:rsidR="00645D3D" w:rsidRDefault="00645D3D" w:rsidP="00645D3D">
            <w:pPr>
              <w:spacing w:after="0" w:line="240" w:lineRule="auto"/>
              <w:rPr>
                <w:rFonts w:ascii="Arial" w:eastAsiaTheme="minorEastAsia" w:hAnsi="Arial" w:cs="Arial"/>
                <w:sz w:val="18"/>
                <w:szCs w:val="18"/>
              </w:rPr>
            </w:pPr>
            <w:r w:rsidRPr="41B79D3D">
              <w:rPr>
                <w:rFonts w:ascii="Arial" w:eastAsiaTheme="minorEastAsia" w:hAnsi="Arial" w:cs="Arial"/>
                <w:sz w:val="18"/>
                <w:szCs w:val="18"/>
              </w:rPr>
              <w:t>Leadership in Health and Social Care</w:t>
            </w:r>
          </w:p>
          <w:p w14:paraId="7AAB749F" w14:textId="440157A1" w:rsidR="00645D3D" w:rsidRDefault="00645D3D" w:rsidP="00645D3D">
            <w:pPr>
              <w:spacing w:line="240" w:lineRule="auto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4182EA4B" w14:textId="00DDC912" w:rsidR="00645D3D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31AD7F0E" w14:textId="617DE199" w:rsidR="00645D3D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24410FD6" w14:textId="1FCAC869" w:rsidR="00645D3D" w:rsidRDefault="764922C7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11656234" w14:textId="1481DF8C" w:rsidR="00645D3D" w:rsidRDefault="764922C7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24.03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7B1B060" w14:textId="70C3C113" w:rsidR="56B67728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37CB2EB6" w14:textId="7004E2E2" w:rsidR="56B67728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796D68E3" w14:textId="17377224" w:rsidR="00645D3D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Tuesdays</w:t>
            </w:r>
          </w:p>
          <w:p w14:paraId="31849063" w14:textId="30B8BDC9" w:rsidR="00645D3D" w:rsidRDefault="18B99B3C" w:rsidP="56B67728">
            <w:pPr>
              <w:spacing w:after="0" w:line="240" w:lineRule="auto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 xml:space="preserve">3 synchronous workshop </w:t>
            </w:r>
          </w:p>
          <w:p w14:paraId="7F9CAC66" w14:textId="74AC460A" w:rsidR="00645D3D" w:rsidRDefault="56B67728" w:rsidP="56B67728">
            <w:pPr>
              <w:spacing w:after="0" w:line="240" w:lineRule="auto"/>
            </w:pPr>
            <w:r w:rsidRPr="56B67728">
              <w:rPr>
                <w:rFonts w:ascii="Arial" w:eastAsia="Arial" w:hAnsi="Arial" w:cs="Arial"/>
                <w:sz w:val="18"/>
                <w:szCs w:val="18"/>
              </w:rPr>
              <w:t>days:</w:t>
            </w:r>
          </w:p>
          <w:p w14:paraId="4777D69C" w14:textId="1B497EB2" w:rsidR="00645D3D" w:rsidRDefault="56B67728" w:rsidP="57E58A44">
            <w:pPr>
              <w:spacing w:after="0" w:line="240" w:lineRule="auto"/>
            </w:pPr>
            <w:r w:rsidRPr="56B67728">
              <w:rPr>
                <w:rFonts w:ascii="Arial" w:eastAsia="Arial" w:hAnsi="Arial" w:cs="Arial"/>
                <w:sz w:val="18"/>
                <w:szCs w:val="18"/>
              </w:rPr>
              <w:t>10-4 pm</w:t>
            </w:r>
          </w:p>
          <w:p w14:paraId="29A2FC34" w14:textId="03065CA4" w:rsidR="00645D3D" w:rsidRDefault="764922C7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08BD2852" w14:textId="1FEE3B62" w:rsidR="00645D3D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24.01.23</w:t>
            </w:r>
          </w:p>
          <w:p w14:paraId="58190A88" w14:textId="0110924F" w:rsidR="00645D3D" w:rsidRDefault="56B67728" w:rsidP="56B67728">
            <w:pPr>
              <w:spacing w:after="0" w:line="240" w:lineRule="auto"/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28.02.23</w:t>
            </w:r>
          </w:p>
          <w:p w14:paraId="579DA2B1" w14:textId="587088F4" w:rsidR="00645D3D" w:rsidRDefault="56B67728" w:rsidP="56B67728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 xml:space="preserve">                        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62E9F60B" w14:textId="4703111B" w:rsidR="00645D3D" w:rsidRDefault="56B67728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Formative: 10.02.23</w:t>
            </w:r>
          </w:p>
          <w:p w14:paraId="17F87F44" w14:textId="61ECE5C1" w:rsidR="00645D3D" w:rsidRDefault="00645D3D" w:rsidP="00645D3D">
            <w:pPr>
              <w:spacing w:after="0" w:line="240" w:lineRule="auto"/>
              <w:rPr>
                <w:rFonts w:ascii="Arial" w:hAnsi="Arial" w:cs="Arial"/>
              </w:rPr>
            </w:pPr>
          </w:p>
          <w:p w14:paraId="21AAEC3A" w14:textId="05E9D0C0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Summative:</w:t>
            </w:r>
          </w:p>
          <w:p w14:paraId="6107111A" w14:textId="7B8533EC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24.03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34E43914" w14:textId="6C7EA996" w:rsidR="00645D3D" w:rsidRDefault="56B67728" w:rsidP="56B67728">
            <w:pPr>
              <w:spacing w:line="240" w:lineRule="auto"/>
              <w:rPr>
                <w:rFonts w:ascii="Arial" w:eastAsia="Arial" w:hAnsi="Arial" w:cs="Arial"/>
              </w:rPr>
            </w:pPr>
            <w:r w:rsidRPr="56B67728">
              <w:rPr>
                <w:rFonts w:ascii="Arial" w:eastAsia="Arial" w:hAnsi="Arial" w:cs="Arial"/>
                <w:sz w:val="18"/>
                <w:szCs w:val="18"/>
              </w:rPr>
              <w:t>T: Blended learning - 3 synchronous workshops + weekly online activities</w:t>
            </w:r>
          </w:p>
          <w:p w14:paraId="51CBA2CC" w14:textId="71B241FB" w:rsidR="00645D3D" w:rsidRDefault="00645D3D" w:rsidP="00645D3D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A: Portfolio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0C4EF7D2" w14:textId="0C9F819C" w:rsidR="00645D3D" w:rsidRDefault="00645D3D" w:rsidP="00645D3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5C09CC" w14:textId="21C0B783" w:rsidR="00645D3D" w:rsidRDefault="56B67728" w:rsidP="56B67728">
            <w:pPr>
              <w:rPr>
                <w:rFonts w:ascii="Arial" w:hAnsi="Arial" w:cs="Arial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7A4378BF" w14:textId="3992BDA3" w:rsidR="00645D3D" w:rsidRDefault="00645D3D" w:rsidP="00645D3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</w:p>
          <w:p w14:paraId="64B51B89" w14:textId="400DF428" w:rsidR="56B67728" w:rsidRDefault="56B67728" w:rsidP="56B6772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r w:rsidRPr="56B67728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David Everiss</w:t>
            </w:r>
          </w:p>
          <w:p w14:paraId="16127E2D" w14:textId="1886AD15" w:rsidR="56B67728" w:rsidRDefault="00483098" w:rsidP="56B6772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28">
              <w:r w:rsidR="56B67728" w:rsidRPr="56B67728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deveriss@essex.ac.uk</w:t>
              </w:r>
            </w:hyperlink>
            <w:r w:rsidR="56B67728" w:rsidRPr="56B67728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 xml:space="preserve"> </w:t>
            </w:r>
          </w:p>
          <w:p w14:paraId="4C57097F" w14:textId="1D72F3A4" w:rsidR="00645D3D" w:rsidRDefault="00645D3D" w:rsidP="00645D3D">
            <w:pPr>
              <w:spacing w:line="240" w:lineRule="auto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5C585BE9" w14:textId="2FE70C7C" w:rsidR="00645D3D" w:rsidRDefault="56B67728" w:rsidP="00645D3D">
            <w:pPr>
              <w:spacing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56B67728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06.12.22</w:t>
            </w:r>
          </w:p>
        </w:tc>
      </w:tr>
      <w:tr w:rsidR="00645D3D" w14:paraId="5FB37E6D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68FA1825" w14:textId="174DB9FA" w:rsidR="00645D3D" w:rsidRPr="00B636DF" w:rsidRDefault="764922C7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HS927-7-SP-CO</w:t>
            </w:r>
          </w:p>
          <w:p w14:paraId="6D3A3956" w14:textId="5D7D2AFE" w:rsidR="00645D3D" w:rsidRPr="00B636DF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Statistical Analysis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6DB69718" w14:textId="30BC6466" w:rsidR="00645D3D" w:rsidRPr="00502B6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52B8EBF0" w14:textId="143B2302" w:rsidR="00645D3D" w:rsidRPr="00502B6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28462CA0" w14:textId="57D36DB1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099341CE" w14:textId="58616607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 xml:space="preserve">28.04.23  </w:t>
            </w:r>
            <w:r w:rsidRPr="764922C7"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5BBF18D6" w14:textId="7571693D" w:rsidR="00645D3D" w:rsidRPr="00502B6D" w:rsidRDefault="00645D3D" w:rsidP="00645D3D">
            <w:pPr>
              <w:spacing w:after="0" w:line="240" w:lineRule="auto"/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7FCF8BFA" w14:textId="260C0987" w:rsidR="00645D3D" w:rsidRDefault="764922C7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 xml:space="preserve">In class assessment: 23.03.23 </w:t>
            </w:r>
          </w:p>
          <w:p w14:paraId="583A053B" w14:textId="77777777" w:rsidR="00645D3D" w:rsidRPr="00502B6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2FF7034C" w14:textId="433D9B2E" w:rsidR="00645D3D" w:rsidRPr="00502B6D" w:rsidRDefault="1F04C32E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1F04C32E">
              <w:rPr>
                <w:rFonts w:ascii="Arial" w:hAnsi="Arial" w:cs="Arial"/>
                <w:sz w:val="18"/>
                <w:szCs w:val="18"/>
              </w:rPr>
              <w:t>Central Summer Exam: May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044EDD22" w14:textId="6EF4623E" w:rsidR="00645D3D" w:rsidRPr="004A4215" w:rsidRDefault="764922C7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T: Online learning supported by tutorials.</w:t>
            </w:r>
          </w:p>
          <w:p w14:paraId="4FA3EBA1" w14:textId="238E016B" w:rsidR="00645D3D" w:rsidRPr="00655DBA" w:rsidRDefault="764922C7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 xml:space="preserve">A: In class test 20%, early summer exam 80%: 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24BFD400" w14:textId="24701873" w:rsidR="00645D3D" w:rsidRPr="004A4215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 xml:space="preserve">Online. </w:t>
            </w:r>
          </w:p>
          <w:p w14:paraId="5E935F3F" w14:textId="6E34D598" w:rsidR="00645D3D" w:rsidRPr="008603CA" w:rsidRDefault="00645D3D" w:rsidP="00645D3D">
            <w:pPr>
              <w:rPr>
                <w:rFonts w:ascii="Arial" w:hAnsi="Arial" w:cs="Arial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 xml:space="preserve">Exams at Colchester 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3945F5B6" w14:textId="77777777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Andrew Bateman</w:t>
            </w:r>
          </w:p>
          <w:p w14:paraId="31DF6131" w14:textId="4BF01292" w:rsidR="00645D3D" w:rsidRPr="008603CA" w:rsidRDefault="00483098" w:rsidP="00645D3D">
            <w:pPr>
              <w:spacing w:after="0" w:line="240" w:lineRule="auto"/>
              <w:rPr>
                <w:rFonts w:ascii="Arial" w:eastAsia="Times New Roman" w:hAnsi="Arial" w:cs="Arial"/>
                <w:color w:val="808080" w:themeColor="background1" w:themeShade="80"/>
                <w:sz w:val="18"/>
                <w:szCs w:val="18"/>
                <w:lang w:val="pl-PL" w:eastAsia="en-GB"/>
              </w:rPr>
            </w:pPr>
            <w:hyperlink r:id="rId29">
              <w:r w:rsidR="00645D3D" w:rsidRPr="41B79D3D">
                <w:rPr>
                  <w:rStyle w:val="Hyperlink"/>
                  <w:rFonts w:ascii="Arial" w:hAnsi="Arial" w:cs="Arial"/>
                  <w:sz w:val="16"/>
                  <w:szCs w:val="16"/>
                </w:rPr>
                <w:t>a.bateman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61A05A42" w14:textId="1529C847" w:rsidR="00645D3D" w:rsidRPr="008603CA" w:rsidRDefault="56B67728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06.12.22</w:t>
            </w:r>
          </w:p>
        </w:tc>
      </w:tr>
      <w:tr w:rsidR="00645D3D" w14:paraId="53487AA8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1EEF0F5C" w14:textId="3CCF510E" w:rsidR="00645D3D" w:rsidRPr="00B636DF" w:rsidRDefault="18B99B3C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HS948-7-SP-CO Qualitative Health Research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542D0B65" w14:textId="51B235C9" w:rsidR="00645D3D" w:rsidRPr="00502B6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5F1B0CC3" w14:textId="1A8CCB45" w:rsidR="00645D3D" w:rsidRPr="00502B6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5F50CE27" w14:textId="0D9E08EB" w:rsidR="00645D3D" w:rsidRPr="00502B6D" w:rsidRDefault="1F04C32E" w:rsidP="39EED7A7">
            <w:pPr>
              <w:spacing w:after="0" w:line="240" w:lineRule="auto"/>
              <w:rPr>
                <w:rFonts w:ascii="Arial" w:hAnsi="Arial" w:cs="Arial"/>
              </w:rPr>
            </w:pPr>
            <w:r w:rsidRPr="1F04C32E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299971C3" w14:textId="17CF5B17" w:rsidR="00645D3D" w:rsidRPr="00502B6D" w:rsidRDefault="1F04C32E" w:rsidP="39EED7A7">
            <w:pPr>
              <w:spacing w:after="0" w:line="240" w:lineRule="auto"/>
              <w:rPr>
                <w:rFonts w:ascii="Arial" w:hAnsi="Arial" w:cs="Arial"/>
              </w:rPr>
            </w:pPr>
            <w:r w:rsidRPr="1F04C32E">
              <w:rPr>
                <w:rFonts w:ascii="Arial" w:hAnsi="Arial" w:cs="Arial"/>
                <w:sz w:val="18"/>
                <w:szCs w:val="18"/>
              </w:rPr>
              <w:t>21.03.23</w:t>
            </w:r>
          </w:p>
          <w:p w14:paraId="2BC58456" w14:textId="77740738" w:rsidR="00645D3D" w:rsidRPr="00502B6D" w:rsidRDefault="00645D3D" w:rsidP="39EED7A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212EE38B" w14:textId="47F5F110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 xml:space="preserve">Tuesdays  </w:t>
            </w:r>
          </w:p>
          <w:p w14:paraId="3384F37A" w14:textId="5A18753B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7.01.23</w:t>
            </w:r>
          </w:p>
          <w:p w14:paraId="5FF9FFB5" w14:textId="7E065C7D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24.01.23</w:t>
            </w:r>
          </w:p>
          <w:p w14:paraId="0C7A23FD" w14:textId="79FE3FD9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31.01.23</w:t>
            </w:r>
          </w:p>
          <w:p w14:paraId="2C60CC7E" w14:textId="1A0F0E97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07.02.23</w:t>
            </w:r>
          </w:p>
          <w:p w14:paraId="352E9F9F" w14:textId="368BF141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4.02.23</w:t>
            </w:r>
          </w:p>
          <w:p w14:paraId="2D3E6D47" w14:textId="3E0B4404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21.02.23</w:t>
            </w:r>
          </w:p>
          <w:p w14:paraId="614596CE" w14:textId="26F610A8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28.02.23</w:t>
            </w:r>
          </w:p>
          <w:p w14:paraId="763C2413" w14:textId="4427ABF1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07.03.23</w:t>
            </w:r>
          </w:p>
          <w:p w14:paraId="71E0D4D3" w14:textId="254AC333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14.03.23</w:t>
            </w:r>
          </w:p>
          <w:p w14:paraId="6ED0E286" w14:textId="69CBE60C" w:rsidR="00645D3D" w:rsidRPr="00502B6D" w:rsidRDefault="764922C7" w:rsidP="764922C7">
            <w:pPr>
              <w:spacing w:after="0" w:line="240" w:lineRule="auto"/>
              <w:rPr>
                <w:rFonts w:ascii="Arial" w:hAnsi="Arial" w:cs="Arial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>21.03.23</w:t>
            </w:r>
          </w:p>
          <w:p w14:paraId="53729582" w14:textId="0A555520" w:rsidR="00645D3D" w:rsidRPr="00502B6D" w:rsidRDefault="764922C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64922C7">
              <w:rPr>
                <w:rFonts w:ascii="Arial" w:hAnsi="Arial" w:cs="Arial"/>
                <w:sz w:val="18"/>
                <w:szCs w:val="18"/>
              </w:rPr>
              <w:t xml:space="preserve">         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5077951A" w14:textId="77777777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3CBAB8BF" w14:textId="0FF4B2AA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 xml:space="preserve">Presentation: </w:t>
            </w:r>
          </w:p>
          <w:p w14:paraId="726965E9" w14:textId="77777777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700D9DFC" w14:textId="624E56EB" w:rsidR="00645D3D" w:rsidRPr="00502B6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 xml:space="preserve">Assignment: </w:t>
            </w:r>
          </w:p>
          <w:p w14:paraId="21FB7022" w14:textId="77777777" w:rsidR="00645D3D" w:rsidRPr="00502B6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6DDE73E4" w14:textId="22B6F618" w:rsidR="00645D3D" w:rsidRPr="00502B6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17DCAE7D" w14:textId="77777777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T: Lectures/Labs</w:t>
            </w:r>
          </w:p>
          <w:p w14:paraId="0A10DF9A" w14:textId="43F5D022" w:rsidR="00645D3D" w:rsidRPr="004A4215" w:rsidRDefault="18B99B3C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A: Presentation 20%, 3,000 word report 8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445ECE78" w14:textId="16F3F562" w:rsidR="00645D3D" w:rsidRPr="004A4215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7209FA76" w14:textId="77777777" w:rsidR="00645D3D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sz w:val="18"/>
                <w:szCs w:val="18"/>
              </w:rPr>
              <w:t>Ewen Speed</w:t>
            </w:r>
          </w:p>
          <w:p w14:paraId="04239BED" w14:textId="03DA65BA" w:rsidR="00645D3D" w:rsidRDefault="00483098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30">
              <w:r w:rsidR="00645D3D" w:rsidRPr="41B79D3D">
                <w:rPr>
                  <w:rStyle w:val="Hyperlink"/>
                  <w:rFonts w:ascii="Arial" w:hAnsi="Arial" w:cs="Arial"/>
                  <w:sz w:val="18"/>
                  <w:szCs w:val="18"/>
                </w:rPr>
                <w:t>esspeed@essex.ac.uk</w:t>
              </w:r>
            </w:hyperlink>
            <w:r w:rsidR="00645D3D" w:rsidRPr="41B79D3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65218DC4" w14:textId="478CAD2D" w:rsidR="00645D3D" w:rsidRDefault="39EED7A7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06.12.22</w:t>
            </w:r>
          </w:p>
        </w:tc>
      </w:tr>
      <w:tr w:rsidR="00137E7C" w14:paraId="15D99485" w14:textId="77777777" w:rsidTr="438A4AEF">
        <w:trPr>
          <w:trHeight w:val="706"/>
        </w:trPr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58A48870" w14:textId="0FE99BF8" w:rsidR="00137E7C" w:rsidRPr="00137E7C" w:rsidRDefault="7CF3EA10" w:rsidP="7CF3EA10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March 2023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43CA46F5" w14:textId="12BDB176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Level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42A5C2FF" w14:textId="4958141F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1005" w:type="dxa"/>
            <w:shd w:val="clear" w:color="auto" w:fill="D9D9D9" w:themeFill="background1" w:themeFillShade="D9"/>
            <w:vAlign w:val="center"/>
          </w:tcPr>
          <w:p w14:paraId="463F23DC" w14:textId="1567A922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Start &amp; End Date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D3EDBFB" w14:textId="0374F51A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Teaching Days</w:t>
            </w:r>
          </w:p>
        </w:tc>
        <w:tc>
          <w:tcPr>
            <w:tcW w:w="1500" w:type="dxa"/>
            <w:shd w:val="clear" w:color="auto" w:fill="D9D9D9" w:themeFill="background1" w:themeFillShade="D9"/>
            <w:vAlign w:val="center"/>
          </w:tcPr>
          <w:p w14:paraId="5504CF93" w14:textId="43AA6B51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Assignment Hand in Date</w:t>
            </w:r>
          </w:p>
        </w:tc>
        <w:tc>
          <w:tcPr>
            <w:tcW w:w="2927" w:type="dxa"/>
            <w:shd w:val="clear" w:color="auto" w:fill="D9D9D9" w:themeFill="background1" w:themeFillShade="D9"/>
            <w:vAlign w:val="center"/>
          </w:tcPr>
          <w:p w14:paraId="48504A0C" w14:textId="7060648B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Teaching &amp; Assessment Method</w:t>
            </w:r>
          </w:p>
        </w:tc>
        <w:tc>
          <w:tcPr>
            <w:tcW w:w="1650" w:type="dxa"/>
            <w:shd w:val="clear" w:color="auto" w:fill="D9D9D9" w:themeFill="background1" w:themeFillShade="D9"/>
            <w:vAlign w:val="center"/>
          </w:tcPr>
          <w:p w14:paraId="7913EA91" w14:textId="7C6F3827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Teaching Site</w:t>
            </w:r>
          </w:p>
        </w:tc>
        <w:tc>
          <w:tcPr>
            <w:tcW w:w="2386" w:type="dxa"/>
            <w:shd w:val="clear" w:color="auto" w:fill="D9D9D9" w:themeFill="background1" w:themeFillShade="D9"/>
            <w:vAlign w:val="center"/>
          </w:tcPr>
          <w:p w14:paraId="3E28436B" w14:textId="5283B74B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  <w:lang w:eastAsia="en-GB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Module Lead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2372BE65" w14:textId="221B954F" w:rsidR="7CF3EA10" w:rsidRDefault="7CF3EA10" w:rsidP="7CF3EA10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7CF3EA10">
              <w:rPr>
                <w:rFonts w:ascii="Arial" w:hAnsi="Arial" w:cs="Arial"/>
                <w:b/>
                <w:bCs/>
                <w:sz w:val="18"/>
                <w:szCs w:val="18"/>
              </w:rPr>
              <w:t>Application Deadline</w:t>
            </w:r>
          </w:p>
        </w:tc>
      </w:tr>
      <w:tr w:rsidR="00137E7C" w14:paraId="36539E7F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6F495E90" w14:textId="5E009A90" w:rsidR="00137E7C" w:rsidRPr="41B79D3D" w:rsidRDefault="292AE616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92AE616">
              <w:rPr>
                <w:rFonts w:ascii="Arial" w:hAnsi="Arial" w:cs="Arial"/>
                <w:sz w:val="18"/>
                <w:szCs w:val="18"/>
              </w:rPr>
              <w:t>HS632-6/7-SL-SO</w:t>
            </w:r>
          </w:p>
          <w:p w14:paraId="6CFE6266" w14:textId="3A7A85C8" w:rsidR="00137E7C" w:rsidRPr="41B79D3D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Preparation for Independent &amp; Supplementary Prescribing V300 (NMC/HCPC)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7611D6AB" w14:textId="0DF59594" w:rsidR="00137E7C" w:rsidRPr="41B79D3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6 and 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25654274" w14:textId="15A2E3D9" w:rsidR="00137E7C" w:rsidRPr="41B79D3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C1FDE8F" w14:textId="77777777" w:rsidR="00137E7C" w:rsidRDefault="00137E7C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.03.23</w:t>
            </w:r>
          </w:p>
          <w:p w14:paraId="38B31802" w14:textId="1A1CA694" w:rsidR="00137E7C" w:rsidRPr="00502B6D" w:rsidRDefault="00137E7C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.09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9ACE396" w14:textId="7464FF85" w:rsidR="00137E7C" w:rsidRPr="00502B6D" w:rsidRDefault="00A14429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ursdays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1D077609" w14:textId="24635E5F" w:rsidR="00A14429" w:rsidRDefault="00A14429" w:rsidP="00A14429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am 20.07.23</w:t>
            </w:r>
          </w:p>
          <w:p w14:paraId="08A3C9B0" w14:textId="4BD96DE9" w:rsidR="00137E7C" w:rsidRDefault="00A14429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rtfolio 28.09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63059F75" w14:textId="1D9535B8" w:rsidR="00A14429" w:rsidRDefault="23C56C72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Numeracy exam</w:t>
            </w:r>
          </w:p>
          <w:p w14:paraId="69C33C0B" w14:textId="77777777" w:rsidR="00A14429" w:rsidRDefault="00A14429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harmacology exam</w:t>
            </w:r>
          </w:p>
          <w:p w14:paraId="01E36B75" w14:textId="77777777" w:rsidR="00A14429" w:rsidRDefault="00A14429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rtfolio</w:t>
            </w:r>
          </w:p>
          <w:p w14:paraId="0E7D1066" w14:textId="0C9E2BD8" w:rsidR="00137E7C" w:rsidRPr="41B79D3D" w:rsidRDefault="00A14429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se studies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6EEADA04" w14:textId="3257B269" w:rsidR="00137E7C" w:rsidRPr="41B79D3D" w:rsidRDefault="56B67728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246595C8" w14:textId="06314390" w:rsidR="00A14429" w:rsidRPr="41B79D3D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Michelle Lewington</w:t>
            </w:r>
          </w:p>
          <w:p w14:paraId="1D52C03C" w14:textId="5D9224C5" w:rsidR="00A14429" w:rsidRPr="41B79D3D" w:rsidRDefault="00483098" w:rsidP="18B99B3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hyperlink r:id="rId31">
              <w:r w:rsidR="18B99B3C" w:rsidRPr="18B99B3C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es-ES" w:eastAsia="en-GB"/>
                </w:rPr>
                <w:t>michelle.lewington@essex.ac.uk</w:t>
              </w:r>
            </w:hyperlink>
          </w:p>
          <w:p w14:paraId="42BAB7CD" w14:textId="1B8ECFF6" w:rsidR="00A14429" w:rsidRPr="41B79D3D" w:rsidRDefault="00A14429" w:rsidP="18B99B3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102A0021" w14:textId="1D332AB6" w:rsidR="00137E7C" w:rsidRDefault="00A14429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.01.23</w:t>
            </w:r>
          </w:p>
        </w:tc>
      </w:tr>
      <w:tr w:rsidR="00137E7C" w14:paraId="6AD9E343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3EBCADD9" w14:textId="765A5226" w:rsidR="00137E7C" w:rsidRPr="41B79D3D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lastRenderedPageBreak/>
              <w:t xml:space="preserve">HS955 –6/7-PS-CO </w:t>
            </w:r>
          </w:p>
          <w:p w14:paraId="437D7635" w14:textId="547923E8" w:rsidR="00137E7C" w:rsidRPr="41B79D3D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Consultation &amp; Assessment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21A16244" w14:textId="0DF59594" w:rsidR="00137E7C" w:rsidRPr="41B79D3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6 and 7</w:t>
            </w:r>
          </w:p>
          <w:p w14:paraId="3F2CAC8A" w14:textId="4E765968" w:rsidR="00137E7C" w:rsidRPr="41B79D3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2FE40971" w14:textId="50730BC7" w:rsidR="00137E7C" w:rsidRPr="41B79D3D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51C806C2" w14:textId="77777777" w:rsidR="00137E7C" w:rsidRDefault="00137E7C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.03.23</w:t>
            </w:r>
          </w:p>
          <w:p w14:paraId="5A4B0FB0" w14:textId="2EF9D3E9" w:rsidR="00137E7C" w:rsidRPr="00502B6D" w:rsidRDefault="00A14429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.07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0CA5B266" w14:textId="181B6FFA" w:rsidR="00137E7C" w:rsidRPr="00502B6D" w:rsidRDefault="00A14429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dnesdays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2A6691DB" w14:textId="7634CA43" w:rsidR="00A14429" w:rsidRDefault="00A14429" w:rsidP="00A14429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VA 14.06.23 and 21.06.23</w:t>
            </w:r>
          </w:p>
          <w:p w14:paraId="3BF655B3" w14:textId="260081F5" w:rsidR="00A14429" w:rsidRDefault="51CCCEF4" w:rsidP="00A14429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1CCCEF4">
              <w:rPr>
                <w:rFonts w:ascii="Arial" w:hAnsi="Arial" w:cs="Arial"/>
                <w:sz w:val="18"/>
                <w:szCs w:val="18"/>
              </w:rPr>
              <w:t>Portfolio: 19.07.23</w:t>
            </w:r>
          </w:p>
          <w:p w14:paraId="4BB9B644" w14:textId="4B8212D6" w:rsidR="00137E7C" w:rsidRDefault="00137E7C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732927EE" w14:textId="77777777" w:rsidR="00A14429" w:rsidRDefault="00A14429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va pass/fail</w:t>
            </w:r>
          </w:p>
          <w:p w14:paraId="2E9225EC" w14:textId="0CEDD298" w:rsidR="00137E7C" w:rsidRPr="41B79D3D" w:rsidRDefault="00A14429" w:rsidP="00A1442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rtfolio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37C592B2" w14:textId="6681CD5C" w:rsidR="00137E7C" w:rsidRPr="41B79D3D" w:rsidRDefault="56B67728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6B67728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20A6B2CE" w14:textId="36C7E41A" w:rsidR="00137E7C" w:rsidRPr="41B79D3D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Michelle Lewington</w:t>
            </w:r>
          </w:p>
          <w:p w14:paraId="63389FF8" w14:textId="703981D1" w:rsidR="00137E7C" w:rsidRPr="41B79D3D" w:rsidRDefault="00483098" w:rsidP="18B99B3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hyperlink r:id="rId32">
              <w:r w:rsidR="18B99B3C" w:rsidRPr="18B99B3C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es-ES" w:eastAsia="en-GB"/>
                </w:rPr>
                <w:t>michelle.lewington@essex.ac.uk</w:t>
              </w:r>
            </w:hyperlink>
          </w:p>
          <w:p w14:paraId="319986D7" w14:textId="1253FCD4" w:rsidR="00137E7C" w:rsidRPr="41B79D3D" w:rsidRDefault="00137E7C" w:rsidP="18B99B3C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69D6A737" w14:textId="600CEDF2" w:rsidR="00137E7C" w:rsidRDefault="7CF3EA10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CF3EA10">
              <w:rPr>
                <w:rFonts w:ascii="Arial" w:hAnsi="Arial" w:cs="Arial"/>
                <w:sz w:val="18"/>
                <w:szCs w:val="18"/>
              </w:rPr>
              <w:t>08.02.23</w:t>
            </w:r>
          </w:p>
        </w:tc>
      </w:tr>
      <w:tr w:rsidR="18B99B3C" w14:paraId="1A873966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01106480" w14:textId="7C08173C" w:rsidR="18B99B3C" w:rsidRDefault="18B99B3C" w:rsidP="18B99B3C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4C20DC4A" w14:textId="730C942B" w:rsidR="18B99B3C" w:rsidRDefault="18B99B3C">
            <w:r w:rsidRPr="18B99B3C">
              <w:rPr>
                <w:rFonts w:ascii="Arial" w:eastAsia="Arial" w:hAnsi="Arial" w:cs="Arial"/>
                <w:sz w:val="18"/>
                <w:szCs w:val="18"/>
              </w:rPr>
              <w:t>HS179-5-PS-CO Introduction to Occupational Therapy</w:t>
            </w:r>
          </w:p>
          <w:p w14:paraId="5CDA91B9" w14:textId="015FA2F5" w:rsidR="18B99B3C" w:rsidRDefault="18B99B3C" w:rsidP="18B99B3C">
            <w:pPr>
              <w:spacing w:line="240" w:lineRule="auto"/>
              <w:rPr>
                <w:rFonts w:ascii="Arial" w:hAnsi="Arial" w:cs="Arial"/>
              </w:rPr>
            </w:pP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251053D6" w14:textId="2EDA2E33" w:rsidR="18B99B3C" w:rsidRDefault="18B99B3C" w:rsidP="18B99B3C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58728460" w14:textId="5F60B85D" w:rsidR="18B99B3C" w:rsidRDefault="18B99B3C" w:rsidP="18B99B3C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1CFE0D25" w14:textId="3BBB00A0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3.03.23 22.06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333117F3" w14:textId="12D8BA65" w:rsidR="18B99B3C" w:rsidRDefault="18B99B3C" w:rsidP="18B99B3C">
            <w:pPr>
              <w:spacing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Thursdays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2E4978F5" w14:textId="14C6DC2B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Summative:</w:t>
            </w:r>
          </w:p>
          <w:p w14:paraId="68E33DDB" w14:textId="3C7C9D94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Essay 15.06.23</w:t>
            </w:r>
          </w:p>
          <w:p w14:paraId="222ADB76" w14:textId="20D3D0C3" w:rsidR="18B99B3C" w:rsidRDefault="18B99B3C" w:rsidP="18B99B3C">
            <w:pPr>
              <w:spacing w:line="240" w:lineRule="auto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Placement Assessment Document: 26.05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4C3894C6" w14:textId="7963E6FF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 xml:space="preserve">T: 1 day per week. </w:t>
            </w:r>
          </w:p>
          <w:p w14:paraId="7ECFDB11" w14:textId="2107DF6F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Placement: 2-week FT placement.</w:t>
            </w:r>
          </w:p>
          <w:p w14:paraId="76864783" w14:textId="48CC7833" w:rsidR="18B99B3C" w:rsidRDefault="18B99B3C" w:rsidP="18B99B3C">
            <w:pPr>
              <w:spacing w:after="0" w:line="240" w:lineRule="auto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A: 2,000-word essay and Placement Assessment Document - Explore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7841C8F8" w14:textId="788B69F3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0DC0E7C6" w14:textId="6F5F5AF3" w:rsidR="18B99B3C" w:rsidRDefault="18B99B3C" w:rsidP="18B99B3C">
            <w:pPr>
              <w:spacing w:line="240" w:lineRule="auto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 xml:space="preserve">Nikki Williamson </w:t>
            </w:r>
            <w:hyperlink r:id="rId33">
              <w:r w:rsidRPr="18B99B3C">
                <w:rPr>
                  <w:rStyle w:val="Hyperlink"/>
                  <w:rFonts w:cs="Calibri"/>
                  <w:sz w:val="20"/>
                  <w:szCs w:val="20"/>
                </w:rPr>
                <w:t>nwill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2A975B51" w14:textId="0EAC137D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Application deadline 27.01.23</w:t>
            </w:r>
          </w:p>
          <w:p w14:paraId="212A48D4" w14:textId="7AC3CB5B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7A6FABA" w14:textId="229B40D4" w:rsidR="18B99B3C" w:rsidRDefault="18B99B3C" w:rsidP="18B99B3C">
            <w:pPr>
              <w:spacing w:after="0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Interviews Week beginning 06.02.23</w:t>
            </w:r>
          </w:p>
          <w:p w14:paraId="02ED4DD7" w14:textId="5D473BF3" w:rsidR="18B99B3C" w:rsidRDefault="18B99B3C" w:rsidP="18B99B3C">
            <w:pPr>
              <w:spacing w:after="0"/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B79CBEC" w14:textId="605AD3C8" w:rsidR="18B99B3C" w:rsidRDefault="18B99B3C" w:rsidP="18B99B3C">
            <w:pPr>
              <w:spacing w:after="0" w:line="240" w:lineRule="auto"/>
              <w:rPr>
                <w:rFonts w:ascii="Arial" w:eastAsia="Arial" w:hAnsi="Arial" w:cs="Arial"/>
              </w:rPr>
            </w:pPr>
            <w:r w:rsidRPr="18B99B3C">
              <w:rPr>
                <w:rFonts w:ascii="Arial" w:eastAsia="Arial" w:hAnsi="Arial" w:cs="Arial"/>
                <w:sz w:val="18"/>
                <w:szCs w:val="18"/>
              </w:rPr>
              <w:t>Registration deadline 03.03.23</w:t>
            </w:r>
          </w:p>
        </w:tc>
      </w:tr>
      <w:tr w:rsidR="00645D3D" w14:paraId="02691551" w14:textId="77777777" w:rsidTr="438A4AEF">
        <w:trPr>
          <w:trHeight w:val="706"/>
        </w:trPr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05C88D56" w14:textId="5F2E58CE" w:rsidR="00645D3D" w:rsidRPr="00B636DF" w:rsidRDefault="00645D3D" w:rsidP="00645D3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April 20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79E2D256" w14:textId="12BDB176" w:rsidR="00645D3D" w:rsidRPr="001936EE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Level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0DAC32FE" w14:textId="4958141F" w:rsidR="00645D3D" w:rsidRPr="001936EE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1005" w:type="dxa"/>
            <w:shd w:val="clear" w:color="auto" w:fill="D9D9D9" w:themeFill="background1" w:themeFillShade="D9"/>
            <w:vAlign w:val="center"/>
          </w:tcPr>
          <w:p w14:paraId="31FCE12A" w14:textId="1567A922" w:rsidR="00645D3D" w:rsidRPr="008603CA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Start &amp; End Date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D56C7B9" w14:textId="0374F51A" w:rsidR="00645D3D" w:rsidRPr="008603CA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Teaching Days</w:t>
            </w:r>
          </w:p>
        </w:tc>
        <w:tc>
          <w:tcPr>
            <w:tcW w:w="1500" w:type="dxa"/>
            <w:shd w:val="clear" w:color="auto" w:fill="D9D9D9" w:themeFill="background1" w:themeFillShade="D9"/>
            <w:vAlign w:val="center"/>
          </w:tcPr>
          <w:p w14:paraId="1538D848" w14:textId="43AA6B51" w:rsidR="00645D3D" w:rsidRPr="008603CA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Assignment Hand in Date</w:t>
            </w:r>
          </w:p>
        </w:tc>
        <w:tc>
          <w:tcPr>
            <w:tcW w:w="2927" w:type="dxa"/>
            <w:shd w:val="clear" w:color="auto" w:fill="D9D9D9" w:themeFill="background1" w:themeFillShade="D9"/>
            <w:vAlign w:val="center"/>
          </w:tcPr>
          <w:p w14:paraId="372FE6B7" w14:textId="7060648B" w:rsidR="00645D3D" w:rsidRPr="008603CA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Teaching &amp; Assessment Method</w:t>
            </w:r>
          </w:p>
        </w:tc>
        <w:tc>
          <w:tcPr>
            <w:tcW w:w="1650" w:type="dxa"/>
            <w:shd w:val="clear" w:color="auto" w:fill="D9D9D9" w:themeFill="background1" w:themeFillShade="D9"/>
            <w:vAlign w:val="center"/>
          </w:tcPr>
          <w:p w14:paraId="43B2D239" w14:textId="7C6F3827" w:rsidR="00645D3D" w:rsidRPr="008603CA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Teaching Site</w:t>
            </w:r>
          </w:p>
        </w:tc>
        <w:tc>
          <w:tcPr>
            <w:tcW w:w="2386" w:type="dxa"/>
            <w:shd w:val="clear" w:color="auto" w:fill="D9D9D9" w:themeFill="background1" w:themeFillShade="D9"/>
            <w:vAlign w:val="center"/>
          </w:tcPr>
          <w:p w14:paraId="77783651" w14:textId="5283B74B" w:rsidR="00645D3D" w:rsidRPr="008603CA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  <w:lang w:eastAsia="en-GB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Module Lead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C8AB86" w14:textId="221B954F" w:rsidR="00645D3D" w:rsidRPr="008603CA" w:rsidRDefault="00645D3D" w:rsidP="00645D3D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41B79D3D">
              <w:rPr>
                <w:rFonts w:ascii="Arial" w:hAnsi="Arial" w:cs="Arial"/>
                <w:b/>
                <w:bCs/>
                <w:sz w:val="18"/>
                <w:szCs w:val="18"/>
              </w:rPr>
              <w:t>Application Deadline</w:t>
            </w:r>
          </w:p>
        </w:tc>
      </w:tr>
      <w:tr w:rsidR="23C56C72" w14:paraId="25AB06B8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5AF94FE5" w14:textId="0FB47084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HS909-7-SL-CO Quality Improvement in Practice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1384FEF8" w14:textId="748D1167" w:rsidR="23C56C72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15673934" w14:textId="03BB3784" w:rsidR="23C56C72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3CC793C" w14:textId="565ABAD5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8.04.23</w:t>
            </w:r>
          </w:p>
          <w:p w14:paraId="12233E11" w14:textId="7A186805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7.10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3FA9D9A5" w14:textId="38A0B8E1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cheduled sessions:</w:t>
            </w:r>
          </w:p>
          <w:p w14:paraId="58643D2C" w14:textId="53A4CDA0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8.04.23</w:t>
            </w:r>
          </w:p>
          <w:p w14:paraId="7CDE4667" w14:textId="0B13AD53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2.05.23</w:t>
            </w:r>
          </w:p>
          <w:p w14:paraId="4564C482" w14:textId="1A39A00A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6.05.23</w:t>
            </w:r>
          </w:p>
          <w:p w14:paraId="7C687BDA" w14:textId="0108A0F9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3.05.23</w:t>
            </w:r>
          </w:p>
          <w:p w14:paraId="2FFDE338" w14:textId="603A529C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3.06.23</w:t>
            </w:r>
          </w:p>
          <w:p w14:paraId="7EC623A3" w14:textId="4CE6BBD3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56864834" w14:textId="53870226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All scheduled sessions run from </w:t>
            </w:r>
          </w:p>
          <w:p w14:paraId="1612894C" w14:textId="67ED015C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0-13.00</w:t>
            </w:r>
          </w:p>
          <w:p w14:paraId="6E3E1C4D" w14:textId="519164C7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375C2AC0" w14:textId="2E06E6DD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15C27544" w14:textId="35D45189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Formative:</w:t>
            </w:r>
          </w:p>
          <w:p w14:paraId="73DF9901" w14:textId="5D28E875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(Project proposal) </w:t>
            </w:r>
          </w:p>
          <w:p w14:paraId="3114795A" w14:textId="7EF2A1D3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4.05.23</w:t>
            </w:r>
          </w:p>
          <w:p w14:paraId="42543A11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E29852A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Summative assignment:</w:t>
            </w:r>
          </w:p>
          <w:p w14:paraId="74729D37" w14:textId="6AF9D3D0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7.10.23</w:t>
            </w:r>
          </w:p>
          <w:p w14:paraId="28779909" w14:textId="34270781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1F481DE7" w14:textId="455568A3" w:rsidR="23C56C72" w:rsidRDefault="18B99B3C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T: Tutorials supported by self-directed/ on-line learning</w:t>
            </w:r>
            <w:r w:rsidRPr="18B99B3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 </w:t>
            </w:r>
          </w:p>
          <w:p w14:paraId="2E6B8989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: Portfolio assignment</w:t>
            </w:r>
          </w:p>
          <w:p w14:paraId="3F67BC61" w14:textId="3577FA2B" w:rsidR="23C56C72" w:rsidRDefault="18B99B3C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4,000 word portfolio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7E75C565" w14:textId="621F3403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ny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228554B6" w14:textId="19B460C1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17612A64" w14:textId="58F03D1F" w:rsidR="23C56C72" w:rsidRDefault="00483098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34">
              <w:r w:rsidR="23C56C72" w:rsidRPr="23C56C72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  <w:r w:rsidR="23C56C72"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 xml:space="preserve"> </w:t>
            </w:r>
          </w:p>
          <w:p w14:paraId="3B19E659" w14:textId="10093B18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</w:p>
          <w:p w14:paraId="394DFCC0" w14:textId="117BB88C" w:rsidR="23C56C72" w:rsidRDefault="23C56C72" w:rsidP="23C56C72">
            <w:pPr>
              <w:spacing w:after="0" w:line="240" w:lineRule="auto"/>
              <w:rPr>
                <w:rFonts w:ascii="Arial" w:hAnsi="Arial" w:cs="Arial"/>
                <w:lang w:val="pl-PL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741E2155" w14:textId="63DD5986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4.04.23</w:t>
            </w:r>
          </w:p>
        </w:tc>
      </w:tr>
      <w:tr w:rsidR="18B99B3C" w14:paraId="1C56818B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5EBE86B3" w14:textId="0D958C97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lastRenderedPageBreak/>
              <w:t>HS768-7-SU-CO Advanced Clinical Practice Portfolio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3B862B42" w14:textId="1D359B61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44BDD523" w14:textId="6013D7AE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EEC7894" w14:textId="63252670" w:rsidR="18B99B3C" w:rsidRDefault="438A4AEF" w:rsidP="438A4AE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19.4.23</w:t>
            </w:r>
          </w:p>
          <w:p w14:paraId="6AA05AD2" w14:textId="0C4A9910" w:rsidR="18B99B3C" w:rsidRDefault="438A4AEF" w:rsidP="438A4AE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28.06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76D2F2B" w14:textId="7BBB58DC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Launch Session: 19.4.23</w:t>
            </w:r>
          </w:p>
          <w:p w14:paraId="5CE829E4" w14:textId="5E13ED39" w:rsidR="18B99B3C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pm-3pm</w:t>
            </w:r>
          </w:p>
          <w:p w14:paraId="09DDA64F" w14:textId="2B3F844C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774F8E1" w14:textId="29E8D5ED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  <w:p w14:paraId="04BCA46B" w14:textId="13E09238" w:rsidR="18B99B3C" w:rsidRDefault="18B99B3C" w:rsidP="18B99B3C">
            <w:pPr>
              <w:spacing w:line="240" w:lineRule="auto"/>
              <w:rPr>
                <w:rFonts w:ascii="Arial" w:hAnsi="Arial" w:cs="Arial"/>
              </w:rPr>
            </w:pP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4588467C" w14:textId="4645DC82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Formative:</w:t>
            </w:r>
          </w:p>
          <w:p w14:paraId="292A2576" w14:textId="78C51F5E" w:rsidR="18B99B3C" w:rsidRDefault="18B99B3C" w:rsidP="18B99B3C">
            <w:pPr>
              <w:spacing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Submission of draft portfolio at monthly tripartite meetings</w:t>
            </w:r>
          </w:p>
          <w:p w14:paraId="33C380D8" w14:textId="4C13CE72" w:rsidR="18B99B3C" w:rsidRDefault="18B99B3C" w:rsidP="18B99B3C">
            <w:pPr>
              <w:spacing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Summative:</w:t>
            </w:r>
          </w:p>
          <w:p w14:paraId="680FA545" w14:textId="61CE3AF8" w:rsidR="18B99B3C" w:rsidRDefault="18B99B3C" w:rsidP="18B99B3C">
            <w:pPr>
              <w:spacing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8.06.23</w:t>
            </w:r>
          </w:p>
          <w:p w14:paraId="60B459FC" w14:textId="681B1DCC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ACP Portfolio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1ADA4D0F" w14:textId="02E7F838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ACP Portfolio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0FF15D1E" w14:textId="0C94D7FF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Online induction followed by tripartite meetings via zoom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174BD2BE" w14:textId="42AE8CD1" w:rsidR="18B99B3C" w:rsidRDefault="18B99B3C" w:rsidP="18B99B3C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18B99B3C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49CACD9E" w14:textId="11027AD1" w:rsidR="18B99B3C" w:rsidRDefault="00483098" w:rsidP="18B99B3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35">
              <w:r w:rsidR="18B99B3C" w:rsidRPr="18B99B3C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</w:p>
          <w:p w14:paraId="3D75A672" w14:textId="76C0B619" w:rsidR="18B99B3C" w:rsidRDefault="18B99B3C" w:rsidP="18B99B3C">
            <w:pPr>
              <w:spacing w:line="240" w:lineRule="auto"/>
              <w:rPr>
                <w:rFonts w:ascii="Arial" w:eastAsia="Times New Roman" w:hAnsi="Arial" w:cs="Arial"/>
                <w:lang w:val="pl-PL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58B633C6" w14:textId="75CF56E3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18B99B3C">
              <w:rPr>
                <w:rFonts w:ascii="Arial" w:hAnsi="Arial" w:cs="Arial"/>
                <w:sz w:val="18"/>
                <w:szCs w:val="18"/>
                <w:lang w:val="es-ES"/>
              </w:rPr>
              <w:t>28.03.23</w:t>
            </w:r>
          </w:p>
        </w:tc>
      </w:tr>
      <w:tr w:rsidR="23C56C72" w14:paraId="3CAB7289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4AB5DD23" w14:textId="35A135F0" w:rsidR="23C56C72" w:rsidRDefault="39EED7A7" w:rsidP="39EED7A7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39EED7A7">
              <w:rPr>
                <w:rFonts w:ascii="Arial" w:eastAsia="Helvetica" w:hAnsi="Arial" w:cs="Arial"/>
                <w:sz w:val="18"/>
                <w:szCs w:val="18"/>
              </w:rPr>
              <w:t>HS619-6/7-SL-CO/SO</w:t>
            </w:r>
          </w:p>
          <w:p w14:paraId="4D7D88E8" w14:textId="07326AC2" w:rsidR="23C56C72" w:rsidRDefault="39EED7A7" w:rsidP="23C56C72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39EED7A7">
              <w:rPr>
                <w:rFonts w:ascii="Arial" w:eastAsia="Helvetica" w:hAnsi="Arial" w:cs="Arial"/>
                <w:sz w:val="18"/>
                <w:szCs w:val="18"/>
              </w:rPr>
              <w:t>HS620-6/7-SL-CO/SO</w:t>
            </w:r>
          </w:p>
          <w:p w14:paraId="1482FBFA" w14:textId="77777777" w:rsidR="23C56C72" w:rsidRDefault="23C56C72" w:rsidP="23C56C72">
            <w:pPr>
              <w:spacing w:after="0" w:line="240" w:lineRule="auto"/>
              <w:rPr>
                <w:rFonts w:ascii="Arial" w:eastAsia="Helvetica" w:hAnsi="Arial" w:cs="Arial"/>
                <w:sz w:val="18"/>
                <w:szCs w:val="18"/>
              </w:rPr>
            </w:pPr>
            <w:r w:rsidRPr="23C56C72">
              <w:rPr>
                <w:rFonts w:ascii="Arial" w:eastAsia="Helvetica" w:hAnsi="Arial" w:cs="Arial"/>
                <w:sz w:val="18"/>
                <w:szCs w:val="18"/>
              </w:rPr>
              <w:t>Applying &amp; Using Learning in Practice</w:t>
            </w:r>
          </w:p>
          <w:p w14:paraId="3F11BEE2" w14:textId="5C0ED789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07F9D78E" w14:textId="1A4E8EC8" w:rsidR="23C56C72" w:rsidRDefault="23C56C72" w:rsidP="23C56C7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6/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3F5CECFA" w14:textId="77777777" w:rsidR="23C56C72" w:rsidRDefault="39EED7A7" w:rsidP="39EED7A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  <w:p w14:paraId="6A1CBFDE" w14:textId="6BAC8ED4" w:rsidR="23C56C72" w:rsidRDefault="39EED7A7" w:rsidP="39EED7A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5AEB458E" w14:textId="75386DA5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0.04.23</w:t>
            </w:r>
          </w:p>
          <w:p w14:paraId="38469444" w14:textId="67877DD8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9.10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664C87CA" w14:textId="2FBD8414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Launch Session: 20.4.23</w:t>
            </w:r>
          </w:p>
          <w:p w14:paraId="438FBF3A" w14:textId="38AD63D6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0am-1pm</w:t>
            </w:r>
          </w:p>
          <w:p w14:paraId="7964BC8F" w14:textId="2B3F844C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17D26EA3" w14:textId="335C7BAB" w:rsidR="23C56C72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79B5634E" w14:textId="6241252A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Formative:</w:t>
            </w:r>
          </w:p>
          <w:p w14:paraId="32CC2FCE" w14:textId="28531993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(Part A of Portfolio)</w:t>
            </w:r>
          </w:p>
          <w:p w14:paraId="67FD439E" w14:textId="2AEE146B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5.05.23</w:t>
            </w:r>
          </w:p>
          <w:p w14:paraId="086C60AD" w14:textId="79A62BEC" w:rsidR="23C56C72" w:rsidRDefault="23C56C72" w:rsidP="23C56C72">
            <w:pPr>
              <w:spacing w:after="0" w:line="240" w:lineRule="auto"/>
              <w:rPr>
                <w:rFonts w:ascii="Arial" w:hAnsi="Arial" w:cs="Arial"/>
              </w:rPr>
            </w:pPr>
          </w:p>
          <w:p w14:paraId="77543573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0934EFBD" w14:textId="7777777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 xml:space="preserve">Summative: </w:t>
            </w:r>
          </w:p>
          <w:p w14:paraId="7C923CB1" w14:textId="37E355E4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9.10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51690123" w14:textId="24CF761C" w:rsidR="23C56C72" w:rsidRDefault="18B99B3C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T: Tutorials supported by self-directed/ on-line learning</w:t>
            </w:r>
            <w:r w:rsidRPr="18B99B3C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 xml:space="preserve"> </w:t>
            </w:r>
          </w:p>
          <w:p w14:paraId="3172C1D1" w14:textId="2C05FF01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: Portfolio 100% assignment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0FBD7502" w14:textId="19C62A96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Any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121383DB" w14:textId="02618B77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3BBC4E1F" w14:textId="24C61B06" w:rsidR="23C56C72" w:rsidRDefault="00483098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36">
              <w:r w:rsidR="23C56C72" w:rsidRPr="23C56C72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  <w:r w:rsidR="23C56C72" w:rsidRPr="23C56C72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 xml:space="preserve"> </w:t>
            </w:r>
          </w:p>
          <w:p w14:paraId="5B242FC9" w14:textId="7897E010" w:rsidR="23C56C72" w:rsidRDefault="23C56C72" w:rsidP="23C56C7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5D7703DF" w14:textId="6576D2C7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23C56C72">
              <w:rPr>
                <w:rFonts w:ascii="Arial" w:hAnsi="Arial" w:cs="Arial"/>
                <w:sz w:val="18"/>
                <w:szCs w:val="18"/>
                <w:lang w:val="es-ES"/>
              </w:rPr>
              <w:t>28.3.23</w:t>
            </w:r>
          </w:p>
        </w:tc>
      </w:tr>
      <w:tr w:rsidR="39EED7A7" w14:paraId="14352B7B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749D42BD" w14:textId="790F9289" w:rsidR="39EED7A7" w:rsidRDefault="39EED7A7" w:rsidP="39EED7A7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S574-6/7-SU Fundamentals of Renal Care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49941A91" w14:textId="13C8A5E8" w:rsidR="39EED7A7" w:rsidRDefault="39EED7A7" w:rsidP="39EED7A7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07B781E3" w14:textId="6B4F6A7E" w:rsidR="39EED7A7" w:rsidRDefault="39EED7A7" w:rsidP="39EED7A7">
            <w:pPr>
              <w:jc w:val="center"/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6&amp;7</w:t>
            </w:r>
          </w:p>
          <w:p w14:paraId="54A23B86" w14:textId="511DE2D0" w:rsidR="39EED7A7" w:rsidRDefault="39EED7A7" w:rsidP="39EED7A7">
            <w:pPr>
              <w:spacing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25B3AE05" w14:textId="2B5F8FC5" w:rsidR="39EED7A7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37AF9F63" w14:textId="2E244411" w:rsidR="39EED7A7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1.04.23</w:t>
            </w:r>
          </w:p>
          <w:p w14:paraId="13DD5E78" w14:textId="504506D3" w:rsidR="39EED7A7" w:rsidRDefault="39EED7A7" w:rsidP="39EED7A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23.06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060566D2" w14:textId="6C7EE0AE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1.04.22</w:t>
            </w:r>
          </w:p>
          <w:p w14:paraId="07288818" w14:textId="082ABBF1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8.04.23</w:t>
            </w:r>
          </w:p>
          <w:p w14:paraId="528D8801" w14:textId="3BFF1950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05.05.23</w:t>
            </w:r>
          </w:p>
          <w:p w14:paraId="59CDF453" w14:textId="7267DBF3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2.05.23</w:t>
            </w:r>
          </w:p>
          <w:p w14:paraId="66D8018F" w14:textId="34FB553D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9.05.23</w:t>
            </w:r>
          </w:p>
          <w:p w14:paraId="5BB1BB92" w14:textId="1625DBC1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6.05.23</w:t>
            </w:r>
          </w:p>
          <w:p w14:paraId="2A77F4C7" w14:textId="1794664E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02.06.23</w:t>
            </w:r>
          </w:p>
          <w:p w14:paraId="0CC33F02" w14:textId="50FE91D6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09.06.23</w:t>
            </w:r>
          </w:p>
          <w:p w14:paraId="464FD2CA" w14:textId="2A2F838E" w:rsidR="39EED7A7" w:rsidRDefault="39EED7A7" w:rsidP="39EED7A7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6.06.23</w:t>
            </w:r>
          </w:p>
          <w:p w14:paraId="1D5831CD" w14:textId="3FEB2623" w:rsidR="39EED7A7" w:rsidRDefault="39EED7A7" w:rsidP="39EED7A7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3.06.23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0FBC81A9" w14:textId="5726761B" w:rsidR="39EED7A7" w:rsidRDefault="39EED7A7" w:rsidP="39EED7A7">
            <w:pPr>
              <w:spacing w:line="240" w:lineRule="auto"/>
              <w:rPr>
                <w:rFonts w:ascii="Arial" w:hAnsi="Arial" w:cs="Arial"/>
              </w:rPr>
            </w:pP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305FE16E" w14:textId="2DD92C8E" w:rsidR="39EED7A7" w:rsidRDefault="39EED7A7" w:rsidP="39EED7A7">
            <w:pPr>
              <w:spacing w:after="0" w:line="240" w:lineRule="auto"/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: 10 taught sessions</w:t>
            </w:r>
          </w:p>
          <w:p w14:paraId="6CDD40D1" w14:textId="25CB7316" w:rsidR="39EED7A7" w:rsidRDefault="18B99B3C" w:rsidP="39EED7A7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8B99B3C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: 3000 word essay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361E5BA8" w14:textId="4710D0F9" w:rsidR="39EED7A7" w:rsidRDefault="39EED7A7" w:rsidP="39EED7A7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536EADE9" w14:textId="309172E1" w:rsidR="39EED7A7" w:rsidRDefault="39EED7A7" w:rsidP="39EED7A7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it"/>
              </w:rPr>
            </w:pPr>
            <w:r w:rsidRPr="39EED7A7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it"/>
              </w:rPr>
              <w:t>Christine Daley-Fennell</w:t>
            </w:r>
          </w:p>
          <w:p w14:paraId="1F4AD9DC" w14:textId="7A6052A8" w:rsidR="39EED7A7" w:rsidRDefault="00483098" w:rsidP="39EED7A7">
            <w:pPr>
              <w:spacing w:after="0" w:line="240" w:lineRule="auto"/>
            </w:pPr>
            <w:hyperlink r:id="rId37">
              <w:r w:rsidR="39EED7A7" w:rsidRPr="39EED7A7">
                <w:rPr>
                  <w:rStyle w:val="Hyperlink"/>
                  <w:rFonts w:ascii="Arial" w:eastAsia="Arial" w:hAnsi="Arial" w:cs="Arial"/>
                  <w:sz w:val="18"/>
                  <w:szCs w:val="18"/>
                  <w:lang w:val="it"/>
                </w:rPr>
                <w:t>cndale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67B748B7" w14:textId="5BE5B916" w:rsidR="39EED7A7" w:rsidRDefault="39EED7A7" w:rsidP="39EED7A7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9EED7A7">
              <w:rPr>
                <w:rFonts w:ascii="Arial" w:hAnsi="Arial" w:cs="Arial"/>
                <w:sz w:val="18"/>
                <w:szCs w:val="18"/>
                <w:lang w:val="es-ES"/>
              </w:rPr>
              <w:t>10.03.23</w:t>
            </w:r>
          </w:p>
        </w:tc>
      </w:tr>
      <w:tr w:rsidR="1EE18890" w14:paraId="509E5C1B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5CCEBB84" w14:textId="022E07D9" w:rsidR="1EE18890" w:rsidRDefault="1EE18890" w:rsidP="1EE18890">
            <w:pPr>
              <w:spacing w:line="240" w:lineRule="auto"/>
              <w:rPr>
                <w:rFonts w:ascii="Arial" w:eastAsia="Arial" w:hAnsi="Arial" w:cs="Arial"/>
              </w:rPr>
            </w:pPr>
            <w:r w:rsidRPr="1EE18890">
              <w:rPr>
                <w:rFonts w:ascii="Arial" w:eastAsia="Arial" w:hAnsi="Arial" w:cs="Arial"/>
                <w:sz w:val="18"/>
                <w:szCs w:val="18"/>
              </w:rPr>
              <w:t>HS918-7-SU-SO Developing as a Practice Educator (PEPS2)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5D3867B0" w14:textId="1B02F331" w:rsidR="1EE18890" w:rsidRDefault="1EE18890" w:rsidP="1EE18890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56E88419" w14:textId="4A14017A" w:rsidR="1EE18890" w:rsidRDefault="1EE18890" w:rsidP="1EE18890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32FA6A53" w14:textId="753DEE13" w:rsidR="1EE18890" w:rsidRDefault="438A4AEF" w:rsidP="438A4AE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25.04.23</w:t>
            </w:r>
          </w:p>
          <w:p w14:paraId="7A59A460" w14:textId="29C357EC" w:rsidR="1EE18890" w:rsidRDefault="438A4AEF" w:rsidP="438A4AEF">
            <w:pPr>
              <w:spacing w:after="0" w:line="240" w:lineRule="auto"/>
              <w:rPr>
                <w:rFonts w:ascii="Arial" w:hAnsi="Arial" w:cs="Arial"/>
              </w:rPr>
            </w:pPr>
            <w:r w:rsidRPr="438A4AEF">
              <w:rPr>
                <w:rFonts w:ascii="Arial" w:hAnsi="Arial" w:cs="Arial"/>
                <w:sz w:val="18"/>
                <w:szCs w:val="18"/>
              </w:rPr>
              <w:t>23.05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6A547230" w14:textId="77D7FB43" w:rsidR="1EE18890" w:rsidRDefault="1EE18890" w:rsidP="1EE18890">
            <w:pPr>
              <w:spacing w:line="240" w:lineRule="auto"/>
              <w:rPr>
                <w:rFonts w:ascii="Arial" w:hAnsi="Arial" w:cs="Arial"/>
              </w:rPr>
            </w:pP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7F9A0B89" w14:textId="1A1D615B" w:rsidR="1EE18890" w:rsidRDefault="1EE18890" w:rsidP="1EE18890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23.05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5A8D3F76" w14:textId="3D74E70B" w:rsidR="1EE18890" w:rsidRDefault="1EE18890" w:rsidP="1EE18890">
            <w:pPr>
              <w:spacing w:after="0"/>
              <w:rPr>
                <w:rFonts w:ascii="Arial" w:eastAsia="Arial" w:hAnsi="Arial" w:cs="Arial"/>
              </w:rPr>
            </w:pPr>
            <w:r w:rsidRPr="1EE18890">
              <w:rPr>
                <w:rFonts w:ascii="Arial" w:eastAsia="Arial" w:hAnsi="Arial" w:cs="Arial"/>
                <w:sz w:val="18"/>
                <w:szCs w:val="18"/>
              </w:rPr>
              <w:t>T:</w:t>
            </w:r>
            <w:r w:rsidRPr="1EE18890">
              <w:rPr>
                <w:rFonts w:cs="Calibri"/>
              </w:rPr>
              <w:t xml:space="preserve"> </w:t>
            </w:r>
            <w:r w:rsidRPr="1EE18890">
              <w:rPr>
                <w:rFonts w:ascii="Arial" w:eastAsia="Arial" w:hAnsi="Arial" w:cs="Arial"/>
                <w:sz w:val="18"/>
                <w:szCs w:val="18"/>
              </w:rPr>
              <w:t>lectures, group work and tutorials A: Presentation &amp; Portfolio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1C64D478" w14:textId="7EDC4F29" w:rsidR="1EE18890" w:rsidRDefault="1EE18890" w:rsidP="1EE18890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EE18890">
              <w:rPr>
                <w:rFonts w:ascii="Arial" w:hAnsi="Arial" w:cs="Arial"/>
                <w:sz w:val="18"/>
                <w:szCs w:val="18"/>
              </w:rPr>
              <w:t>Southend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4DF3F174" w14:textId="2B952DB6" w:rsidR="1EE18890" w:rsidRDefault="1EE18890" w:rsidP="1EE18890">
            <w:pPr>
              <w:spacing w:after="0"/>
              <w:rPr>
                <w:rFonts w:ascii="Arial" w:eastAsia="Arial" w:hAnsi="Arial" w:cs="Arial"/>
                <w:sz w:val="18"/>
                <w:szCs w:val="18"/>
                <w:lang w:val="it"/>
              </w:rPr>
            </w:pPr>
          </w:p>
          <w:p w14:paraId="238FC02C" w14:textId="5A16CBBC" w:rsidR="1EE18890" w:rsidRDefault="1EE18890" w:rsidP="1EE18890">
            <w:pPr>
              <w:spacing w:after="0"/>
              <w:rPr>
                <w:rFonts w:ascii="Arial" w:eastAsia="Arial" w:hAnsi="Arial" w:cs="Arial"/>
                <w:lang w:val="it"/>
              </w:rPr>
            </w:pPr>
            <w:r w:rsidRPr="1EE18890">
              <w:rPr>
                <w:rFonts w:ascii="Arial" w:eastAsia="Arial" w:hAnsi="Arial" w:cs="Arial"/>
                <w:sz w:val="18"/>
                <w:szCs w:val="18"/>
                <w:lang w:val="it"/>
              </w:rPr>
              <w:t>Marina Bailey</w:t>
            </w:r>
          </w:p>
          <w:p w14:paraId="5A8B112F" w14:textId="6A551F52" w:rsidR="1EE18890" w:rsidRDefault="00483098" w:rsidP="1EE18890">
            <w:pPr>
              <w:spacing w:after="0"/>
              <w:rPr>
                <w:rFonts w:ascii="Arial" w:eastAsia="Arial" w:hAnsi="Arial" w:cs="Arial"/>
                <w:lang w:val="it"/>
              </w:rPr>
            </w:pPr>
            <w:hyperlink r:id="rId38">
              <w:r w:rsidR="1EE18890" w:rsidRPr="1EE18890">
                <w:rPr>
                  <w:rStyle w:val="Hyperlink"/>
                  <w:rFonts w:ascii="Arial" w:eastAsia="Arial" w:hAnsi="Arial" w:cs="Arial"/>
                  <w:sz w:val="18"/>
                  <w:szCs w:val="18"/>
                  <w:lang w:val="it"/>
                </w:rPr>
                <w:t>mb16894@essex.ac.uk</w:t>
              </w:r>
            </w:hyperlink>
            <w:r w:rsidR="1EE18890" w:rsidRPr="1EE18890">
              <w:rPr>
                <w:rFonts w:ascii="Arial" w:eastAsia="Arial" w:hAnsi="Arial" w:cs="Arial"/>
                <w:sz w:val="18"/>
                <w:szCs w:val="18"/>
                <w:lang w:val="it"/>
              </w:rPr>
              <w:t xml:space="preserve"> </w:t>
            </w:r>
          </w:p>
          <w:p w14:paraId="1CB6BC7B" w14:textId="76FEB64E" w:rsidR="1EE18890" w:rsidRDefault="1EE18890" w:rsidP="1EE18890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  <w:lang w:val="it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2D53899F" w14:textId="419F162E" w:rsidR="1EE18890" w:rsidRDefault="1EE18890" w:rsidP="1EE18890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1EE18890">
              <w:rPr>
                <w:rFonts w:ascii="Arial" w:hAnsi="Arial" w:cs="Arial"/>
                <w:sz w:val="18"/>
                <w:szCs w:val="18"/>
                <w:lang w:val="es-ES"/>
              </w:rPr>
              <w:t>18.04.23</w:t>
            </w:r>
          </w:p>
        </w:tc>
      </w:tr>
      <w:tr w:rsidR="5633C3AB" w14:paraId="6F581A72" w14:textId="77777777" w:rsidTr="438A4AEF">
        <w:trPr>
          <w:trHeight w:val="4710"/>
        </w:trPr>
        <w:tc>
          <w:tcPr>
            <w:tcW w:w="2100" w:type="dxa"/>
            <w:shd w:val="clear" w:color="auto" w:fill="FFFFFF" w:themeFill="background1"/>
            <w:vAlign w:val="center"/>
          </w:tcPr>
          <w:p w14:paraId="2341FFE1" w14:textId="6A92216A" w:rsidR="5633C3AB" w:rsidRDefault="4FA25DF2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4FA25DF2">
              <w:rPr>
                <w:rFonts w:ascii="Arial" w:hAnsi="Arial" w:cs="Arial"/>
                <w:sz w:val="18"/>
                <w:szCs w:val="18"/>
              </w:rPr>
              <w:lastRenderedPageBreak/>
              <w:t>HS979-7-SL-CO Advanced Clinical Practice Dissertation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498DF967" w14:textId="365187C2" w:rsidR="5633C3AB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417E475F" w14:textId="6E6A9D48" w:rsidR="5633C3AB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51C26689" w14:textId="36D2B04B" w:rsidR="5633C3AB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6.04.23</w:t>
            </w:r>
          </w:p>
          <w:p w14:paraId="3A71E41C" w14:textId="68F9A89F" w:rsidR="5633C3AB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5.10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7309CB6D" w14:textId="6E098A12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Scheduled sessions:</w:t>
            </w:r>
          </w:p>
          <w:p w14:paraId="735DE9AB" w14:textId="0597AAD9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26.04.23</w:t>
            </w:r>
          </w:p>
          <w:p w14:paraId="6392813B" w14:textId="0F80F528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0.05.23</w:t>
            </w:r>
          </w:p>
          <w:p w14:paraId="029979D0" w14:textId="72045C05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07.06.23</w:t>
            </w:r>
          </w:p>
          <w:p w14:paraId="49C4E089" w14:textId="7C32EB13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05.07.23</w:t>
            </w:r>
          </w:p>
          <w:p w14:paraId="5A129A83" w14:textId="65FAC819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9.07.23</w:t>
            </w:r>
          </w:p>
          <w:p w14:paraId="00597E7C" w14:textId="78B290E2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02.08.23</w:t>
            </w:r>
          </w:p>
          <w:p w14:paraId="687AB7DF" w14:textId="21C60739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</w:p>
          <w:p w14:paraId="186E2A62" w14:textId="53870226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 xml:space="preserve">All scheduled sessions run from </w:t>
            </w:r>
          </w:p>
          <w:p w14:paraId="3E8E07D6" w14:textId="257597FE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10-12.00</w:t>
            </w:r>
          </w:p>
          <w:p w14:paraId="0000F11F" w14:textId="519164C7" w:rsidR="5633C3AB" w:rsidRDefault="5633C3AB" w:rsidP="5633C3AB">
            <w:pPr>
              <w:spacing w:after="0" w:line="240" w:lineRule="auto"/>
              <w:rPr>
                <w:rFonts w:ascii="Arial" w:hAnsi="Arial" w:cs="Arial"/>
              </w:rPr>
            </w:pPr>
          </w:p>
          <w:p w14:paraId="3A8C4FFB" w14:textId="3A921A41" w:rsidR="5633C3AB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1-2-1 tutorials- to be arranged with allocated supervisor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6D1A30E9" w14:textId="0EF49282" w:rsidR="5633C3AB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 xml:space="preserve">Formative: </w:t>
            </w:r>
          </w:p>
          <w:p w14:paraId="774AF708" w14:textId="3EB5AA27" w:rsidR="5633C3AB" w:rsidRDefault="5633C3AB" w:rsidP="5633C3AB">
            <w:pPr>
              <w:spacing w:line="240" w:lineRule="auto"/>
              <w:rPr>
                <w:rFonts w:ascii="Arial" w:hAnsi="Arial" w:cs="Arial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05.07.23</w:t>
            </w:r>
          </w:p>
          <w:p w14:paraId="494E6283" w14:textId="4613F18A" w:rsidR="5633C3AB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In class presentation</w:t>
            </w:r>
          </w:p>
          <w:p w14:paraId="4BE22E3C" w14:textId="75F477D9" w:rsidR="5633C3AB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Dissertation: 25.10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7E54EBAD" w14:textId="4F891A9F" w:rsidR="5633C3AB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Dissertation 8000 words 100%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3D7EA984" w14:textId="4859E81E" w:rsidR="5633C3AB" w:rsidRDefault="5633C3AB" w:rsidP="5633C3AB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5633C3AB">
              <w:rPr>
                <w:rFonts w:ascii="Arial" w:hAnsi="Arial" w:cs="Arial"/>
                <w:sz w:val="18"/>
                <w:szCs w:val="18"/>
              </w:rPr>
              <w:t>Online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0BE191A5" w14:textId="42AE8CD1" w:rsidR="5633C3AB" w:rsidRDefault="5633C3AB" w:rsidP="5633C3AB">
            <w:pPr>
              <w:spacing w:after="0" w:line="240" w:lineRule="auto"/>
              <w:rPr>
                <w:rFonts w:ascii="Arial" w:eastAsia="Times New Roman" w:hAnsi="Arial" w:cs="Arial"/>
                <w:lang w:val="pl-PL" w:eastAsia="en-GB"/>
              </w:rPr>
            </w:pPr>
            <w:r w:rsidRPr="5633C3AB"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  <w:t>Vikki-Jo Scott</w:t>
            </w:r>
          </w:p>
          <w:p w14:paraId="49CD2356" w14:textId="11027AD1" w:rsidR="5633C3AB" w:rsidRDefault="00483098" w:rsidP="5633C3A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pl-PL" w:eastAsia="en-GB"/>
              </w:rPr>
            </w:pPr>
            <w:hyperlink r:id="rId39">
              <w:r w:rsidR="5633C3AB" w:rsidRPr="5633C3AB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pl-PL" w:eastAsia="en-GB"/>
                </w:rPr>
                <w:t>v.j.scott@esex.ac.uk</w:t>
              </w:r>
            </w:hyperlink>
          </w:p>
          <w:p w14:paraId="748AF205" w14:textId="2116E572" w:rsidR="5633C3AB" w:rsidRDefault="5633C3AB" w:rsidP="5633C3AB">
            <w:pPr>
              <w:spacing w:line="240" w:lineRule="auto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0BB38B53" w14:textId="08093432" w:rsidR="5633C3AB" w:rsidRDefault="5633C3AB" w:rsidP="5633C3AB">
            <w:pPr>
              <w:spacing w:line="240" w:lineRule="auto"/>
              <w:rPr>
                <w:rFonts w:ascii="Arial" w:hAnsi="Arial" w:cs="Arial"/>
                <w:lang w:val="es-ES"/>
              </w:rPr>
            </w:pPr>
            <w:r w:rsidRPr="5633C3AB">
              <w:rPr>
                <w:rFonts w:ascii="Arial" w:hAnsi="Arial" w:cs="Arial"/>
                <w:sz w:val="18"/>
                <w:szCs w:val="18"/>
                <w:lang w:val="es-ES"/>
              </w:rPr>
              <w:t>28.03.23</w:t>
            </w:r>
          </w:p>
          <w:p w14:paraId="6933C650" w14:textId="248CA7DB" w:rsidR="5633C3AB" w:rsidRDefault="5633C3AB" w:rsidP="5633C3AB">
            <w:pPr>
              <w:spacing w:line="240" w:lineRule="auto"/>
              <w:rPr>
                <w:rFonts w:ascii="Arial" w:hAnsi="Arial" w:cs="Arial"/>
                <w:lang w:val="es-ES"/>
              </w:rPr>
            </w:pPr>
          </w:p>
        </w:tc>
      </w:tr>
      <w:tr w:rsidR="18B99B3C" w14:paraId="184724DE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6137D15C" w14:textId="758D5B60" w:rsidR="18B99B3C" w:rsidRDefault="18B99B3C" w:rsidP="18B99B3C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8B99B3C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HS954-7-SU-CO </w:t>
            </w:r>
          </w:p>
          <w:p w14:paraId="2ECE44B2" w14:textId="3B42D9F8" w:rsidR="18B99B3C" w:rsidRDefault="18B99B3C" w:rsidP="18B99B3C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8B99B3C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Using Technology to Enhance Learning in Practice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31ACA5C2" w14:textId="59E49A1B" w:rsidR="18B99B3C" w:rsidRDefault="18B99B3C" w:rsidP="18B99B3C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33DAF5A6" w14:textId="6D8033DB" w:rsidR="18B99B3C" w:rsidRDefault="18B99B3C" w:rsidP="18B99B3C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626187A9" w14:textId="7C462C3F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6.04.2303.07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88E1BBB" w14:textId="6D36DFFD" w:rsidR="18B99B3C" w:rsidRDefault="18B99B3C" w:rsidP="18B99B3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Wednesdays 2pm-5pm</w:t>
            </w:r>
          </w:p>
          <w:p w14:paraId="15343B44" w14:textId="01AC8CB7" w:rsidR="18B99B3C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6.04.23</w:t>
            </w:r>
          </w:p>
          <w:p w14:paraId="7B866738" w14:textId="7EA33D00" w:rsidR="18B99B3C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10.05.23</w:t>
            </w:r>
          </w:p>
          <w:p w14:paraId="7DACCE49" w14:textId="4F14C88B" w:rsidR="18B99B3C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24.05.23</w:t>
            </w:r>
          </w:p>
          <w:p w14:paraId="6F7CAB37" w14:textId="1B325211" w:rsidR="18B99B3C" w:rsidRDefault="18B99B3C" w:rsidP="18B99B3C">
            <w:pPr>
              <w:spacing w:after="0" w:line="240" w:lineRule="auto"/>
              <w:rPr>
                <w:rFonts w:ascii="Arial" w:hAnsi="Arial" w:cs="Arial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07.06.23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74DF2FEF" w14:textId="4DBC20E1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03.07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47324434" w14:textId="4B44CF28" w:rsidR="18B99B3C" w:rsidRDefault="18B99B3C" w:rsidP="18B99B3C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8B99B3C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: 3,000 word assignment and creation of an online learning object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1599FCBE" w14:textId="09867C3A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18B99B3C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4CC2F3F9" w14:textId="55538824" w:rsidR="18B99B3C" w:rsidRDefault="18B99B3C" w:rsidP="18B99B3C">
            <w:pPr>
              <w:spacing w:after="0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pl-PL"/>
              </w:rPr>
            </w:pPr>
            <w:r w:rsidRPr="18B99B3C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pl-PL"/>
              </w:rPr>
              <w:t>Susan Stallabrass</w:t>
            </w:r>
          </w:p>
          <w:p w14:paraId="15B74360" w14:textId="6E90D6D0" w:rsidR="18B99B3C" w:rsidRDefault="00483098" w:rsidP="18B99B3C">
            <w:pPr>
              <w:spacing w:after="0" w:line="240" w:lineRule="auto"/>
            </w:pPr>
            <w:hyperlink r:id="rId40">
              <w:r w:rsidR="18B99B3C" w:rsidRPr="18B99B3C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-PL"/>
                </w:rPr>
                <w:t>spstal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057C127B" w14:textId="56BFD60C" w:rsidR="18B99B3C" w:rsidRDefault="18B99B3C" w:rsidP="18B99B3C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18B99B3C">
              <w:rPr>
                <w:rFonts w:ascii="Arial" w:hAnsi="Arial" w:cs="Arial"/>
                <w:sz w:val="18"/>
                <w:szCs w:val="18"/>
                <w:lang w:val="es-ES"/>
              </w:rPr>
              <w:t>15.03.23</w:t>
            </w:r>
          </w:p>
        </w:tc>
      </w:tr>
      <w:tr w:rsidR="23C56C72" w14:paraId="47B72078" w14:textId="77777777" w:rsidTr="438A4AEF">
        <w:trPr>
          <w:trHeight w:val="706"/>
        </w:trPr>
        <w:tc>
          <w:tcPr>
            <w:tcW w:w="2100" w:type="dxa"/>
            <w:shd w:val="clear" w:color="auto" w:fill="FFFFFF" w:themeFill="background1"/>
            <w:vAlign w:val="center"/>
          </w:tcPr>
          <w:p w14:paraId="1B1FAF08" w14:textId="62CD769B" w:rsidR="23C56C72" w:rsidRDefault="23C56C72" w:rsidP="23C56C72">
            <w:pPr>
              <w:spacing w:after="0"/>
            </w:pPr>
            <w:r w:rsidRPr="23C56C72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S952-7-SU-CO</w:t>
            </w:r>
          </w:p>
          <w:p w14:paraId="7D2ABADA" w14:textId="1D5D30AF" w:rsidR="23C56C72" w:rsidRDefault="23C56C72" w:rsidP="23C56C72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23C56C72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ourse Design and Development</w:t>
            </w:r>
          </w:p>
        </w:tc>
        <w:tc>
          <w:tcPr>
            <w:tcW w:w="915" w:type="dxa"/>
            <w:shd w:val="clear" w:color="auto" w:fill="FFFFFF" w:themeFill="background1"/>
            <w:vAlign w:val="center"/>
          </w:tcPr>
          <w:p w14:paraId="791A6770" w14:textId="7C61F67D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855" w:type="dxa"/>
            <w:shd w:val="clear" w:color="auto" w:fill="FFFFFF" w:themeFill="background1"/>
            <w:vAlign w:val="center"/>
          </w:tcPr>
          <w:p w14:paraId="32B485AB" w14:textId="0FB6F268" w:rsidR="23C56C72" w:rsidRDefault="39EED7A7" w:rsidP="39EED7A7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39EED7A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05" w:type="dxa"/>
            <w:shd w:val="clear" w:color="auto" w:fill="FFFFFF" w:themeFill="background1"/>
            <w:vAlign w:val="center"/>
          </w:tcPr>
          <w:p w14:paraId="134D3012" w14:textId="33FB3395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27.04.23</w:t>
            </w:r>
          </w:p>
          <w:p w14:paraId="3B925901" w14:textId="07843BBC" w:rsidR="23C56C72" w:rsidRDefault="23C56C72" w:rsidP="23C56C7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08.06.23</w:t>
            </w:r>
          </w:p>
        </w:tc>
        <w:tc>
          <w:tcPr>
            <w:tcW w:w="1380" w:type="dxa"/>
            <w:shd w:val="clear" w:color="auto" w:fill="FFFFFF" w:themeFill="background1"/>
            <w:vAlign w:val="center"/>
          </w:tcPr>
          <w:p w14:paraId="416F1E98" w14:textId="7896DA06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Thursdays:</w:t>
            </w:r>
          </w:p>
          <w:p w14:paraId="57DADC1A" w14:textId="02029641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27.04.23</w:t>
            </w:r>
          </w:p>
          <w:p w14:paraId="2B6889EA" w14:textId="6725CA7F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18.05.23</w:t>
            </w:r>
          </w:p>
          <w:p w14:paraId="59705465" w14:textId="75F769C9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08.06.23</w:t>
            </w:r>
          </w:p>
          <w:p w14:paraId="6F6B4F91" w14:textId="7BB5C1B4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(tutorials)</w:t>
            </w:r>
          </w:p>
        </w:tc>
        <w:tc>
          <w:tcPr>
            <w:tcW w:w="1500" w:type="dxa"/>
            <w:shd w:val="clear" w:color="auto" w:fill="FFFFFF" w:themeFill="background1"/>
            <w:vAlign w:val="center"/>
          </w:tcPr>
          <w:p w14:paraId="4D68E4AA" w14:textId="0735B1B1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Formative:</w:t>
            </w:r>
          </w:p>
          <w:p w14:paraId="55C907F0" w14:textId="3A710129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tbc</w:t>
            </w:r>
          </w:p>
          <w:p w14:paraId="685F28BF" w14:textId="71DA0D91" w:rsidR="23C56C72" w:rsidRDefault="23C56C72" w:rsidP="23C56C72">
            <w:pP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Summative:</w:t>
            </w:r>
          </w:p>
          <w:p w14:paraId="0AA941A3" w14:textId="774D8058" w:rsidR="23C56C72" w:rsidRDefault="23C56C72" w:rsidP="23C56C72">
            <w:pPr>
              <w:spacing w:after="0" w:line="240" w:lineRule="auto"/>
              <w:rPr>
                <w:rFonts w:ascii="Arial" w:eastAsia="Arial" w:hAnsi="Arial" w:cs="Arial"/>
              </w:rPr>
            </w:pPr>
            <w:r w:rsidRPr="23C56C72">
              <w:rPr>
                <w:rFonts w:ascii="Arial" w:eastAsia="Arial" w:hAnsi="Arial" w:cs="Arial"/>
                <w:sz w:val="18"/>
                <w:szCs w:val="18"/>
              </w:rPr>
              <w:t>07.07.23</w:t>
            </w:r>
          </w:p>
        </w:tc>
        <w:tc>
          <w:tcPr>
            <w:tcW w:w="2927" w:type="dxa"/>
            <w:shd w:val="clear" w:color="auto" w:fill="FFFFFF" w:themeFill="background1"/>
            <w:vAlign w:val="center"/>
          </w:tcPr>
          <w:p w14:paraId="60EF867D" w14:textId="5EA297E9" w:rsidR="23C56C72" w:rsidRDefault="23C56C72">
            <w:r w:rsidRPr="23C56C72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: 2 days classroom study consolidated with technology-enhanced learning</w:t>
            </w:r>
          </w:p>
          <w:p w14:paraId="6BEAB487" w14:textId="7A8B5A5F" w:rsidR="23C56C72" w:rsidRDefault="18B99B3C" w:rsidP="23C56C72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8B99B3C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: 3000 word essay</w:t>
            </w:r>
          </w:p>
        </w:tc>
        <w:tc>
          <w:tcPr>
            <w:tcW w:w="1650" w:type="dxa"/>
            <w:shd w:val="clear" w:color="auto" w:fill="FFFFFF" w:themeFill="background1"/>
            <w:vAlign w:val="center"/>
          </w:tcPr>
          <w:p w14:paraId="7CD18DE1" w14:textId="67EEBE5D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  <w:r w:rsidRPr="23C56C72">
              <w:rPr>
                <w:rFonts w:ascii="Arial" w:hAnsi="Arial" w:cs="Arial"/>
                <w:sz w:val="18"/>
                <w:szCs w:val="18"/>
              </w:rPr>
              <w:t>Colchester</w:t>
            </w:r>
          </w:p>
        </w:tc>
        <w:tc>
          <w:tcPr>
            <w:tcW w:w="2386" w:type="dxa"/>
            <w:shd w:val="clear" w:color="auto" w:fill="FFFFFF" w:themeFill="background1"/>
            <w:vAlign w:val="center"/>
          </w:tcPr>
          <w:p w14:paraId="5BBAC354" w14:textId="74F17E45" w:rsidR="23C56C72" w:rsidRDefault="23C56C72" w:rsidP="23C56C72">
            <w:pPr>
              <w:spacing w:after="0"/>
            </w:pPr>
            <w:r w:rsidRPr="23C56C72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pl-PL"/>
              </w:rPr>
              <w:t>Chris Green</w:t>
            </w:r>
          </w:p>
          <w:p w14:paraId="1B87F1DA" w14:textId="4A9ED681" w:rsidR="23C56C72" w:rsidRDefault="00483098" w:rsidP="23C56C72">
            <w:pPr>
              <w:spacing w:after="0" w:line="240" w:lineRule="auto"/>
            </w:pPr>
            <w:hyperlink r:id="rId41">
              <w:r w:rsidR="23C56C72" w:rsidRPr="23C56C72">
                <w:rPr>
                  <w:rStyle w:val="Hyperlink"/>
                  <w:rFonts w:ascii="Arial" w:eastAsia="Arial" w:hAnsi="Arial" w:cs="Arial"/>
                  <w:sz w:val="18"/>
                  <w:szCs w:val="18"/>
                  <w:lang w:val="pl-PL"/>
                </w:rPr>
                <w:t>cmgreeb@essex.ac.uk</w:t>
              </w:r>
            </w:hyperlink>
          </w:p>
        </w:tc>
        <w:tc>
          <w:tcPr>
            <w:tcW w:w="1320" w:type="dxa"/>
            <w:shd w:val="clear" w:color="auto" w:fill="FFFFFF" w:themeFill="background1"/>
            <w:vAlign w:val="center"/>
          </w:tcPr>
          <w:p w14:paraId="4D5EBB44" w14:textId="4B067BB8" w:rsidR="23C56C72" w:rsidRDefault="23C56C72" w:rsidP="23C56C72">
            <w:pPr>
              <w:spacing w:line="240" w:lineRule="auto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23C56C72">
              <w:rPr>
                <w:rFonts w:ascii="Arial" w:hAnsi="Arial" w:cs="Arial"/>
                <w:sz w:val="18"/>
                <w:szCs w:val="18"/>
                <w:lang w:val="es-ES"/>
              </w:rPr>
              <w:t>16.03.23</w:t>
            </w:r>
          </w:p>
        </w:tc>
      </w:tr>
    </w:tbl>
    <w:p w14:paraId="74D27F4E" w14:textId="77777777" w:rsidR="006711CD" w:rsidRPr="003151C3" w:rsidRDefault="006711CD" w:rsidP="003151C3">
      <w:pPr>
        <w:spacing w:after="0" w:line="240" w:lineRule="auto"/>
        <w:ind w:left="284" w:right="-613"/>
        <w:jc w:val="both"/>
        <w:rPr>
          <w:rFonts w:ascii="Arial" w:hAnsi="Arial" w:cs="Arial"/>
          <w:b/>
          <w:caps/>
          <w:color w:val="000000" w:themeColor="text1"/>
          <w:sz w:val="18"/>
          <w:szCs w:val="18"/>
        </w:rPr>
      </w:pPr>
    </w:p>
    <w:p w14:paraId="0FBF9DCD" w14:textId="2B22E5B1" w:rsidR="00AB09B2" w:rsidRPr="003151C3" w:rsidRDefault="00AB09B2" w:rsidP="003151C3">
      <w:pPr>
        <w:spacing w:after="0" w:line="240" w:lineRule="auto"/>
        <w:ind w:left="284" w:right="-613"/>
        <w:jc w:val="both"/>
        <w:rPr>
          <w:rFonts w:ascii="Arial" w:hAnsi="Arial" w:cs="Arial"/>
          <w:b/>
          <w:caps/>
          <w:color w:val="000000" w:themeColor="text1"/>
          <w:sz w:val="18"/>
          <w:szCs w:val="18"/>
        </w:rPr>
      </w:pPr>
      <w:r w:rsidRPr="003151C3">
        <w:rPr>
          <w:rFonts w:ascii="Arial" w:hAnsi="Arial" w:cs="Arial"/>
          <w:b/>
          <w:caps/>
          <w:color w:val="000000" w:themeColor="text1"/>
          <w:sz w:val="18"/>
          <w:szCs w:val="18"/>
        </w:rPr>
        <w:t xml:space="preserve">This is subject to change. Please note a module running is dependent on numbers. </w:t>
      </w:r>
    </w:p>
    <w:p w14:paraId="45157972" w14:textId="77777777" w:rsidR="00AB09B2" w:rsidRPr="003151C3" w:rsidRDefault="00AB09B2" w:rsidP="003151C3">
      <w:pPr>
        <w:spacing w:after="0" w:line="240" w:lineRule="auto"/>
        <w:ind w:left="284" w:right="-613"/>
        <w:jc w:val="both"/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63E0D830" w14:textId="77777777" w:rsidR="00D24453" w:rsidRPr="00FD5654" w:rsidRDefault="00D24453" w:rsidP="003151C3">
      <w:pPr>
        <w:spacing w:after="0" w:line="240" w:lineRule="auto"/>
        <w:ind w:left="284" w:right="-613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3151C3">
        <w:rPr>
          <w:rFonts w:ascii="Arial" w:hAnsi="Arial" w:cs="Arial"/>
          <w:color w:val="000000" w:themeColor="text1"/>
          <w:sz w:val="18"/>
          <w:szCs w:val="18"/>
        </w:rPr>
        <w:t xml:space="preserve">If you are interested in taking a module, please contact the School directly: </w:t>
      </w:r>
      <w:hyperlink r:id="rId42" w:history="1">
        <w:r w:rsidRPr="003151C3">
          <w:rPr>
            <w:rStyle w:val="Hyperlink"/>
            <w:rFonts w:ascii="Arial" w:hAnsi="Arial" w:cs="Arial"/>
            <w:sz w:val="18"/>
            <w:szCs w:val="18"/>
          </w:rPr>
          <w:t>cpd@essex.ac.uk</w:t>
        </w:r>
      </w:hyperlink>
    </w:p>
    <w:p w14:paraId="43D2981B" w14:textId="77777777" w:rsidR="00786DEB" w:rsidRDefault="00D24453" w:rsidP="00D24453">
      <w:pPr>
        <w:pStyle w:val="PlainText"/>
        <w:ind w:left="284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FD5654">
        <w:rPr>
          <w:rFonts w:ascii="Arial" w:hAnsi="Arial" w:cs="Arial"/>
          <w:color w:val="000000" w:themeColor="text1"/>
          <w:sz w:val="18"/>
          <w:szCs w:val="18"/>
        </w:rPr>
        <w:t>You can find out further information about these modules by</w:t>
      </w:r>
      <w:r w:rsidR="00786DEB">
        <w:rPr>
          <w:rFonts w:ascii="Arial" w:hAnsi="Arial" w:cs="Arial"/>
          <w:color w:val="000000" w:themeColor="text1"/>
          <w:sz w:val="18"/>
          <w:szCs w:val="18"/>
        </w:rPr>
        <w:t>:</w:t>
      </w:r>
    </w:p>
    <w:p w14:paraId="01222884" w14:textId="6D9D5533" w:rsidR="00D24453" w:rsidRPr="00FD5654" w:rsidRDefault="00483098" w:rsidP="00786DEB">
      <w:pPr>
        <w:pStyle w:val="PlainText"/>
        <w:numPr>
          <w:ilvl w:val="0"/>
          <w:numId w:val="2"/>
        </w:numPr>
        <w:jc w:val="both"/>
        <w:rPr>
          <w:rStyle w:val="Hyperlink"/>
        </w:rPr>
      </w:pPr>
      <w:hyperlink r:id="rId43" w:history="1">
        <w:r w:rsidR="003A3383">
          <w:rPr>
            <w:rStyle w:val="Hyperlink"/>
            <w:rFonts w:ascii="Arial" w:hAnsi="Arial" w:cs="Arial"/>
            <w:sz w:val="18"/>
            <w:szCs w:val="18"/>
          </w:rPr>
          <w:t>Searching our courses for module listings</w:t>
        </w:r>
      </w:hyperlink>
      <w:r w:rsidR="00D24453" w:rsidRPr="00FD5654">
        <w:rPr>
          <w:rStyle w:val="Hyperlink"/>
        </w:rPr>
        <w:t xml:space="preserve"> </w:t>
      </w:r>
    </w:p>
    <w:p w14:paraId="1679083A" w14:textId="7D9477CE" w:rsidR="00D24453" w:rsidRPr="00FD5654" w:rsidRDefault="00483098" w:rsidP="00786DEB">
      <w:pPr>
        <w:pStyle w:val="ListParagraph"/>
        <w:numPr>
          <w:ilvl w:val="0"/>
          <w:numId w:val="2"/>
        </w:numPr>
        <w:spacing w:after="0" w:line="240" w:lineRule="auto"/>
        <w:ind w:right="-34"/>
        <w:jc w:val="both"/>
      </w:pPr>
      <w:hyperlink r:id="rId44" w:history="1">
        <w:r w:rsidR="003A3383">
          <w:rPr>
            <w:rStyle w:val="Hyperlink"/>
            <w:rFonts w:ascii="Arial" w:hAnsi="Arial" w:cs="Arial"/>
            <w:sz w:val="18"/>
            <w:szCs w:val="18"/>
            <w:lang w:eastAsia="en-GB"/>
          </w:rPr>
          <w:t>Viewing our CPD webpages</w:t>
        </w:r>
      </w:hyperlink>
    </w:p>
    <w:p w14:paraId="3C3D5C5C" w14:textId="77777777" w:rsidR="00D24453" w:rsidRPr="00786DEB" w:rsidRDefault="00D24453" w:rsidP="00786DEB">
      <w:pPr>
        <w:pStyle w:val="ListParagraph"/>
        <w:numPr>
          <w:ilvl w:val="0"/>
          <w:numId w:val="2"/>
        </w:numPr>
        <w:spacing w:after="0" w:line="240" w:lineRule="auto"/>
        <w:ind w:right="-34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786DEB">
        <w:rPr>
          <w:rFonts w:ascii="Arial" w:hAnsi="Arial" w:cs="Arial"/>
          <w:color w:val="000000" w:themeColor="text1"/>
          <w:sz w:val="18"/>
          <w:szCs w:val="18"/>
        </w:rPr>
        <w:t>contacting the designated module leader</w:t>
      </w:r>
    </w:p>
    <w:p w14:paraId="190CF8BF" w14:textId="7EAB77A8" w:rsidR="00D24453" w:rsidRPr="00FD5654" w:rsidRDefault="00483098" w:rsidP="00D24453">
      <w:pPr>
        <w:spacing w:after="0" w:line="240" w:lineRule="auto"/>
        <w:ind w:left="284"/>
        <w:rPr>
          <w:rStyle w:val="Hyperlink"/>
          <w:rFonts w:ascii="Arial" w:hAnsi="Arial" w:cs="Arial"/>
          <w:sz w:val="18"/>
          <w:szCs w:val="18"/>
        </w:rPr>
      </w:pPr>
      <w:hyperlink r:id="rId45" w:history="1">
        <w:r w:rsidR="003A3383">
          <w:rPr>
            <w:rStyle w:val="Hyperlink"/>
            <w:rFonts w:ascii="Arial" w:hAnsi="Arial" w:cs="Arial"/>
            <w:sz w:val="18"/>
            <w:szCs w:val="18"/>
            <w:lang w:eastAsia="en-GB"/>
          </w:rPr>
          <w:t>Find out more about how to apply for our modules</w:t>
        </w:r>
      </w:hyperlink>
      <w:r w:rsidR="00D24453">
        <w:t xml:space="preserve"> </w:t>
      </w:r>
    </w:p>
    <w:p w14:paraId="21AF85EA" w14:textId="77777777" w:rsidR="00B26778" w:rsidRPr="00786AA6" w:rsidRDefault="00B26778" w:rsidP="00D24453">
      <w:pPr>
        <w:spacing w:after="0" w:line="240" w:lineRule="auto"/>
        <w:ind w:left="284" w:right="-613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B26778" w:rsidRPr="00786AA6" w:rsidSect="00E773F3">
      <w:headerReference w:type="default" r:id="rId46"/>
      <w:footerReference w:type="default" r:id="rId47"/>
      <w:pgSz w:w="16839" w:h="11907" w:orient="landscape"/>
      <w:pgMar w:top="1701" w:right="454" w:bottom="340" w:left="454" w:header="454" w:footer="205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0D8B2DA" w16cex:dateUtc="2022-04-05T09:08:45.184Z"/>
  <w16cex:commentExtensible w16cex:durableId="2EFD9C58" w16cex:dateUtc="2022-04-05T09:09:05.975Z"/>
  <w16cex:commentExtensible w16cex:durableId="64DB8771" w16cex:dateUtc="2022-04-05T09:28:22.48Z"/>
  <w16cex:commentExtensible w16cex:durableId="5F11B605" w16cex:dateUtc="2022-04-05T22:13:51.37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3124190" w16cid:durableId="40D8B2DA"/>
  <w16cid:commentId w16cid:paraId="680D106B" w16cid:durableId="2EFD9C58"/>
  <w16cid:commentId w16cid:paraId="418E65DD" w16cid:durableId="64DB8771"/>
  <w16cid:commentId w16cid:paraId="61A68E83" w16cid:durableId="5F11B60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A8A86" w14:textId="77777777" w:rsidR="00483098" w:rsidRDefault="00483098" w:rsidP="00813B58">
      <w:pPr>
        <w:spacing w:after="0" w:line="240" w:lineRule="auto"/>
      </w:pPr>
      <w:r>
        <w:separator/>
      </w:r>
    </w:p>
  </w:endnote>
  <w:endnote w:type="continuationSeparator" w:id="0">
    <w:p w14:paraId="159B8190" w14:textId="77777777" w:rsidR="00483098" w:rsidRDefault="00483098" w:rsidP="00813B58">
      <w:pPr>
        <w:spacing w:after="0" w:line="240" w:lineRule="auto"/>
      </w:pPr>
      <w:r>
        <w:continuationSeparator/>
      </w:r>
    </w:p>
  </w:endnote>
  <w:endnote w:type="continuationNotice" w:id="1">
    <w:p w14:paraId="13EDEEFE" w14:textId="77777777" w:rsidR="00483098" w:rsidRDefault="004830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98381352"/>
      <w:docPartObj>
        <w:docPartGallery w:val="Page Numbers (Top of Page)"/>
        <w:docPartUnique/>
      </w:docPartObj>
    </w:sdtPr>
    <w:sdtEndPr/>
    <w:sdtContent>
      <w:p w14:paraId="2EE7B4B2" w14:textId="4752E831" w:rsidR="00AA1921" w:rsidRPr="00514B14" w:rsidRDefault="00AA1921" w:rsidP="001758EC">
        <w:pPr>
          <w:spacing w:after="0" w:line="240" w:lineRule="auto"/>
          <w:ind w:left="57"/>
          <w:rPr>
            <w:sz w:val="18"/>
            <w:szCs w:val="18"/>
          </w:rPr>
        </w:pPr>
        <w:r w:rsidRPr="00786AA6">
          <w:rPr>
            <w:rFonts w:ascii="Arial" w:hAnsi="Arial" w:cs="Arial"/>
            <w:color w:val="000000" w:themeColor="text1"/>
            <w:sz w:val="18"/>
            <w:szCs w:val="20"/>
          </w:rPr>
          <w:t xml:space="preserve">School of Health &amp; </w:t>
        </w:r>
        <w:r>
          <w:rPr>
            <w:rFonts w:ascii="Arial" w:hAnsi="Arial" w:cs="Arial"/>
            <w:color w:val="000000" w:themeColor="text1"/>
            <w:sz w:val="18"/>
            <w:szCs w:val="20"/>
          </w:rPr>
          <w:t>Social Care</w:t>
        </w:r>
        <w:r w:rsidRPr="00786AA6">
          <w:rPr>
            <w:rFonts w:ascii="Arial" w:hAnsi="Arial" w:cs="Arial"/>
            <w:color w:val="000000" w:themeColor="text1"/>
            <w:sz w:val="18"/>
            <w:szCs w:val="20"/>
          </w:rPr>
          <w:t xml:space="preserve">, Module Calendar, </w:t>
        </w:r>
        <w:r>
          <w:rPr>
            <w:rFonts w:ascii="Arial" w:hAnsi="Arial" w:cs="Arial"/>
            <w:color w:val="000000" w:themeColor="text1"/>
            <w:sz w:val="18"/>
            <w:szCs w:val="20"/>
          </w:rPr>
          <w:t xml:space="preserve">CDV/JD/KH </w:t>
        </w:r>
        <w:r>
          <w:rPr>
            <w:rFonts w:ascii="Arial" w:hAnsi="Arial" w:cs="Arial"/>
            <w:color w:val="000000" w:themeColor="text1"/>
            <w:sz w:val="18"/>
            <w:szCs w:val="20"/>
          </w:rPr>
          <w:tab/>
        </w:r>
        <w:r>
          <w:rPr>
            <w:rFonts w:ascii="Arial" w:hAnsi="Arial" w:cs="Arial"/>
            <w:color w:val="000000" w:themeColor="text1"/>
            <w:sz w:val="18"/>
            <w:szCs w:val="20"/>
          </w:rPr>
          <w:tab/>
        </w:r>
        <w:r w:rsidRPr="00514B14">
          <w:rPr>
            <w:rFonts w:ascii="Arial" w:hAnsi="Arial" w:cs="Arial"/>
            <w:sz w:val="18"/>
            <w:szCs w:val="18"/>
          </w:rPr>
          <w:t xml:space="preserve">Last updated </w:t>
        </w:r>
        <w:r w:rsidRPr="00514B14">
          <w:rPr>
            <w:rFonts w:ascii="Arial" w:hAnsi="Arial" w:cs="Arial"/>
            <w:sz w:val="18"/>
            <w:szCs w:val="18"/>
          </w:rPr>
          <w:fldChar w:fldCharType="begin"/>
        </w:r>
        <w:r w:rsidRPr="00514B14">
          <w:rPr>
            <w:rFonts w:ascii="Arial" w:hAnsi="Arial" w:cs="Arial"/>
            <w:sz w:val="18"/>
            <w:szCs w:val="18"/>
          </w:rPr>
          <w:instrText xml:space="preserve"> DATE \@ "d-MMM-yy" </w:instrText>
        </w:r>
        <w:r w:rsidRPr="00514B14">
          <w:rPr>
            <w:rFonts w:ascii="Arial" w:hAnsi="Arial" w:cs="Arial"/>
            <w:sz w:val="18"/>
            <w:szCs w:val="18"/>
          </w:rPr>
          <w:fldChar w:fldCharType="separate"/>
        </w:r>
        <w:r w:rsidR="003A1F94">
          <w:rPr>
            <w:rFonts w:ascii="Arial" w:hAnsi="Arial" w:cs="Arial"/>
            <w:noProof/>
            <w:sz w:val="18"/>
            <w:szCs w:val="18"/>
          </w:rPr>
          <w:t>25-May-22</w:t>
        </w:r>
        <w:r w:rsidRPr="00514B14">
          <w:rPr>
            <w:rFonts w:ascii="Arial" w:hAnsi="Arial" w:cs="Arial"/>
            <w:sz w:val="18"/>
            <w:szCs w:val="18"/>
          </w:rPr>
          <w:fldChar w:fldCharType="end"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 w:rsidRPr="00514B14">
          <w:rPr>
            <w:rFonts w:ascii="Arial" w:hAnsi="Arial" w:cs="Arial"/>
            <w:sz w:val="18"/>
            <w:szCs w:val="18"/>
          </w:rPr>
          <w:t xml:space="preserve">Page </w:t>
        </w:r>
        <w:r w:rsidRPr="00514B14">
          <w:rPr>
            <w:rFonts w:ascii="Arial" w:hAnsi="Arial" w:cs="Arial"/>
            <w:b/>
            <w:sz w:val="18"/>
            <w:szCs w:val="18"/>
          </w:rPr>
          <w:fldChar w:fldCharType="begin"/>
        </w:r>
        <w:r w:rsidRPr="00514B14">
          <w:rPr>
            <w:rFonts w:ascii="Arial" w:hAnsi="Arial" w:cs="Arial"/>
            <w:b/>
            <w:sz w:val="18"/>
            <w:szCs w:val="18"/>
          </w:rPr>
          <w:instrText xml:space="preserve"> PAGE </w:instrText>
        </w:r>
        <w:r w:rsidRPr="00514B14">
          <w:rPr>
            <w:rFonts w:ascii="Arial" w:hAnsi="Arial" w:cs="Arial"/>
            <w:b/>
            <w:sz w:val="18"/>
            <w:szCs w:val="18"/>
          </w:rPr>
          <w:fldChar w:fldCharType="separate"/>
        </w:r>
        <w:r w:rsidR="003A1F94">
          <w:rPr>
            <w:rFonts w:ascii="Arial" w:hAnsi="Arial" w:cs="Arial"/>
            <w:b/>
            <w:noProof/>
            <w:sz w:val="18"/>
            <w:szCs w:val="18"/>
          </w:rPr>
          <w:t>2</w:t>
        </w:r>
        <w:r w:rsidRPr="00514B14">
          <w:rPr>
            <w:rFonts w:ascii="Arial" w:hAnsi="Arial" w:cs="Arial"/>
            <w:b/>
            <w:sz w:val="18"/>
            <w:szCs w:val="18"/>
          </w:rPr>
          <w:fldChar w:fldCharType="end"/>
        </w:r>
        <w:r w:rsidRPr="00514B14">
          <w:rPr>
            <w:rFonts w:ascii="Arial" w:hAnsi="Arial" w:cs="Arial"/>
            <w:sz w:val="18"/>
            <w:szCs w:val="18"/>
          </w:rPr>
          <w:t xml:space="preserve"> of </w:t>
        </w:r>
        <w:r w:rsidRPr="00514B14">
          <w:rPr>
            <w:rFonts w:ascii="Arial" w:hAnsi="Arial" w:cs="Arial"/>
            <w:b/>
            <w:sz w:val="18"/>
            <w:szCs w:val="18"/>
          </w:rPr>
          <w:fldChar w:fldCharType="begin"/>
        </w:r>
        <w:r w:rsidRPr="00514B14">
          <w:rPr>
            <w:rFonts w:ascii="Arial" w:hAnsi="Arial" w:cs="Arial"/>
            <w:b/>
            <w:sz w:val="18"/>
            <w:szCs w:val="18"/>
          </w:rPr>
          <w:instrText xml:space="preserve"> NUMPAGES  </w:instrText>
        </w:r>
        <w:r w:rsidRPr="00514B14">
          <w:rPr>
            <w:rFonts w:ascii="Arial" w:hAnsi="Arial" w:cs="Arial"/>
            <w:b/>
            <w:sz w:val="18"/>
            <w:szCs w:val="18"/>
          </w:rPr>
          <w:fldChar w:fldCharType="separate"/>
        </w:r>
        <w:r w:rsidR="003A1F94">
          <w:rPr>
            <w:rFonts w:ascii="Arial" w:hAnsi="Arial" w:cs="Arial"/>
            <w:b/>
            <w:noProof/>
            <w:sz w:val="18"/>
            <w:szCs w:val="18"/>
          </w:rPr>
          <w:t>9</w:t>
        </w:r>
        <w:r w:rsidRPr="00514B14">
          <w:rPr>
            <w:rFonts w:ascii="Arial" w:hAnsi="Arial" w:cs="Arial"/>
            <w:b/>
            <w:sz w:val="18"/>
            <w:szCs w:val="18"/>
          </w:rPr>
          <w:fldChar w:fldCharType="end"/>
        </w:r>
      </w:p>
    </w:sdtContent>
  </w:sdt>
  <w:p w14:paraId="0A0BD24E" w14:textId="77777777" w:rsidR="00AA1921" w:rsidRDefault="00AA1921" w:rsidP="001758E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C2315" w14:textId="77777777" w:rsidR="00483098" w:rsidRDefault="00483098" w:rsidP="00813B58">
      <w:pPr>
        <w:spacing w:after="0" w:line="240" w:lineRule="auto"/>
      </w:pPr>
      <w:r>
        <w:separator/>
      </w:r>
    </w:p>
  </w:footnote>
  <w:footnote w:type="continuationSeparator" w:id="0">
    <w:p w14:paraId="545BBCA7" w14:textId="77777777" w:rsidR="00483098" w:rsidRDefault="00483098" w:rsidP="00813B58">
      <w:pPr>
        <w:spacing w:after="0" w:line="240" w:lineRule="auto"/>
      </w:pPr>
      <w:r>
        <w:continuationSeparator/>
      </w:r>
    </w:p>
  </w:footnote>
  <w:footnote w:type="continuationNotice" w:id="1">
    <w:p w14:paraId="5017F2DB" w14:textId="77777777" w:rsidR="00483098" w:rsidRDefault="004830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C294AB" w14:textId="77777777" w:rsidR="00AA1921" w:rsidRDefault="00AA1921">
    <w:pPr>
      <w:pStyle w:val="Header"/>
    </w:pPr>
    <w:r>
      <w:rPr>
        <w:noProof/>
        <w:lang w:eastAsia="en-GB"/>
      </w:rPr>
      <w:drawing>
        <wp:inline distT="0" distB="0" distL="0" distR="0" wp14:anchorId="7875A8E5" wp14:editId="7B9CA1CE">
          <wp:extent cx="2082012" cy="723900"/>
          <wp:effectExtent l="0" t="0" r="0" b="0"/>
          <wp:docPr id="1" name="Picture 1" descr="Two purple and three red squares in a verticle pattern, with &quot;University of Essex&quot; in purple text on the right." title="University of Essex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4L 20mm Logo with Boar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40696" cy="74430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470978631" textId="15614119" start="3" length="10" invalidationStart="3" invalidationLength="10" id="nkny9tzd"/>
    <int:ParagraphRange paragraphId="830771299" textId="817413577" start="14" length="8" invalidationStart="14" invalidationLength="8" id="WakVdxsC"/>
    <int:ParagraphRange paragraphId="1063763041" textId="897055275" start="0" length="10" invalidationStart="0" invalidationLength="10" id="CmqocX4v"/>
    <int:ParagraphRange paragraphId="1826439377" textId="634090262" start="3" length="9" invalidationStart="3" invalidationLength="9" id="qmZSLDkE"/>
    <int:ParagraphRange paragraphId="1194476596" textId="1262800680" start="3" length="10" invalidationStart="3" invalidationLength="10" id="IG1KoNUp"/>
    <int:ParagraphRange paragraphId="1810543751" textId="2055952991" start="3" length="9" invalidationStart="3" invalidationLength="9" id="MbrupNdg"/>
    <int:WordHash hashCode="8LRjl6JbKDGGI5" id="zcUjjjtb"/>
    <int:ParagraphRange paragraphId="168877978" textId="1140183074" start="21" length="10" invalidationStart="21" invalidationLength="10" id="AYqUUoPN"/>
    <int:WordHash hashCode="ZFMKevEU3nxYnH" id="VDKuiqYe"/>
    <int:ParagraphRange paragraphId="956535179" textId="1220759474" start="3" length="10" invalidationStart="3" invalidationLength="10" id="CjTfKcnT"/>
    <int:ParagraphRange paragraphId="203724074" textId="1089909518" start="3" length="10" invalidationStart="3" invalidationLength="10" id="IhqRAMLb"/>
    <int:WordHash hashCode="oXpS/CHvGVEPKm" id="JeriYn9N"/>
    <int:ParagraphRange paragraphId="752561387" textId="1757560412" start="19" length="8" invalidationStart="19" invalidationLength="8" id="ix97V2Cy"/>
    <int:ParagraphRange paragraphId="1322422119" textId="1702977916" start="0" length="10" invalidationStart="0" invalidationLength="10" id="SE2GcIOo"/>
    <int:ParagraphRange paragraphId="957007358" textId="1296461663" start="3" length="10" invalidationStart="3" invalidationLength="10" id="j6DPww1r"/>
    <int:ParagraphRange paragraphId="392310860" textId="1621116970" start="3" length="10" invalidationStart="3" invalidationLength="10" id="HV8ivjqH"/>
    <int:ParagraphRange paragraphId="1985138961" textId="79292886" start="0" length="10" invalidationStart="0" invalidationLength="10" id="Wif4YtwJ"/>
    <int:ParagraphRange paragraphId="1878419485" textId="882626185" start="3" length="10" invalidationStart="3" invalidationLength="10" id="fyTxyNrF"/>
    <int:ParagraphRange paragraphId="1786063099" textId="1168195425" start="3" length="10" invalidationStart="3" invalidationLength="10" id="pgqRllZ7"/>
    <int:ParagraphRange paragraphId="902039914" textId="2004318071" start="0" length="9" invalidationStart="0" invalidationLength="9" id="hDwBxaIs"/>
    <int:ParagraphRange paragraphId="525468810" textId="735220482" start="0" length="10" invalidationStart="0" invalidationLength="10" id="ih2406sA"/>
    <int:ParagraphRange paragraphId="1241875095" textId="141533257" start="11" length="8" invalidationStart="11" invalidationLength="8" id="mfLk6erK"/>
    <int:ParagraphRange paragraphId="576710293" textId="411753723" start="3" length="9" invalidationStart="3" invalidationLength="9" id="1uySABF7"/>
    <int:WordHash hashCode="BdqeH8g9PdovFq" id="STy91MIq"/>
    <int:WordHash hashCode="Qc0I7I0srD9gYQ" id="KLKAAYEp"/>
    <int:ParagraphRange paragraphId="1565491946" textId="2145348270" start="0" length="9" invalidationStart="0" invalidationLength="9" id="DX0p3Cw5"/>
    <int:ParagraphRange paragraphId="80768581" textId="158591196" start="0" length="10" invalidationStart="0" invalidationLength="10" id="B0PDq4JK"/>
    <int:WordHash hashCode="4ttiB0M3XXl58P" id="s9e1qOiZ"/>
    <int:WordHash hashCode="mcvFO11Xm/j5Ky" id="XGCks9Aq"/>
    <int:WordHash hashCode="nSm/bjbYIAOJFc" id="VUZNwEew"/>
  </int:Manifest>
  <int:Observations>
    <int:Content id="nkny9tzd">
      <int:Rejection type="LegacyProofing"/>
    </int:Content>
    <int:Content id="WakVdxsC">
      <int:Rejection type="LegacyProofing"/>
    </int:Content>
    <int:Content id="CmqocX4v">
      <int:Rejection type="LegacyProofing"/>
    </int:Content>
    <int:Content id="qmZSLDkE">
      <int:Rejection type="LegacyProofing"/>
    </int:Content>
    <int:Content id="IG1KoNUp">
      <int:Rejection type="LegacyProofing"/>
    </int:Content>
    <int:Content id="MbrupNdg">
      <int:Rejection type="LegacyProofing"/>
    </int:Content>
    <int:Content id="zcUjjjtb">
      <int:Rejection type="LegacyProofing"/>
    </int:Content>
    <int:Content id="AYqUUoPN">
      <int:Rejection type="LegacyProofing"/>
    </int:Content>
    <int:Content id="VDKuiqYe">
      <int:Rejection type="LegacyProofing"/>
    </int:Content>
    <int:Content id="CjTfKcnT">
      <int:Rejection type="LegacyProofing"/>
    </int:Content>
    <int:Content id="IhqRAMLb">
      <int:Rejection type="LegacyProofing"/>
    </int:Content>
    <int:Content id="JeriYn9N">
      <int:Rejection type="LegacyProofing"/>
    </int:Content>
    <int:Content id="ix97V2Cy">
      <int:Rejection type="LegacyProofing"/>
    </int:Content>
    <int:Content id="SE2GcIOo">
      <int:Rejection type="LegacyProofing"/>
    </int:Content>
    <int:Content id="j6DPww1r">
      <int:Rejection type="LegacyProofing"/>
    </int:Content>
    <int:Content id="HV8ivjqH">
      <int:Rejection type="LegacyProofing"/>
    </int:Content>
    <int:Content id="Wif4YtwJ">
      <int:Rejection type="LegacyProofing"/>
    </int:Content>
    <int:Content id="fyTxyNrF">
      <int:Rejection type="LegacyProofing"/>
    </int:Content>
    <int:Content id="pgqRllZ7">
      <int:Rejection type="LegacyProofing"/>
    </int:Content>
    <int:Content id="hDwBxaIs">
      <int:Rejection type="LegacyProofing"/>
    </int:Content>
    <int:Content id="ih2406sA">
      <int:Rejection type="LegacyProofing"/>
    </int:Content>
    <int:Content id="mfLk6erK">
      <int:Rejection type="LegacyProofing"/>
    </int:Content>
    <int:Content id="1uySABF7">
      <int:Rejection type="LegacyProofing"/>
    </int:Content>
    <int:Content id="STy91MIq">
      <int:Rejection type="LegacyProofing"/>
    </int:Content>
    <int:Content id="KLKAAYEp">
      <int:Rejection type="LegacyProofing"/>
    </int:Content>
    <int:Content id="DX0p3Cw5">
      <int:Rejection type="LegacyProofing"/>
    </int:Content>
    <int:Content id="B0PDq4JK">
      <int:Rejection type="LegacyProofing"/>
    </int:Content>
    <int:Content id="s9e1qOiZ">
      <int:Rejection type="LegacyProofing"/>
    </int:Content>
    <int:Content id="XGCks9Aq">
      <int:Rejection type="LegacyProofing"/>
    </int:Content>
    <int:Content id="VUZNwEew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BE14F4"/>
    <w:multiLevelType w:val="hybridMultilevel"/>
    <w:tmpl w:val="A74C814C"/>
    <w:lvl w:ilvl="0" w:tplc="DA30E5F6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4C675326"/>
    <w:multiLevelType w:val="hybridMultilevel"/>
    <w:tmpl w:val="4D7AB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6F0DEE"/>
    <w:multiLevelType w:val="hybridMultilevel"/>
    <w:tmpl w:val="1B7E36EE"/>
    <w:lvl w:ilvl="0" w:tplc="68F28D46">
      <w:start w:val="1"/>
      <w:numFmt w:val="lowerLetter"/>
      <w:lvlText w:val="(%1)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hideSpellingErrors/>
  <w:hideGrammaticalErrors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s-ES" w:vendorID="64" w:dllVersion="131078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AyNjU2NTG2NDBR0lEKTi0uzszPAykwrAUAN+1GKSwAAAA="/>
  </w:docVars>
  <w:rsids>
    <w:rsidRoot w:val="00813B58"/>
    <w:rsid w:val="0000005E"/>
    <w:rsid w:val="0000179C"/>
    <w:rsid w:val="00001EA7"/>
    <w:rsid w:val="000031C0"/>
    <w:rsid w:val="00003275"/>
    <w:rsid w:val="000038CA"/>
    <w:rsid w:val="000055C7"/>
    <w:rsid w:val="00006B26"/>
    <w:rsid w:val="00007259"/>
    <w:rsid w:val="0000727F"/>
    <w:rsid w:val="000104B0"/>
    <w:rsid w:val="00010536"/>
    <w:rsid w:val="00010C98"/>
    <w:rsid w:val="00011125"/>
    <w:rsid w:val="00011D1F"/>
    <w:rsid w:val="00012211"/>
    <w:rsid w:val="00012679"/>
    <w:rsid w:val="00013D90"/>
    <w:rsid w:val="000146EE"/>
    <w:rsid w:val="00015F1C"/>
    <w:rsid w:val="00020E7E"/>
    <w:rsid w:val="00021810"/>
    <w:rsid w:val="00022142"/>
    <w:rsid w:val="00022562"/>
    <w:rsid w:val="00022916"/>
    <w:rsid w:val="000245B3"/>
    <w:rsid w:val="00027BA7"/>
    <w:rsid w:val="00027FBF"/>
    <w:rsid w:val="000321BA"/>
    <w:rsid w:val="00032A2D"/>
    <w:rsid w:val="00032BC7"/>
    <w:rsid w:val="000336CA"/>
    <w:rsid w:val="000343EB"/>
    <w:rsid w:val="00034B6D"/>
    <w:rsid w:val="000355F2"/>
    <w:rsid w:val="000367B9"/>
    <w:rsid w:val="00037C41"/>
    <w:rsid w:val="00040E3E"/>
    <w:rsid w:val="00040FE3"/>
    <w:rsid w:val="0004494F"/>
    <w:rsid w:val="00044ABD"/>
    <w:rsid w:val="00044C14"/>
    <w:rsid w:val="00045618"/>
    <w:rsid w:val="00046DC7"/>
    <w:rsid w:val="000522BD"/>
    <w:rsid w:val="00052B46"/>
    <w:rsid w:val="00053EB5"/>
    <w:rsid w:val="00055D30"/>
    <w:rsid w:val="00056989"/>
    <w:rsid w:val="0005761D"/>
    <w:rsid w:val="0006247D"/>
    <w:rsid w:val="00062758"/>
    <w:rsid w:val="00063EF5"/>
    <w:rsid w:val="00066348"/>
    <w:rsid w:val="000663AB"/>
    <w:rsid w:val="00066BED"/>
    <w:rsid w:val="000672B9"/>
    <w:rsid w:val="00067F5E"/>
    <w:rsid w:val="00071EE6"/>
    <w:rsid w:val="000721AB"/>
    <w:rsid w:val="0007309E"/>
    <w:rsid w:val="00074D17"/>
    <w:rsid w:val="00075213"/>
    <w:rsid w:val="00075CF9"/>
    <w:rsid w:val="00075D9B"/>
    <w:rsid w:val="00076360"/>
    <w:rsid w:val="00081554"/>
    <w:rsid w:val="00081B17"/>
    <w:rsid w:val="00081EA7"/>
    <w:rsid w:val="000822C8"/>
    <w:rsid w:val="000825B0"/>
    <w:rsid w:val="00083C52"/>
    <w:rsid w:val="000848DB"/>
    <w:rsid w:val="00085841"/>
    <w:rsid w:val="0008600B"/>
    <w:rsid w:val="000901C6"/>
    <w:rsid w:val="000901E5"/>
    <w:rsid w:val="00091C23"/>
    <w:rsid w:val="00092A59"/>
    <w:rsid w:val="00092D4E"/>
    <w:rsid w:val="00094A44"/>
    <w:rsid w:val="00094E27"/>
    <w:rsid w:val="000955D3"/>
    <w:rsid w:val="00096795"/>
    <w:rsid w:val="00097790"/>
    <w:rsid w:val="000A0772"/>
    <w:rsid w:val="000A0A1C"/>
    <w:rsid w:val="000A1F7F"/>
    <w:rsid w:val="000A2A10"/>
    <w:rsid w:val="000A36F2"/>
    <w:rsid w:val="000A455A"/>
    <w:rsid w:val="000A48AC"/>
    <w:rsid w:val="000A4AE1"/>
    <w:rsid w:val="000A4FF7"/>
    <w:rsid w:val="000A515D"/>
    <w:rsid w:val="000B18B4"/>
    <w:rsid w:val="000B1900"/>
    <w:rsid w:val="000B1B13"/>
    <w:rsid w:val="000B1C6C"/>
    <w:rsid w:val="000B3AEB"/>
    <w:rsid w:val="000C0A35"/>
    <w:rsid w:val="000C1072"/>
    <w:rsid w:val="000C1117"/>
    <w:rsid w:val="000C2092"/>
    <w:rsid w:val="000C227F"/>
    <w:rsid w:val="000C2A2F"/>
    <w:rsid w:val="000C2BA7"/>
    <w:rsid w:val="000C3461"/>
    <w:rsid w:val="000C5B50"/>
    <w:rsid w:val="000C6755"/>
    <w:rsid w:val="000C7708"/>
    <w:rsid w:val="000C7D2F"/>
    <w:rsid w:val="000D00C6"/>
    <w:rsid w:val="000D01EF"/>
    <w:rsid w:val="000D09FC"/>
    <w:rsid w:val="000D0B09"/>
    <w:rsid w:val="000D14E1"/>
    <w:rsid w:val="000D1A91"/>
    <w:rsid w:val="000D2FC6"/>
    <w:rsid w:val="000D367F"/>
    <w:rsid w:val="000D52D6"/>
    <w:rsid w:val="000E09E8"/>
    <w:rsid w:val="000E0B5E"/>
    <w:rsid w:val="000E0D54"/>
    <w:rsid w:val="000E128D"/>
    <w:rsid w:val="000E1B51"/>
    <w:rsid w:val="000E408F"/>
    <w:rsid w:val="000E6448"/>
    <w:rsid w:val="000E721B"/>
    <w:rsid w:val="000E72F0"/>
    <w:rsid w:val="000E7D12"/>
    <w:rsid w:val="000F0DA5"/>
    <w:rsid w:val="000F2B23"/>
    <w:rsid w:val="000F319A"/>
    <w:rsid w:val="000F450F"/>
    <w:rsid w:val="000F4D71"/>
    <w:rsid w:val="000F5399"/>
    <w:rsid w:val="000F57AE"/>
    <w:rsid w:val="00102F3C"/>
    <w:rsid w:val="00103263"/>
    <w:rsid w:val="00103692"/>
    <w:rsid w:val="001048C8"/>
    <w:rsid w:val="001059AF"/>
    <w:rsid w:val="001070F3"/>
    <w:rsid w:val="00107A4D"/>
    <w:rsid w:val="001104B8"/>
    <w:rsid w:val="00110AD8"/>
    <w:rsid w:val="0011123D"/>
    <w:rsid w:val="0011441C"/>
    <w:rsid w:val="0011570F"/>
    <w:rsid w:val="00115A96"/>
    <w:rsid w:val="00115D9E"/>
    <w:rsid w:val="001177C8"/>
    <w:rsid w:val="0012004D"/>
    <w:rsid w:val="0012006E"/>
    <w:rsid w:val="00122B25"/>
    <w:rsid w:val="00122D73"/>
    <w:rsid w:val="00123A31"/>
    <w:rsid w:val="00124134"/>
    <w:rsid w:val="001249D5"/>
    <w:rsid w:val="00124AD1"/>
    <w:rsid w:val="00124D3F"/>
    <w:rsid w:val="00125446"/>
    <w:rsid w:val="001256AD"/>
    <w:rsid w:val="00127292"/>
    <w:rsid w:val="00127AD5"/>
    <w:rsid w:val="00127D48"/>
    <w:rsid w:val="00127FAA"/>
    <w:rsid w:val="00130034"/>
    <w:rsid w:val="00131B53"/>
    <w:rsid w:val="001333E2"/>
    <w:rsid w:val="00133754"/>
    <w:rsid w:val="001345B7"/>
    <w:rsid w:val="00134671"/>
    <w:rsid w:val="00134872"/>
    <w:rsid w:val="00134A40"/>
    <w:rsid w:val="00134AE3"/>
    <w:rsid w:val="00136254"/>
    <w:rsid w:val="00137236"/>
    <w:rsid w:val="00137A21"/>
    <w:rsid w:val="00137E7C"/>
    <w:rsid w:val="001402C4"/>
    <w:rsid w:val="00141B3F"/>
    <w:rsid w:val="00142282"/>
    <w:rsid w:val="001428EC"/>
    <w:rsid w:val="00146A48"/>
    <w:rsid w:val="00147197"/>
    <w:rsid w:val="00147E7D"/>
    <w:rsid w:val="001501AA"/>
    <w:rsid w:val="00150DD8"/>
    <w:rsid w:val="00151A16"/>
    <w:rsid w:val="00151B34"/>
    <w:rsid w:val="00154CEF"/>
    <w:rsid w:val="00155616"/>
    <w:rsid w:val="00155E55"/>
    <w:rsid w:val="00155FF8"/>
    <w:rsid w:val="0015664A"/>
    <w:rsid w:val="001569F0"/>
    <w:rsid w:val="00160058"/>
    <w:rsid w:val="0016038A"/>
    <w:rsid w:val="00162F27"/>
    <w:rsid w:val="00163CA8"/>
    <w:rsid w:val="001658DD"/>
    <w:rsid w:val="00165C1C"/>
    <w:rsid w:val="00165CE0"/>
    <w:rsid w:val="0017057F"/>
    <w:rsid w:val="001705E6"/>
    <w:rsid w:val="00170A23"/>
    <w:rsid w:val="00172C25"/>
    <w:rsid w:val="00172EDA"/>
    <w:rsid w:val="00174BB5"/>
    <w:rsid w:val="001758EC"/>
    <w:rsid w:val="0017646C"/>
    <w:rsid w:val="00176732"/>
    <w:rsid w:val="00176B21"/>
    <w:rsid w:val="001772A2"/>
    <w:rsid w:val="00177A00"/>
    <w:rsid w:val="00180E93"/>
    <w:rsid w:val="001819F6"/>
    <w:rsid w:val="00181E9E"/>
    <w:rsid w:val="001838A9"/>
    <w:rsid w:val="00183A88"/>
    <w:rsid w:val="00186A9E"/>
    <w:rsid w:val="00187EAA"/>
    <w:rsid w:val="00187EE2"/>
    <w:rsid w:val="00190045"/>
    <w:rsid w:val="00191260"/>
    <w:rsid w:val="00192267"/>
    <w:rsid w:val="00192DCB"/>
    <w:rsid w:val="001936EE"/>
    <w:rsid w:val="001941FC"/>
    <w:rsid w:val="00195085"/>
    <w:rsid w:val="001978F5"/>
    <w:rsid w:val="001A1305"/>
    <w:rsid w:val="001A14A8"/>
    <w:rsid w:val="001A2179"/>
    <w:rsid w:val="001A280F"/>
    <w:rsid w:val="001A2E57"/>
    <w:rsid w:val="001A38C0"/>
    <w:rsid w:val="001A3FF8"/>
    <w:rsid w:val="001A4B75"/>
    <w:rsid w:val="001A4F75"/>
    <w:rsid w:val="001A68E6"/>
    <w:rsid w:val="001A6D69"/>
    <w:rsid w:val="001A6DD2"/>
    <w:rsid w:val="001A7E85"/>
    <w:rsid w:val="001A7EFA"/>
    <w:rsid w:val="001B0207"/>
    <w:rsid w:val="001B056C"/>
    <w:rsid w:val="001B05EE"/>
    <w:rsid w:val="001B0C1C"/>
    <w:rsid w:val="001B0F9F"/>
    <w:rsid w:val="001B1972"/>
    <w:rsid w:val="001B3ADE"/>
    <w:rsid w:val="001B61CD"/>
    <w:rsid w:val="001B6EB9"/>
    <w:rsid w:val="001B737E"/>
    <w:rsid w:val="001B750B"/>
    <w:rsid w:val="001C1733"/>
    <w:rsid w:val="001C176F"/>
    <w:rsid w:val="001C1AB8"/>
    <w:rsid w:val="001C1CFC"/>
    <w:rsid w:val="001C1FC2"/>
    <w:rsid w:val="001C3A43"/>
    <w:rsid w:val="001C4E89"/>
    <w:rsid w:val="001C75D2"/>
    <w:rsid w:val="001C7968"/>
    <w:rsid w:val="001C7B7D"/>
    <w:rsid w:val="001D26B4"/>
    <w:rsid w:val="001D308E"/>
    <w:rsid w:val="001D4BBA"/>
    <w:rsid w:val="001D573E"/>
    <w:rsid w:val="001D6203"/>
    <w:rsid w:val="001D666D"/>
    <w:rsid w:val="001D74C7"/>
    <w:rsid w:val="001D79A5"/>
    <w:rsid w:val="001D7EAF"/>
    <w:rsid w:val="001E0D0C"/>
    <w:rsid w:val="001E1D31"/>
    <w:rsid w:val="001E22CC"/>
    <w:rsid w:val="001E26FA"/>
    <w:rsid w:val="001E2A1F"/>
    <w:rsid w:val="001E2C67"/>
    <w:rsid w:val="001E420D"/>
    <w:rsid w:val="001F09DB"/>
    <w:rsid w:val="001F1F8F"/>
    <w:rsid w:val="001F209C"/>
    <w:rsid w:val="001F2B35"/>
    <w:rsid w:val="001F30EB"/>
    <w:rsid w:val="001F3BD9"/>
    <w:rsid w:val="001F40D7"/>
    <w:rsid w:val="001F54FB"/>
    <w:rsid w:val="001F6F0F"/>
    <w:rsid w:val="002021EF"/>
    <w:rsid w:val="00204F62"/>
    <w:rsid w:val="00210C45"/>
    <w:rsid w:val="00211EC6"/>
    <w:rsid w:val="00212256"/>
    <w:rsid w:val="002148AF"/>
    <w:rsid w:val="00215C3F"/>
    <w:rsid w:val="002167DD"/>
    <w:rsid w:val="00217C50"/>
    <w:rsid w:val="0022173A"/>
    <w:rsid w:val="002226D3"/>
    <w:rsid w:val="00222839"/>
    <w:rsid w:val="002230A3"/>
    <w:rsid w:val="00223548"/>
    <w:rsid w:val="00223D60"/>
    <w:rsid w:val="00224F83"/>
    <w:rsid w:val="00226A2E"/>
    <w:rsid w:val="00226DA9"/>
    <w:rsid w:val="002275F6"/>
    <w:rsid w:val="002309AF"/>
    <w:rsid w:val="00231A7E"/>
    <w:rsid w:val="00231E9D"/>
    <w:rsid w:val="0023362A"/>
    <w:rsid w:val="00233C6C"/>
    <w:rsid w:val="00233CA7"/>
    <w:rsid w:val="00233CCD"/>
    <w:rsid w:val="002346A2"/>
    <w:rsid w:val="00235163"/>
    <w:rsid w:val="00235A60"/>
    <w:rsid w:val="00236B9D"/>
    <w:rsid w:val="00236F3C"/>
    <w:rsid w:val="0023731D"/>
    <w:rsid w:val="00244363"/>
    <w:rsid w:val="00244AA0"/>
    <w:rsid w:val="002450FE"/>
    <w:rsid w:val="0024603D"/>
    <w:rsid w:val="002466D2"/>
    <w:rsid w:val="00247846"/>
    <w:rsid w:val="00247F55"/>
    <w:rsid w:val="002505D9"/>
    <w:rsid w:val="0025160B"/>
    <w:rsid w:val="00252B98"/>
    <w:rsid w:val="002539A2"/>
    <w:rsid w:val="00253B8C"/>
    <w:rsid w:val="00253FC9"/>
    <w:rsid w:val="00255379"/>
    <w:rsid w:val="0025575F"/>
    <w:rsid w:val="00255BF7"/>
    <w:rsid w:val="00256205"/>
    <w:rsid w:val="00256F71"/>
    <w:rsid w:val="002611D0"/>
    <w:rsid w:val="00261B31"/>
    <w:rsid w:val="00262210"/>
    <w:rsid w:val="00262A50"/>
    <w:rsid w:val="00263444"/>
    <w:rsid w:val="00263CB8"/>
    <w:rsid w:val="002647CE"/>
    <w:rsid w:val="0026499D"/>
    <w:rsid w:val="002672C8"/>
    <w:rsid w:val="00270B9A"/>
    <w:rsid w:val="00271669"/>
    <w:rsid w:val="00274176"/>
    <w:rsid w:val="002744D9"/>
    <w:rsid w:val="002753CA"/>
    <w:rsid w:val="002760C2"/>
    <w:rsid w:val="00276149"/>
    <w:rsid w:val="00276640"/>
    <w:rsid w:val="00276EA5"/>
    <w:rsid w:val="00277089"/>
    <w:rsid w:val="002774E0"/>
    <w:rsid w:val="00280BAE"/>
    <w:rsid w:val="00280E08"/>
    <w:rsid w:val="002814B1"/>
    <w:rsid w:val="00281D1B"/>
    <w:rsid w:val="00282C96"/>
    <w:rsid w:val="0028362A"/>
    <w:rsid w:val="0028362D"/>
    <w:rsid w:val="00283835"/>
    <w:rsid w:val="00283ACA"/>
    <w:rsid w:val="00283D6E"/>
    <w:rsid w:val="00285A25"/>
    <w:rsid w:val="0028630F"/>
    <w:rsid w:val="00287992"/>
    <w:rsid w:val="00287F5A"/>
    <w:rsid w:val="002903A0"/>
    <w:rsid w:val="0029161E"/>
    <w:rsid w:val="00291D3C"/>
    <w:rsid w:val="002922A5"/>
    <w:rsid w:val="0029325E"/>
    <w:rsid w:val="00294B75"/>
    <w:rsid w:val="002964F6"/>
    <w:rsid w:val="00296CC2"/>
    <w:rsid w:val="00296DB1"/>
    <w:rsid w:val="002972AD"/>
    <w:rsid w:val="002979BF"/>
    <w:rsid w:val="00297ABC"/>
    <w:rsid w:val="002A0327"/>
    <w:rsid w:val="002A0426"/>
    <w:rsid w:val="002A092B"/>
    <w:rsid w:val="002A0C82"/>
    <w:rsid w:val="002A155A"/>
    <w:rsid w:val="002A15C3"/>
    <w:rsid w:val="002A3873"/>
    <w:rsid w:val="002A3EE3"/>
    <w:rsid w:val="002A48FF"/>
    <w:rsid w:val="002A5C66"/>
    <w:rsid w:val="002A795F"/>
    <w:rsid w:val="002B180A"/>
    <w:rsid w:val="002B29EF"/>
    <w:rsid w:val="002B2C65"/>
    <w:rsid w:val="002B4339"/>
    <w:rsid w:val="002B4E6B"/>
    <w:rsid w:val="002B5A39"/>
    <w:rsid w:val="002B6CF9"/>
    <w:rsid w:val="002C0930"/>
    <w:rsid w:val="002C1627"/>
    <w:rsid w:val="002C1E72"/>
    <w:rsid w:val="002C22A6"/>
    <w:rsid w:val="002C3EBA"/>
    <w:rsid w:val="002C46C3"/>
    <w:rsid w:val="002C5A9E"/>
    <w:rsid w:val="002C5C37"/>
    <w:rsid w:val="002C71CE"/>
    <w:rsid w:val="002C76A1"/>
    <w:rsid w:val="002C7AD1"/>
    <w:rsid w:val="002D0DD6"/>
    <w:rsid w:val="002D21C8"/>
    <w:rsid w:val="002D3B82"/>
    <w:rsid w:val="002D5DB7"/>
    <w:rsid w:val="002D655C"/>
    <w:rsid w:val="002D708C"/>
    <w:rsid w:val="002D72A2"/>
    <w:rsid w:val="002D7330"/>
    <w:rsid w:val="002D7347"/>
    <w:rsid w:val="002E0332"/>
    <w:rsid w:val="002E1F49"/>
    <w:rsid w:val="002E4D43"/>
    <w:rsid w:val="002E594F"/>
    <w:rsid w:val="002E73EB"/>
    <w:rsid w:val="002E79C7"/>
    <w:rsid w:val="002F0528"/>
    <w:rsid w:val="002F7119"/>
    <w:rsid w:val="002F7277"/>
    <w:rsid w:val="002F7A48"/>
    <w:rsid w:val="00300B87"/>
    <w:rsid w:val="003038A9"/>
    <w:rsid w:val="00310ACF"/>
    <w:rsid w:val="00310C41"/>
    <w:rsid w:val="0031140C"/>
    <w:rsid w:val="003115C8"/>
    <w:rsid w:val="00312232"/>
    <w:rsid w:val="0031238A"/>
    <w:rsid w:val="0031281C"/>
    <w:rsid w:val="00312D42"/>
    <w:rsid w:val="00314C6D"/>
    <w:rsid w:val="003151C3"/>
    <w:rsid w:val="00315CDC"/>
    <w:rsid w:val="00316BEE"/>
    <w:rsid w:val="00316D0F"/>
    <w:rsid w:val="00316FA6"/>
    <w:rsid w:val="0031712C"/>
    <w:rsid w:val="00317848"/>
    <w:rsid w:val="00317E24"/>
    <w:rsid w:val="00317F10"/>
    <w:rsid w:val="0032287A"/>
    <w:rsid w:val="00322A7B"/>
    <w:rsid w:val="0032390C"/>
    <w:rsid w:val="00324AEE"/>
    <w:rsid w:val="0032545A"/>
    <w:rsid w:val="00326881"/>
    <w:rsid w:val="00326B5C"/>
    <w:rsid w:val="00326FA6"/>
    <w:rsid w:val="0032758C"/>
    <w:rsid w:val="00330E47"/>
    <w:rsid w:val="003319B3"/>
    <w:rsid w:val="0033365B"/>
    <w:rsid w:val="003346A5"/>
    <w:rsid w:val="003348F8"/>
    <w:rsid w:val="00334E96"/>
    <w:rsid w:val="00336CE2"/>
    <w:rsid w:val="00337854"/>
    <w:rsid w:val="00337F66"/>
    <w:rsid w:val="003402E5"/>
    <w:rsid w:val="0034040E"/>
    <w:rsid w:val="003410C6"/>
    <w:rsid w:val="00342833"/>
    <w:rsid w:val="00342CF9"/>
    <w:rsid w:val="00343A29"/>
    <w:rsid w:val="003457C8"/>
    <w:rsid w:val="0034680F"/>
    <w:rsid w:val="003468F3"/>
    <w:rsid w:val="003505BF"/>
    <w:rsid w:val="00351E52"/>
    <w:rsid w:val="003545DB"/>
    <w:rsid w:val="00355276"/>
    <w:rsid w:val="003553E2"/>
    <w:rsid w:val="00356712"/>
    <w:rsid w:val="00356B33"/>
    <w:rsid w:val="00360228"/>
    <w:rsid w:val="003608C2"/>
    <w:rsid w:val="00360D45"/>
    <w:rsid w:val="0036152E"/>
    <w:rsid w:val="00361D64"/>
    <w:rsid w:val="00364A68"/>
    <w:rsid w:val="003661A7"/>
    <w:rsid w:val="00366884"/>
    <w:rsid w:val="00366D4F"/>
    <w:rsid w:val="00366DC4"/>
    <w:rsid w:val="00367532"/>
    <w:rsid w:val="00367877"/>
    <w:rsid w:val="00371502"/>
    <w:rsid w:val="00371A6E"/>
    <w:rsid w:val="0037268C"/>
    <w:rsid w:val="0037315A"/>
    <w:rsid w:val="00375274"/>
    <w:rsid w:val="0037619E"/>
    <w:rsid w:val="00376D7E"/>
    <w:rsid w:val="003822FD"/>
    <w:rsid w:val="00383160"/>
    <w:rsid w:val="003845B4"/>
    <w:rsid w:val="003849F7"/>
    <w:rsid w:val="00386F4E"/>
    <w:rsid w:val="00390BBB"/>
    <w:rsid w:val="00392316"/>
    <w:rsid w:val="00392892"/>
    <w:rsid w:val="0039548E"/>
    <w:rsid w:val="00396EC4"/>
    <w:rsid w:val="003978C6"/>
    <w:rsid w:val="003A1F94"/>
    <w:rsid w:val="003A2347"/>
    <w:rsid w:val="003A29D5"/>
    <w:rsid w:val="003A3383"/>
    <w:rsid w:val="003A4E0E"/>
    <w:rsid w:val="003A5AA2"/>
    <w:rsid w:val="003A5D7F"/>
    <w:rsid w:val="003A5EFD"/>
    <w:rsid w:val="003A6E8A"/>
    <w:rsid w:val="003A7726"/>
    <w:rsid w:val="003B0A8B"/>
    <w:rsid w:val="003B13DA"/>
    <w:rsid w:val="003B3A79"/>
    <w:rsid w:val="003B451B"/>
    <w:rsid w:val="003B4CB1"/>
    <w:rsid w:val="003B6AE2"/>
    <w:rsid w:val="003B786F"/>
    <w:rsid w:val="003C1511"/>
    <w:rsid w:val="003C15DE"/>
    <w:rsid w:val="003C1DC1"/>
    <w:rsid w:val="003C1EC2"/>
    <w:rsid w:val="003C25C4"/>
    <w:rsid w:val="003C2D42"/>
    <w:rsid w:val="003C414D"/>
    <w:rsid w:val="003C63C2"/>
    <w:rsid w:val="003C6EBE"/>
    <w:rsid w:val="003C7A24"/>
    <w:rsid w:val="003D02CB"/>
    <w:rsid w:val="003D030E"/>
    <w:rsid w:val="003D1A6F"/>
    <w:rsid w:val="003D1FC1"/>
    <w:rsid w:val="003D3395"/>
    <w:rsid w:val="003D5932"/>
    <w:rsid w:val="003E0565"/>
    <w:rsid w:val="003E266E"/>
    <w:rsid w:val="003E2898"/>
    <w:rsid w:val="003E4729"/>
    <w:rsid w:val="003E4F26"/>
    <w:rsid w:val="003E5B38"/>
    <w:rsid w:val="003E5E25"/>
    <w:rsid w:val="003E698D"/>
    <w:rsid w:val="003F0192"/>
    <w:rsid w:val="003F2740"/>
    <w:rsid w:val="003F29AC"/>
    <w:rsid w:val="003F3703"/>
    <w:rsid w:val="003F3AF4"/>
    <w:rsid w:val="003F3B32"/>
    <w:rsid w:val="003F3F9A"/>
    <w:rsid w:val="003F51D4"/>
    <w:rsid w:val="003F6296"/>
    <w:rsid w:val="003F77E1"/>
    <w:rsid w:val="0040093B"/>
    <w:rsid w:val="00400EA7"/>
    <w:rsid w:val="004010DC"/>
    <w:rsid w:val="0040134B"/>
    <w:rsid w:val="00401F8C"/>
    <w:rsid w:val="004020B2"/>
    <w:rsid w:val="00402205"/>
    <w:rsid w:val="00403086"/>
    <w:rsid w:val="004038BA"/>
    <w:rsid w:val="00406B1F"/>
    <w:rsid w:val="00406ED4"/>
    <w:rsid w:val="00407908"/>
    <w:rsid w:val="00410B16"/>
    <w:rsid w:val="00410B3A"/>
    <w:rsid w:val="00410F74"/>
    <w:rsid w:val="00412822"/>
    <w:rsid w:val="00412908"/>
    <w:rsid w:val="004133E4"/>
    <w:rsid w:val="00413892"/>
    <w:rsid w:val="004169B5"/>
    <w:rsid w:val="00417773"/>
    <w:rsid w:val="00417A0F"/>
    <w:rsid w:val="00420228"/>
    <w:rsid w:val="00421506"/>
    <w:rsid w:val="00421594"/>
    <w:rsid w:val="00421E68"/>
    <w:rsid w:val="00423A91"/>
    <w:rsid w:val="004243EB"/>
    <w:rsid w:val="00424F85"/>
    <w:rsid w:val="00426A5B"/>
    <w:rsid w:val="00426F9C"/>
    <w:rsid w:val="004309E9"/>
    <w:rsid w:val="004322D5"/>
    <w:rsid w:val="00432460"/>
    <w:rsid w:val="00432B07"/>
    <w:rsid w:val="0043355D"/>
    <w:rsid w:val="00437834"/>
    <w:rsid w:val="00442A62"/>
    <w:rsid w:val="00442CD5"/>
    <w:rsid w:val="0044343E"/>
    <w:rsid w:val="00443BE2"/>
    <w:rsid w:val="004451F8"/>
    <w:rsid w:val="00445B87"/>
    <w:rsid w:val="0044672A"/>
    <w:rsid w:val="00446C23"/>
    <w:rsid w:val="00447F70"/>
    <w:rsid w:val="004511BA"/>
    <w:rsid w:val="00452B2E"/>
    <w:rsid w:val="00453995"/>
    <w:rsid w:val="004550CC"/>
    <w:rsid w:val="004634F0"/>
    <w:rsid w:val="004634F3"/>
    <w:rsid w:val="004645BF"/>
    <w:rsid w:val="00464CB2"/>
    <w:rsid w:val="00465197"/>
    <w:rsid w:val="00466A9A"/>
    <w:rsid w:val="00466B56"/>
    <w:rsid w:val="00466CBA"/>
    <w:rsid w:val="0046759F"/>
    <w:rsid w:val="004700B6"/>
    <w:rsid w:val="00470671"/>
    <w:rsid w:val="004713F7"/>
    <w:rsid w:val="00471997"/>
    <w:rsid w:val="00471B3B"/>
    <w:rsid w:val="0047386B"/>
    <w:rsid w:val="00474250"/>
    <w:rsid w:val="004757F2"/>
    <w:rsid w:val="00475D51"/>
    <w:rsid w:val="004760E3"/>
    <w:rsid w:val="00476C44"/>
    <w:rsid w:val="004774BE"/>
    <w:rsid w:val="00477C8A"/>
    <w:rsid w:val="0048256A"/>
    <w:rsid w:val="00483098"/>
    <w:rsid w:val="00483B43"/>
    <w:rsid w:val="0048561F"/>
    <w:rsid w:val="004861DE"/>
    <w:rsid w:val="00487430"/>
    <w:rsid w:val="00490119"/>
    <w:rsid w:val="004903FC"/>
    <w:rsid w:val="00490868"/>
    <w:rsid w:val="00490C50"/>
    <w:rsid w:val="004912AA"/>
    <w:rsid w:val="004927FB"/>
    <w:rsid w:val="0049360D"/>
    <w:rsid w:val="004948E8"/>
    <w:rsid w:val="00495319"/>
    <w:rsid w:val="00497111"/>
    <w:rsid w:val="00497B53"/>
    <w:rsid w:val="00497ED5"/>
    <w:rsid w:val="004A0AD4"/>
    <w:rsid w:val="004A2293"/>
    <w:rsid w:val="004A28CA"/>
    <w:rsid w:val="004A28F1"/>
    <w:rsid w:val="004A375D"/>
    <w:rsid w:val="004A4215"/>
    <w:rsid w:val="004A4738"/>
    <w:rsid w:val="004A617D"/>
    <w:rsid w:val="004A67AC"/>
    <w:rsid w:val="004A6D39"/>
    <w:rsid w:val="004A6E16"/>
    <w:rsid w:val="004B0072"/>
    <w:rsid w:val="004B1752"/>
    <w:rsid w:val="004B198D"/>
    <w:rsid w:val="004B1FB2"/>
    <w:rsid w:val="004B3536"/>
    <w:rsid w:val="004B3BBA"/>
    <w:rsid w:val="004B4D12"/>
    <w:rsid w:val="004B66AB"/>
    <w:rsid w:val="004B6700"/>
    <w:rsid w:val="004B6B4F"/>
    <w:rsid w:val="004B7FE6"/>
    <w:rsid w:val="004C3287"/>
    <w:rsid w:val="004C39B5"/>
    <w:rsid w:val="004C59D0"/>
    <w:rsid w:val="004D0428"/>
    <w:rsid w:val="004D17FE"/>
    <w:rsid w:val="004D18B7"/>
    <w:rsid w:val="004D1CA7"/>
    <w:rsid w:val="004D231F"/>
    <w:rsid w:val="004D6004"/>
    <w:rsid w:val="004E1F95"/>
    <w:rsid w:val="004E22BA"/>
    <w:rsid w:val="004E2B97"/>
    <w:rsid w:val="004E3F6F"/>
    <w:rsid w:val="004E45D8"/>
    <w:rsid w:val="004E4741"/>
    <w:rsid w:val="004E7258"/>
    <w:rsid w:val="004F1595"/>
    <w:rsid w:val="004F46B7"/>
    <w:rsid w:val="004F6678"/>
    <w:rsid w:val="004F6B81"/>
    <w:rsid w:val="004F76D2"/>
    <w:rsid w:val="00502B6D"/>
    <w:rsid w:val="00503A74"/>
    <w:rsid w:val="00504C16"/>
    <w:rsid w:val="00505B1F"/>
    <w:rsid w:val="00505E4C"/>
    <w:rsid w:val="00513B6C"/>
    <w:rsid w:val="00514B14"/>
    <w:rsid w:val="00514D47"/>
    <w:rsid w:val="0051580E"/>
    <w:rsid w:val="005200B7"/>
    <w:rsid w:val="00521CCA"/>
    <w:rsid w:val="005226F9"/>
    <w:rsid w:val="00522D29"/>
    <w:rsid w:val="005260DD"/>
    <w:rsid w:val="005272AA"/>
    <w:rsid w:val="00530CBA"/>
    <w:rsid w:val="00531E1D"/>
    <w:rsid w:val="00533F62"/>
    <w:rsid w:val="00535121"/>
    <w:rsid w:val="005358A8"/>
    <w:rsid w:val="0053640F"/>
    <w:rsid w:val="0054028E"/>
    <w:rsid w:val="00540CA6"/>
    <w:rsid w:val="00540EA3"/>
    <w:rsid w:val="005411D0"/>
    <w:rsid w:val="00541A7A"/>
    <w:rsid w:val="00541AB3"/>
    <w:rsid w:val="00541DA3"/>
    <w:rsid w:val="00542ED3"/>
    <w:rsid w:val="00543422"/>
    <w:rsid w:val="005434A4"/>
    <w:rsid w:val="00544571"/>
    <w:rsid w:val="0054557E"/>
    <w:rsid w:val="00546C48"/>
    <w:rsid w:val="00547E38"/>
    <w:rsid w:val="00550593"/>
    <w:rsid w:val="00550D9E"/>
    <w:rsid w:val="005535A7"/>
    <w:rsid w:val="00553B9B"/>
    <w:rsid w:val="00554C43"/>
    <w:rsid w:val="00555E3E"/>
    <w:rsid w:val="00556E5F"/>
    <w:rsid w:val="005617FF"/>
    <w:rsid w:val="00561AE2"/>
    <w:rsid w:val="00562BF0"/>
    <w:rsid w:val="005630E7"/>
    <w:rsid w:val="005632E8"/>
    <w:rsid w:val="00563747"/>
    <w:rsid w:val="00564727"/>
    <w:rsid w:val="00564A97"/>
    <w:rsid w:val="00565A77"/>
    <w:rsid w:val="00565E52"/>
    <w:rsid w:val="005664C6"/>
    <w:rsid w:val="00566D37"/>
    <w:rsid w:val="00567B41"/>
    <w:rsid w:val="00570993"/>
    <w:rsid w:val="005713A0"/>
    <w:rsid w:val="0057312E"/>
    <w:rsid w:val="00573EA4"/>
    <w:rsid w:val="005743FD"/>
    <w:rsid w:val="005757AC"/>
    <w:rsid w:val="00577B55"/>
    <w:rsid w:val="005821A3"/>
    <w:rsid w:val="005846FA"/>
    <w:rsid w:val="0058536B"/>
    <w:rsid w:val="005853BB"/>
    <w:rsid w:val="00587CC1"/>
    <w:rsid w:val="005906DE"/>
    <w:rsid w:val="00591AA1"/>
    <w:rsid w:val="00591D48"/>
    <w:rsid w:val="0059268A"/>
    <w:rsid w:val="005939ED"/>
    <w:rsid w:val="0059546A"/>
    <w:rsid w:val="00596485"/>
    <w:rsid w:val="00596C0A"/>
    <w:rsid w:val="005977C1"/>
    <w:rsid w:val="005A0015"/>
    <w:rsid w:val="005A13B2"/>
    <w:rsid w:val="005A1DE7"/>
    <w:rsid w:val="005A1E40"/>
    <w:rsid w:val="005A1E4F"/>
    <w:rsid w:val="005A474F"/>
    <w:rsid w:val="005A6953"/>
    <w:rsid w:val="005A776D"/>
    <w:rsid w:val="005A7B3E"/>
    <w:rsid w:val="005B1275"/>
    <w:rsid w:val="005B1FA2"/>
    <w:rsid w:val="005B3111"/>
    <w:rsid w:val="005B4E02"/>
    <w:rsid w:val="005B5A7B"/>
    <w:rsid w:val="005B617D"/>
    <w:rsid w:val="005B68BB"/>
    <w:rsid w:val="005B6ECB"/>
    <w:rsid w:val="005C1118"/>
    <w:rsid w:val="005C14CF"/>
    <w:rsid w:val="005C1A03"/>
    <w:rsid w:val="005C2818"/>
    <w:rsid w:val="005C5360"/>
    <w:rsid w:val="005C754E"/>
    <w:rsid w:val="005D123D"/>
    <w:rsid w:val="005D1C97"/>
    <w:rsid w:val="005D4083"/>
    <w:rsid w:val="005D7F64"/>
    <w:rsid w:val="005E0538"/>
    <w:rsid w:val="005E0B1D"/>
    <w:rsid w:val="005E1F67"/>
    <w:rsid w:val="005E3B9F"/>
    <w:rsid w:val="005E45A5"/>
    <w:rsid w:val="005E5214"/>
    <w:rsid w:val="005E5986"/>
    <w:rsid w:val="005F0902"/>
    <w:rsid w:val="005F45DD"/>
    <w:rsid w:val="005F6C2E"/>
    <w:rsid w:val="005F773C"/>
    <w:rsid w:val="006014B5"/>
    <w:rsid w:val="00602390"/>
    <w:rsid w:val="00602C75"/>
    <w:rsid w:val="00603E02"/>
    <w:rsid w:val="0060426B"/>
    <w:rsid w:val="0060592F"/>
    <w:rsid w:val="006062CB"/>
    <w:rsid w:val="006070DE"/>
    <w:rsid w:val="0061202A"/>
    <w:rsid w:val="006130DF"/>
    <w:rsid w:val="00613E3B"/>
    <w:rsid w:val="006145B6"/>
    <w:rsid w:val="00616187"/>
    <w:rsid w:val="00616441"/>
    <w:rsid w:val="006170BF"/>
    <w:rsid w:val="006179B8"/>
    <w:rsid w:val="00617C34"/>
    <w:rsid w:val="0062153B"/>
    <w:rsid w:val="00621A7E"/>
    <w:rsid w:val="00621F01"/>
    <w:rsid w:val="006221B6"/>
    <w:rsid w:val="00623762"/>
    <w:rsid w:val="0062379E"/>
    <w:rsid w:val="00623BBC"/>
    <w:rsid w:val="006246C8"/>
    <w:rsid w:val="00624EAA"/>
    <w:rsid w:val="00626565"/>
    <w:rsid w:val="0062729C"/>
    <w:rsid w:val="00631F64"/>
    <w:rsid w:val="00632125"/>
    <w:rsid w:val="00632649"/>
    <w:rsid w:val="00632A27"/>
    <w:rsid w:val="00633C22"/>
    <w:rsid w:val="00634645"/>
    <w:rsid w:val="00634EEA"/>
    <w:rsid w:val="00636179"/>
    <w:rsid w:val="006371BE"/>
    <w:rsid w:val="0064130E"/>
    <w:rsid w:val="00641444"/>
    <w:rsid w:val="00642177"/>
    <w:rsid w:val="0064229D"/>
    <w:rsid w:val="00642CF9"/>
    <w:rsid w:val="00642D62"/>
    <w:rsid w:val="00643CE5"/>
    <w:rsid w:val="00644CB9"/>
    <w:rsid w:val="00645D3D"/>
    <w:rsid w:val="00645EAB"/>
    <w:rsid w:val="00646756"/>
    <w:rsid w:val="006467F2"/>
    <w:rsid w:val="006472C3"/>
    <w:rsid w:val="006522B5"/>
    <w:rsid w:val="006525E2"/>
    <w:rsid w:val="00653C1E"/>
    <w:rsid w:val="00653D97"/>
    <w:rsid w:val="00655DBA"/>
    <w:rsid w:val="00660516"/>
    <w:rsid w:val="00661B41"/>
    <w:rsid w:val="0066318D"/>
    <w:rsid w:val="0066332C"/>
    <w:rsid w:val="00666E11"/>
    <w:rsid w:val="006670D0"/>
    <w:rsid w:val="006708E5"/>
    <w:rsid w:val="006711CD"/>
    <w:rsid w:val="006731EE"/>
    <w:rsid w:val="006753F0"/>
    <w:rsid w:val="00675CA9"/>
    <w:rsid w:val="006765DC"/>
    <w:rsid w:val="006770F6"/>
    <w:rsid w:val="00677841"/>
    <w:rsid w:val="00677B1A"/>
    <w:rsid w:val="00677DC2"/>
    <w:rsid w:val="00680E01"/>
    <w:rsid w:val="00681245"/>
    <w:rsid w:val="0068197B"/>
    <w:rsid w:val="00683CE5"/>
    <w:rsid w:val="00683EC2"/>
    <w:rsid w:val="00685AEA"/>
    <w:rsid w:val="00685DC8"/>
    <w:rsid w:val="00686A6D"/>
    <w:rsid w:val="006903E6"/>
    <w:rsid w:val="0069105D"/>
    <w:rsid w:val="00691319"/>
    <w:rsid w:val="00692F76"/>
    <w:rsid w:val="00693261"/>
    <w:rsid w:val="00693BE5"/>
    <w:rsid w:val="00693D83"/>
    <w:rsid w:val="00694726"/>
    <w:rsid w:val="006A1170"/>
    <w:rsid w:val="006A2127"/>
    <w:rsid w:val="006A3AB5"/>
    <w:rsid w:val="006A44B2"/>
    <w:rsid w:val="006A455B"/>
    <w:rsid w:val="006A61D4"/>
    <w:rsid w:val="006B0F6A"/>
    <w:rsid w:val="006B434D"/>
    <w:rsid w:val="006B73FF"/>
    <w:rsid w:val="006B7D59"/>
    <w:rsid w:val="006C268A"/>
    <w:rsid w:val="006C3357"/>
    <w:rsid w:val="006C4582"/>
    <w:rsid w:val="006C5880"/>
    <w:rsid w:val="006C5992"/>
    <w:rsid w:val="006C59EF"/>
    <w:rsid w:val="006C6748"/>
    <w:rsid w:val="006D146D"/>
    <w:rsid w:val="006D1BD9"/>
    <w:rsid w:val="006D2DB1"/>
    <w:rsid w:val="006D2EB7"/>
    <w:rsid w:val="006D6DA8"/>
    <w:rsid w:val="006D6F39"/>
    <w:rsid w:val="006E38F2"/>
    <w:rsid w:val="006E390C"/>
    <w:rsid w:val="006E4988"/>
    <w:rsid w:val="006E6CA5"/>
    <w:rsid w:val="006E6DFB"/>
    <w:rsid w:val="006F02A1"/>
    <w:rsid w:val="006F104A"/>
    <w:rsid w:val="006F1AD7"/>
    <w:rsid w:val="006F361C"/>
    <w:rsid w:val="006F481D"/>
    <w:rsid w:val="006F6F13"/>
    <w:rsid w:val="00700A35"/>
    <w:rsid w:val="007014F1"/>
    <w:rsid w:val="0070387C"/>
    <w:rsid w:val="00704C6C"/>
    <w:rsid w:val="00705120"/>
    <w:rsid w:val="00706EAE"/>
    <w:rsid w:val="00707F11"/>
    <w:rsid w:val="00712A86"/>
    <w:rsid w:val="00712CE4"/>
    <w:rsid w:val="00713BC8"/>
    <w:rsid w:val="00714F10"/>
    <w:rsid w:val="0071571B"/>
    <w:rsid w:val="00715E47"/>
    <w:rsid w:val="007179C7"/>
    <w:rsid w:val="00717F8D"/>
    <w:rsid w:val="00722776"/>
    <w:rsid w:val="007235EC"/>
    <w:rsid w:val="00723D7A"/>
    <w:rsid w:val="007247DF"/>
    <w:rsid w:val="00724B54"/>
    <w:rsid w:val="0072556A"/>
    <w:rsid w:val="00725875"/>
    <w:rsid w:val="0072592B"/>
    <w:rsid w:val="007308AA"/>
    <w:rsid w:val="00732982"/>
    <w:rsid w:val="00732C68"/>
    <w:rsid w:val="00732D40"/>
    <w:rsid w:val="00732FB4"/>
    <w:rsid w:val="007330A6"/>
    <w:rsid w:val="00733DEB"/>
    <w:rsid w:val="007341BE"/>
    <w:rsid w:val="00740D4A"/>
    <w:rsid w:val="0074186C"/>
    <w:rsid w:val="00742C3B"/>
    <w:rsid w:val="00745176"/>
    <w:rsid w:val="00746A1E"/>
    <w:rsid w:val="007505F6"/>
    <w:rsid w:val="00751A9F"/>
    <w:rsid w:val="007551F2"/>
    <w:rsid w:val="00755937"/>
    <w:rsid w:val="00755C69"/>
    <w:rsid w:val="007564A9"/>
    <w:rsid w:val="00757F7C"/>
    <w:rsid w:val="00760316"/>
    <w:rsid w:val="00760921"/>
    <w:rsid w:val="00760BBC"/>
    <w:rsid w:val="007627D4"/>
    <w:rsid w:val="00763DD3"/>
    <w:rsid w:val="007655DD"/>
    <w:rsid w:val="00766841"/>
    <w:rsid w:val="00771DD6"/>
    <w:rsid w:val="0077207F"/>
    <w:rsid w:val="0077261E"/>
    <w:rsid w:val="00772C2A"/>
    <w:rsid w:val="007739C9"/>
    <w:rsid w:val="00777613"/>
    <w:rsid w:val="007808E1"/>
    <w:rsid w:val="00782A0F"/>
    <w:rsid w:val="0078312B"/>
    <w:rsid w:val="00783A0B"/>
    <w:rsid w:val="00784174"/>
    <w:rsid w:val="007862AC"/>
    <w:rsid w:val="00786AA6"/>
    <w:rsid w:val="00786DEB"/>
    <w:rsid w:val="00790ABC"/>
    <w:rsid w:val="007913E0"/>
    <w:rsid w:val="00792068"/>
    <w:rsid w:val="00792A81"/>
    <w:rsid w:val="00792B6F"/>
    <w:rsid w:val="00792CC6"/>
    <w:rsid w:val="0079368A"/>
    <w:rsid w:val="00794F24"/>
    <w:rsid w:val="00795A51"/>
    <w:rsid w:val="007A191D"/>
    <w:rsid w:val="007A24AD"/>
    <w:rsid w:val="007A2869"/>
    <w:rsid w:val="007A28E1"/>
    <w:rsid w:val="007A2ABE"/>
    <w:rsid w:val="007A3D29"/>
    <w:rsid w:val="007A3F19"/>
    <w:rsid w:val="007A46A0"/>
    <w:rsid w:val="007A5C2B"/>
    <w:rsid w:val="007A69C2"/>
    <w:rsid w:val="007A70D4"/>
    <w:rsid w:val="007B112F"/>
    <w:rsid w:val="007B14AB"/>
    <w:rsid w:val="007B1BAA"/>
    <w:rsid w:val="007B466B"/>
    <w:rsid w:val="007B4ED8"/>
    <w:rsid w:val="007B5937"/>
    <w:rsid w:val="007B719D"/>
    <w:rsid w:val="007B7BD6"/>
    <w:rsid w:val="007C2307"/>
    <w:rsid w:val="007C2E71"/>
    <w:rsid w:val="007C351B"/>
    <w:rsid w:val="007C3860"/>
    <w:rsid w:val="007C3AEE"/>
    <w:rsid w:val="007C4984"/>
    <w:rsid w:val="007C64F7"/>
    <w:rsid w:val="007D09C1"/>
    <w:rsid w:val="007D09D7"/>
    <w:rsid w:val="007D1942"/>
    <w:rsid w:val="007D3D4B"/>
    <w:rsid w:val="007D4DD5"/>
    <w:rsid w:val="007D50D4"/>
    <w:rsid w:val="007D65B2"/>
    <w:rsid w:val="007D6EC6"/>
    <w:rsid w:val="007D7094"/>
    <w:rsid w:val="007D7B35"/>
    <w:rsid w:val="007E028E"/>
    <w:rsid w:val="007E15BC"/>
    <w:rsid w:val="007E3207"/>
    <w:rsid w:val="007E3AEF"/>
    <w:rsid w:val="007E48DF"/>
    <w:rsid w:val="007E5B0A"/>
    <w:rsid w:val="007E7AC3"/>
    <w:rsid w:val="007F039F"/>
    <w:rsid w:val="007F0B80"/>
    <w:rsid w:val="007F17EF"/>
    <w:rsid w:val="007F202B"/>
    <w:rsid w:val="007F2795"/>
    <w:rsid w:val="007F2FF2"/>
    <w:rsid w:val="007F377E"/>
    <w:rsid w:val="007F47C6"/>
    <w:rsid w:val="007F4837"/>
    <w:rsid w:val="007F4ECC"/>
    <w:rsid w:val="007F6588"/>
    <w:rsid w:val="007F7636"/>
    <w:rsid w:val="00800C40"/>
    <w:rsid w:val="0080124B"/>
    <w:rsid w:val="0080172D"/>
    <w:rsid w:val="00803BAF"/>
    <w:rsid w:val="00805297"/>
    <w:rsid w:val="0080584A"/>
    <w:rsid w:val="0081108F"/>
    <w:rsid w:val="00811BD8"/>
    <w:rsid w:val="00812A1B"/>
    <w:rsid w:val="00813B58"/>
    <w:rsid w:val="008167CA"/>
    <w:rsid w:val="008203F6"/>
    <w:rsid w:val="0082054A"/>
    <w:rsid w:val="00820930"/>
    <w:rsid w:val="008213A6"/>
    <w:rsid w:val="00823C20"/>
    <w:rsid w:val="008264E8"/>
    <w:rsid w:val="008268C4"/>
    <w:rsid w:val="00827B55"/>
    <w:rsid w:val="00827D75"/>
    <w:rsid w:val="00831574"/>
    <w:rsid w:val="00832D58"/>
    <w:rsid w:val="008332AE"/>
    <w:rsid w:val="0083594D"/>
    <w:rsid w:val="0084230D"/>
    <w:rsid w:val="00842AA8"/>
    <w:rsid w:val="00844200"/>
    <w:rsid w:val="00844BAD"/>
    <w:rsid w:val="0084541E"/>
    <w:rsid w:val="00846E36"/>
    <w:rsid w:val="008473B0"/>
    <w:rsid w:val="008475E3"/>
    <w:rsid w:val="00852792"/>
    <w:rsid w:val="0085380F"/>
    <w:rsid w:val="00854396"/>
    <w:rsid w:val="008548B9"/>
    <w:rsid w:val="008566E8"/>
    <w:rsid w:val="00857806"/>
    <w:rsid w:val="00857A4E"/>
    <w:rsid w:val="008603CA"/>
    <w:rsid w:val="00861FA0"/>
    <w:rsid w:val="008635F9"/>
    <w:rsid w:val="00865987"/>
    <w:rsid w:val="00867696"/>
    <w:rsid w:val="0087079F"/>
    <w:rsid w:val="00870839"/>
    <w:rsid w:val="00870E85"/>
    <w:rsid w:val="00871969"/>
    <w:rsid w:val="0087250A"/>
    <w:rsid w:val="008731FA"/>
    <w:rsid w:val="0087348A"/>
    <w:rsid w:val="008736E3"/>
    <w:rsid w:val="00875544"/>
    <w:rsid w:val="00876216"/>
    <w:rsid w:val="00876D66"/>
    <w:rsid w:val="0087751F"/>
    <w:rsid w:val="00880D1B"/>
    <w:rsid w:val="00881CAE"/>
    <w:rsid w:val="00882C3C"/>
    <w:rsid w:val="00884E84"/>
    <w:rsid w:val="00885003"/>
    <w:rsid w:val="00885B39"/>
    <w:rsid w:val="008872C4"/>
    <w:rsid w:val="00887840"/>
    <w:rsid w:val="00887F37"/>
    <w:rsid w:val="00890AFF"/>
    <w:rsid w:val="00892B89"/>
    <w:rsid w:val="008933A3"/>
    <w:rsid w:val="00896998"/>
    <w:rsid w:val="00896DE2"/>
    <w:rsid w:val="008972A5"/>
    <w:rsid w:val="008A2247"/>
    <w:rsid w:val="008A3757"/>
    <w:rsid w:val="008A3FB9"/>
    <w:rsid w:val="008A41EE"/>
    <w:rsid w:val="008A608F"/>
    <w:rsid w:val="008A6207"/>
    <w:rsid w:val="008A63A3"/>
    <w:rsid w:val="008B0489"/>
    <w:rsid w:val="008B3478"/>
    <w:rsid w:val="008C028F"/>
    <w:rsid w:val="008C1B09"/>
    <w:rsid w:val="008C1B2D"/>
    <w:rsid w:val="008C4DF9"/>
    <w:rsid w:val="008C7C0A"/>
    <w:rsid w:val="008D302E"/>
    <w:rsid w:val="008D53EB"/>
    <w:rsid w:val="008D667E"/>
    <w:rsid w:val="008E0C72"/>
    <w:rsid w:val="008E6693"/>
    <w:rsid w:val="008E7149"/>
    <w:rsid w:val="008E71C7"/>
    <w:rsid w:val="008F2216"/>
    <w:rsid w:val="008F3869"/>
    <w:rsid w:val="008F401B"/>
    <w:rsid w:val="00900BCC"/>
    <w:rsid w:val="00900CC3"/>
    <w:rsid w:val="00901E27"/>
    <w:rsid w:val="009038DF"/>
    <w:rsid w:val="00904B38"/>
    <w:rsid w:val="009069EE"/>
    <w:rsid w:val="00907A8B"/>
    <w:rsid w:val="00910B74"/>
    <w:rsid w:val="00911553"/>
    <w:rsid w:val="00912A87"/>
    <w:rsid w:val="00915A32"/>
    <w:rsid w:val="00915F2D"/>
    <w:rsid w:val="0091638E"/>
    <w:rsid w:val="00917C9B"/>
    <w:rsid w:val="00917E34"/>
    <w:rsid w:val="00920E36"/>
    <w:rsid w:val="00921EE5"/>
    <w:rsid w:val="009229F2"/>
    <w:rsid w:val="00924CBF"/>
    <w:rsid w:val="0092564A"/>
    <w:rsid w:val="00926334"/>
    <w:rsid w:val="009276A3"/>
    <w:rsid w:val="00930587"/>
    <w:rsid w:val="00930BDE"/>
    <w:rsid w:val="009319EC"/>
    <w:rsid w:val="00931DE6"/>
    <w:rsid w:val="00933284"/>
    <w:rsid w:val="009334B1"/>
    <w:rsid w:val="00933EF8"/>
    <w:rsid w:val="00934174"/>
    <w:rsid w:val="00941018"/>
    <w:rsid w:val="009424EC"/>
    <w:rsid w:val="00942DD8"/>
    <w:rsid w:val="009430B3"/>
    <w:rsid w:val="009443F0"/>
    <w:rsid w:val="00944B22"/>
    <w:rsid w:val="00944C72"/>
    <w:rsid w:val="009503FB"/>
    <w:rsid w:val="00952F2C"/>
    <w:rsid w:val="00953693"/>
    <w:rsid w:val="00955551"/>
    <w:rsid w:val="0095734F"/>
    <w:rsid w:val="00957D61"/>
    <w:rsid w:val="00957E9D"/>
    <w:rsid w:val="00957FCF"/>
    <w:rsid w:val="00960F93"/>
    <w:rsid w:val="00962147"/>
    <w:rsid w:val="009623FA"/>
    <w:rsid w:val="00962839"/>
    <w:rsid w:val="00962918"/>
    <w:rsid w:val="00962B34"/>
    <w:rsid w:val="00962DFB"/>
    <w:rsid w:val="009642F8"/>
    <w:rsid w:val="009647EA"/>
    <w:rsid w:val="009667C3"/>
    <w:rsid w:val="00966DC2"/>
    <w:rsid w:val="00970979"/>
    <w:rsid w:val="00971DB9"/>
    <w:rsid w:val="009757AD"/>
    <w:rsid w:val="0097638B"/>
    <w:rsid w:val="0097716A"/>
    <w:rsid w:val="009774B3"/>
    <w:rsid w:val="009803C1"/>
    <w:rsid w:val="009807E7"/>
    <w:rsid w:val="00980F78"/>
    <w:rsid w:val="0098118D"/>
    <w:rsid w:val="009812B7"/>
    <w:rsid w:val="009830AF"/>
    <w:rsid w:val="00983A5F"/>
    <w:rsid w:val="00983F7E"/>
    <w:rsid w:val="00983FAB"/>
    <w:rsid w:val="00984BB1"/>
    <w:rsid w:val="00984FC1"/>
    <w:rsid w:val="00986CA0"/>
    <w:rsid w:val="009875CA"/>
    <w:rsid w:val="009918C0"/>
    <w:rsid w:val="00993799"/>
    <w:rsid w:val="0099392C"/>
    <w:rsid w:val="0099409C"/>
    <w:rsid w:val="0099515A"/>
    <w:rsid w:val="00995516"/>
    <w:rsid w:val="00995784"/>
    <w:rsid w:val="00997446"/>
    <w:rsid w:val="00997A6B"/>
    <w:rsid w:val="009A126B"/>
    <w:rsid w:val="009A146C"/>
    <w:rsid w:val="009A364C"/>
    <w:rsid w:val="009A62C0"/>
    <w:rsid w:val="009A677C"/>
    <w:rsid w:val="009A7A39"/>
    <w:rsid w:val="009B039C"/>
    <w:rsid w:val="009B11E8"/>
    <w:rsid w:val="009B1268"/>
    <w:rsid w:val="009B1499"/>
    <w:rsid w:val="009B1A01"/>
    <w:rsid w:val="009B1F45"/>
    <w:rsid w:val="009B30E3"/>
    <w:rsid w:val="009B416B"/>
    <w:rsid w:val="009B5D24"/>
    <w:rsid w:val="009B5D2E"/>
    <w:rsid w:val="009B6A74"/>
    <w:rsid w:val="009B6C8A"/>
    <w:rsid w:val="009B6C8F"/>
    <w:rsid w:val="009B7453"/>
    <w:rsid w:val="009C2F58"/>
    <w:rsid w:val="009C4634"/>
    <w:rsid w:val="009C4BBF"/>
    <w:rsid w:val="009C4EAF"/>
    <w:rsid w:val="009C5D09"/>
    <w:rsid w:val="009D102F"/>
    <w:rsid w:val="009D1108"/>
    <w:rsid w:val="009D16DB"/>
    <w:rsid w:val="009D1947"/>
    <w:rsid w:val="009D36FC"/>
    <w:rsid w:val="009D63BE"/>
    <w:rsid w:val="009D687A"/>
    <w:rsid w:val="009D7EB3"/>
    <w:rsid w:val="009E1AE6"/>
    <w:rsid w:val="009E307C"/>
    <w:rsid w:val="009E44C3"/>
    <w:rsid w:val="009E6F0E"/>
    <w:rsid w:val="009E7282"/>
    <w:rsid w:val="009F1443"/>
    <w:rsid w:val="009F65AD"/>
    <w:rsid w:val="009F678E"/>
    <w:rsid w:val="009F78E7"/>
    <w:rsid w:val="00A005C8"/>
    <w:rsid w:val="00A00D8A"/>
    <w:rsid w:val="00A00DB3"/>
    <w:rsid w:val="00A02DC5"/>
    <w:rsid w:val="00A033D3"/>
    <w:rsid w:val="00A046B5"/>
    <w:rsid w:val="00A046FF"/>
    <w:rsid w:val="00A04D5F"/>
    <w:rsid w:val="00A058DF"/>
    <w:rsid w:val="00A0596A"/>
    <w:rsid w:val="00A06F7A"/>
    <w:rsid w:val="00A13CEF"/>
    <w:rsid w:val="00A14429"/>
    <w:rsid w:val="00A14A9B"/>
    <w:rsid w:val="00A15F3C"/>
    <w:rsid w:val="00A17E54"/>
    <w:rsid w:val="00A23035"/>
    <w:rsid w:val="00A2303D"/>
    <w:rsid w:val="00A2316F"/>
    <w:rsid w:val="00A23432"/>
    <w:rsid w:val="00A23483"/>
    <w:rsid w:val="00A23F14"/>
    <w:rsid w:val="00A25A80"/>
    <w:rsid w:val="00A26723"/>
    <w:rsid w:val="00A26782"/>
    <w:rsid w:val="00A278EC"/>
    <w:rsid w:val="00A27D35"/>
    <w:rsid w:val="00A30134"/>
    <w:rsid w:val="00A31D08"/>
    <w:rsid w:val="00A33373"/>
    <w:rsid w:val="00A36279"/>
    <w:rsid w:val="00A3716D"/>
    <w:rsid w:val="00A37A23"/>
    <w:rsid w:val="00A40667"/>
    <w:rsid w:val="00A410A9"/>
    <w:rsid w:val="00A411F6"/>
    <w:rsid w:val="00A4128D"/>
    <w:rsid w:val="00A4195D"/>
    <w:rsid w:val="00A41C95"/>
    <w:rsid w:val="00A41FFB"/>
    <w:rsid w:val="00A42F66"/>
    <w:rsid w:val="00A47075"/>
    <w:rsid w:val="00A47B17"/>
    <w:rsid w:val="00A51A69"/>
    <w:rsid w:val="00A53569"/>
    <w:rsid w:val="00A54227"/>
    <w:rsid w:val="00A56519"/>
    <w:rsid w:val="00A566B4"/>
    <w:rsid w:val="00A568AC"/>
    <w:rsid w:val="00A57FBB"/>
    <w:rsid w:val="00A60705"/>
    <w:rsid w:val="00A60748"/>
    <w:rsid w:val="00A6102B"/>
    <w:rsid w:val="00A610EC"/>
    <w:rsid w:val="00A62541"/>
    <w:rsid w:val="00A62B84"/>
    <w:rsid w:val="00A633E7"/>
    <w:rsid w:val="00A638D5"/>
    <w:rsid w:val="00A665CD"/>
    <w:rsid w:val="00A67A97"/>
    <w:rsid w:val="00A714FE"/>
    <w:rsid w:val="00A71EBF"/>
    <w:rsid w:val="00A725A9"/>
    <w:rsid w:val="00A72775"/>
    <w:rsid w:val="00A73F39"/>
    <w:rsid w:val="00A74ED6"/>
    <w:rsid w:val="00A773FF"/>
    <w:rsid w:val="00A804C8"/>
    <w:rsid w:val="00A84892"/>
    <w:rsid w:val="00A848AF"/>
    <w:rsid w:val="00A855AD"/>
    <w:rsid w:val="00A856D2"/>
    <w:rsid w:val="00A85914"/>
    <w:rsid w:val="00A903EB"/>
    <w:rsid w:val="00A94177"/>
    <w:rsid w:val="00A94B40"/>
    <w:rsid w:val="00A94FEE"/>
    <w:rsid w:val="00A968CA"/>
    <w:rsid w:val="00A96A79"/>
    <w:rsid w:val="00A975A6"/>
    <w:rsid w:val="00A97A0E"/>
    <w:rsid w:val="00AA008A"/>
    <w:rsid w:val="00AA0623"/>
    <w:rsid w:val="00AA1921"/>
    <w:rsid w:val="00AA24AE"/>
    <w:rsid w:val="00AA2C4A"/>
    <w:rsid w:val="00AA37F1"/>
    <w:rsid w:val="00AA4290"/>
    <w:rsid w:val="00AA4FEA"/>
    <w:rsid w:val="00AA5D0F"/>
    <w:rsid w:val="00AA74F1"/>
    <w:rsid w:val="00AB0173"/>
    <w:rsid w:val="00AB09B2"/>
    <w:rsid w:val="00AB17B5"/>
    <w:rsid w:val="00AB22B1"/>
    <w:rsid w:val="00AB37F6"/>
    <w:rsid w:val="00AB3D6A"/>
    <w:rsid w:val="00AB3DAD"/>
    <w:rsid w:val="00AB5B66"/>
    <w:rsid w:val="00AB71A8"/>
    <w:rsid w:val="00AC0420"/>
    <w:rsid w:val="00AC31DC"/>
    <w:rsid w:val="00AC33EF"/>
    <w:rsid w:val="00AC3DBB"/>
    <w:rsid w:val="00AC6281"/>
    <w:rsid w:val="00AC7295"/>
    <w:rsid w:val="00AC7D2A"/>
    <w:rsid w:val="00AD2C0A"/>
    <w:rsid w:val="00AD32D1"/>
    <w:rsid w:val="00AD3C52"/>
    <w:rsid w:val="00AD548F"/>
    <w:rsid w:val="00AD5E93"/>
    <w:rsid w:val="00AD7718"/>
    <w:rsid w:val="00AE0FD6"/>
    <w:rsid w:val="00AE192B"/>
    <w:rsid w:val="00AE1BA7"/>
    <w:rsid w:val="00AE364D"/>
    <w:rsid w:val="00AE40D7"/>
    <w:rsid w:val="00AE4CA6"/>
    <w:rsid w:val="00AE5E4F"/>
    <w:rsid w:val="00AE62CD"/>
    <w:rsid w:val="00AE65CD"/>
    <w:rsid w:val="00AE7334"/>
    <w:rsid w:val="00AE75C4"/>
    <w:rsid w:val="00AE7E36"/>
    <w:rsid w:val="00AF2401"/>
    <w:rsid w:val="00AF2725"/>
    <w:rsid w:val="00AF3B43"/>
    <w:rsid w:val="00AF52B6"/>
    <w:rsid w:val="00AF67B7"/>
    <w:rsid w:val="00AF7B0E"/>
    <w:rsid w:val="00B00BA5"/>
    <w:rsid w:val="00B01C21"/>
    <w:rsid w:val="00B0306A"/>
    <w:rsid w:val="00B05A73"/>
    <w:rsid w:val="00B06578"/>
    <w:rsid w:val="00B1026A"/>
    <w:rsid w:val="00B10271"/>
    <w:rsid w:val="00B114EB"/>
    <w:rsid w:val="00B11CA0"/>
    <w:rsid w:val="00B125EE"/>
    <w:rsid w:val="00B13A02"/>
    <w:rsid w:val="00B14526"/>
    <w:rsid w:val="00B14E05"/>
    <w:rsid w:val="00B16BD1"/>
    <w:rsid w:val="00B17326"/>
    <w:rsid w:val="00B175B1"/>
    <w:rsid w:val="00B21B91"/>
    <w:rsid w:val="00B22221"/>
    <w:rsid w:val="00B244E6"/>
    <w:rsid w:val="00B24596"/>
    <w:rsid w:val="00B24D06"/>
    <w:rsid w:val="00B26778"/>
    <w:rsid w:val="00B27AB9"/>
    <w:rsid w:val="00B27D3B"/>
    <w:rsid w:val="00B27F74"/>
    <w:rsid w:val="00B32D28"/>
    <w:rsid w:val="00B33F7E"/>
    <w:rsid w:val="00B352C4"/>
    <w:rsid w:val="00B36E01"/>
    <w:rsid w:val="00B370E4"/>
    <w:rsid w:val="00B41292"/>
    <w:rsid w:val="00B41D4E"/>
    <w:rsid w:val="00B42134"/>
    <w:rsid w:val="00B427C7"/>
    <w:rsid w:val="00B44EED"/>
    <w:rsid w:val="00B460A2"/>
    <w:rsid w:val="00B46227"/>
    <w:rsid w:val="00B46FB6"/>
    <w:rsid w:val="00B47059"/>
    <w:rsid w:val="00B47063"/>
    <w:rsid w:val="00B4738B"/>
    <w:rsid w:val="00B51CF7"/>
    <w:rsid w:val="00B52447"/>
    <w:rsid w:val="00B55B64"/>
    <w:rsid w:val="00B5639B"/>
    <w:rsid w:val="00B56653"/>
    <w:rsid w:val="00B57DBD"/>
    <w:rsid w:val="00B606DB"/>
    <w:rsid w:val="00B61FC9"/>
    <w:rsid w:val="00B6220F"/>
    <w:rsid w:val="00B625A7"/>
    <w:rsid w:val="00B636DF"/>
    <w:rsid w:val="00B63745"/>
    <w:rsid w:val="00B64F17"/>
    <w:rsid w:val="00B65CAD"/>
    <w:rsid w:val="00B67413"/>
    <w:rsid w:val="00B67F48"/>
    <w:rsid w:val="00B703D8"/>
    <w:rsid w:val="00B71296"/>
    <w:rsid w:val="00B71BF0"/>
    <w:rsid w:val="00B72D15"/>
    <w:rsid w:val="00B73726"/>
    <w:rsid w:val="00B73B69"/>
    <w:rsid w:val="00B7468E"/>
    <w:rsid w:val="00B746F4"/>
    <w:rsid w:val="00B74FD0"/>
    <w:rsid w:val="00B76082"/>
    <w:rsid w:val="00B7701E"/>
    <w:rsid w:val="00B7778D"/>
    <w:rsid w:val="00B779E1"/>
    <w:rsid w:val="00B77FB4"/>
    <w:rsid w:val="00B8042C"/>
    <w:rsid w:val="00B81CAB"/>
    <w:rsid w:val="00B81E32"/>
    <w:rsid w:val="00B84F2C"/>
    <w:rsid w:val="00B85110"/>
    <w:rsid w:val="00B87729"/>
    <w:rsid w:val="00B91C67"/>
    <w:rsid w:val="00B9207C"/>
    <w:rsid w:val="00B927D9"/>
    <w:rsid w:val="00B951F8"/>
    <w:rsid w:val="00B9533D"/>
    <w:rsid w:val="00BA093B"/>
    <w:rsid w:val="00BA0CB3"/>
    <w:rsid w:val="00BA128B"/>
    <w:rsid w:val="00BA16BA"/>
    <w:rsid w:val="00BA236A"/>
    <w:rsid w:val="00BA42EF"/>
    <w:rsid w:val="00BA67EC"/>
    <w:rsid w:val="00BA6BFF"/>
    <w:rsid w:val="00BA7203"/>
    <w:rsid w:val="00BA7DD6"/>
    <w:rsid w:val="00BB0B41"/>
    <w:rsid w:val="00BB0BFC"/>
    <w:rsid w:val="00BB21B5"/>
    <w:rsid w:val="00BB2485"/>
    <w:rsid w:val="00BB2FA5"/>
    <w:rsid w:val="00BB4FC3"/>
    <w:rsid w:val="00BB5F73"/>
    <w:rsid w:val="00BC0969"/>
    <w:rsid w:val="00BC1BB8"/>
    <w:rsid w:val="00BC2A24"/>
    <w:rsid w:val="00BC5FD2"/>
    <w:rsid w:val="00BC6321"/>
    <w:rsid w:val="00BD00A6"/>
    <w:rsid w:val="00BD1AA7"/>
    <w:rsid w:val="00BD2A30"/>
    <w:rsid w:val="00BD2E18"/>
    <w:rsid w:val="00BD5AA8"/>
    <w:rsid w:val="00BD744A"/>
    <w:rsid w:val="00BD7A3F"/>
    <w:rsid w:val="00BE040B"/>
    <w:rsid w:val="00BE1AD1"/>
    <w:rsid w:val="00BE2854"/>
    <w:rsid w:val="00BE3357"/>
    <w:rsid w:val="00BE3BE6"/>
    <w:rsid w:val="00BE5E92"/>
    <w:rsid w:val="00BF054B"/>
    <w:rsid w:val="00BF08ED"/>
    <w:rsid w:val="00BF0C76"/>
    <w:rsid w:val="00BF2245"/>
    <w:rsid w:val="00BF4987"/>
    <w:rsid w:val="00BF6726"/>
    <w:rsid w:val="00C00776"/>
    <w:rsid w:val="00C00A87"/>
    <w:rsid w:val="00C0284E"/>
    <w:rsid w:val="00C038BC"/>
    <w:rsid w:val="00C0478B"/>
    <w:rsid w:val="00C05310"/>
    <w:rsid w:val="00C053CF"/>
    <w:rsid w:val="00C0629D"/>
    <w:rsid w:val="00C103D5"/>
    <w:rsid w:val="00C1361E"/>
    <w:rsid w:val="00C151DC"/>
    <w:rsid w:val="00C168CA"/>
    <w:rsid w:val="00C16930"/>
    <w:rsid w:val="00C177BA"/>
    <w:rsid w:val="00C17EDD"/>
    <w:rsid w:val="00C20370"/>
    <w:rsid w:val="00C20550"/>
    <w:rsid w:val="00C20A2A"/>
    <w:rsid w:val="00C214A4"/>
    <w:rsid w:val="00C21664"/>
    <w:rsid w:val="00C216EA"/>
    <w:rsid w:val="00C21D2C"/>
    <w:rsid w:val="00C22E8F"/>
    <w:rsid w:val="00C245DA"/>
    <w:rsid w:val="00C25FF1"/>
    <w:rsid w:val="00C26532"/>
    <w:rsid w:val="00C30592"/>
    <w:rsid w:val="00C30726"/>
    <w:rsid w:val="00C30AD6"/>
    <w:rsid w:val="00C31F69"/>
    <w:rsid w:val="00C335B9"/>
    <w:rsid w:val="00C3385A"/>
    <w:rsid w:val="00C33E32"/>
    <w:rsid w:val="00C35876"/>
    <w:rsid w:val="00C379C1"/>
    <w:rsid w:val="00C401C8"/>
    <w:rsid w:val="00C40B43"/>
    <w:rsid w:val="00C40F16"/>
    <w:rsid w:val="00C41A42"/>
    <w:rsid w:val="00C42159"/>
    <w:rsid w:val="00C42499"/>
    <w:rsid w:val="00C43542"/>
    <w:rsid w:val="00C44E15"/>
    <w:rsid w:val="00C45168"/>
    <w:rsid w:val="00C46B84"/>
    <w:rsid w:val="00C471F1"/>
    <w:rsid w:val="00C474E9"/>
    <w:rsid w:val="00C47558"/>
    <w:rsid w:val="00C47645"/>
    <w:rsid w:val="00C47D14"/>
    <w:rsid w:val="00C50322"/>
    <w:rsid w:val="00C50481"/>
    <w:rsid w:val="00C50F40"/>
    <w:rsid w:val="00C513BD"/>
    <w:rsid w:val="00C521B6"/>
    <w:rsid w:val="00C53149"/>
    <w:rsid w:val="00C533FF"/>
    <w:rsid w:val="00C53AE8"/>
    <w:rsid w:val="00C54386"/>
    <w:rsid w:val="00C55796"/>
    <w:rsid w:val="00C565E2"/>
    <w:rsid w:val="00C603FF"/>
    <w:rsid w:val="00C61B46"/>
    <w:rsid w:val="00C62E73"/>
    <w:rsid w:val="00C637B6"/>
    <w:rsid w:val="00C637EE"/>
    <w:rsid w:val="00C65969"/>
    <w:rsid w:val="00C66EA5"/>
    <w:rsid w:val="00C67A0B"/>
    <w:rsid w:val="00C710AF"/>
    <w:rsid w:val="00C74608"/>
    <w:rsid w:val="00C76DE9"/>
    <w:rsid w:val="00C7723D"/>
    <w:rsid w:val="00C82679"/>
    <w:rsid w:val="00C8682F"/>
    <w:rsid w:val="00C86C8A"/>
    <w:rsid w:val="00C87564"/>
    <w:rsid w:val="00C91EC2"/>
    <w:rsid w:val="00C947FB"/>
    <w:rsid w:val="00C95B04"/>
    <w:rsid w:val="00C96746"/>
    <w:rsid w:val="00C96A29"/>
    <w:rsid w:val="00CA0552"/>
    <w:rsid w:val="00CA1A09"/>
    <w:rsid w:val="00CA1CC8"/>
    <w:rsid w:val="00CA53BA"/>
    <w:rsid w:val="00CA5A32"/>
    <w:rsid w:val="00CA6611"/>
    <w:rsid w:val="00CB08FD"/>
    <w:rsid w:val="00CB22DA"/>
    <w:rsid w:val="00CB271F"/>
    <w:rsid w:val="00CB3D90"/>
    <w:rsid w:val="00CB60C6"/>
    <w:rsid w:val="00CB68B1"/>
    <w:rsid w:val="00CB6902"/>
    <w:rsid w:val="00CB7BFC"/>
    <w:rsid w:val="00CB7F6D"/>
    <w:rsid w:val="00CC210F"/>
    <w:rsid w:val="00CC2396"/>
    <w:rsid w:val="00CC3DF5"/>
    <w:rsid w:val="00CC4927"/>
    <w:rsid w:val="00CC4D30"/>
    <w:rsid w:val="00CC5C25"/>
    <w:rsid w:val="00CC626B"/>
    <w:rsid w:val="00CC7DDC"/>
    <w:rsid w:val="00CD070A"/>
    <w:rsid w:val="00CD0922"/>
    <w:rsid w:val="00CD1D67"/>
    <w:rsid w:val="00CD30BB"/>
    <w:rsid w:val="00CD3F0F"/>
    <w:rsid w:val="00CD6535"/>
    <w:rsid w:val="00CD7645"/>
    <w:rsid w:val="00CD77BA"/>
    <w:rsid w:val="00CE08AF"/>
    <w:rsid w:val="00CE0C8C"/>
    <w:rsid w:val="00CE36A9"/>
    <w:rsid w:val="00CE3D92"/>
    <w:rsid w:val="00CE4B6E"/>
    <w:rsid w:val="00CE5007"/>
    <w:rsid w:val="00CE675D"/>
    <w:rsid w:val="00CE7453"/>
    <w:rsid w:val="00CE7FC1"/>
    <w:rsid w:val="00CF06B2"/>
    <w:rsid w:val="00CF0833"/>
    <w:rsid w:val="00CF0E1C"/>
    <w:rsid w:val="00CF1294"/>
    <w:rsid w:val="00CF2589"/>
    <w:rsid w:val="00CF395D"/>
    <w:rsid w:val="00CF3B93"/>
    <w:rsid w:val="00CF4AA8"/>
    <w:rsid w:val="00CF5613"/>
    <w:rsid w:val="00CF56D5"/>
    <w:rsid w:val="00CF69CA"/>
    <w:rsid w:val="00CF6B8B"/>
    <w:rsid w:val="00CF7E4F"/>
    <w:rsid w:val="00D04798"/>
    <w:rsid w:val="00D04951"/>
    <w:rsid w:val="00D0751A"/>
    <w:rsid w:val="00D112E1"/>
    <w:rsid w:val="00D11C21"/>
    <w:rsid w:val="00D14DDE"/>
    <w:rsid w:val="00D20B08"/>
    <w:rsid w:val="00D216E2"/>
    <w:rsid w:val="00D23FBC"/>
    <w:rsid w:val="00D24453"/>
    <w:rsid w:val="00D24A5C"/>
    <w:rsid w:val="00D250A8"/>
    <w:rsid w:val="00D266E1"/>
    <w:rsid w:val="00D27356"/>
    <w:rsid w:val="00D2762A"/>
    <w:rsid w:val="00D30352"/>
    <w:rsid w:val="00D303F0"/>
    <w:rsid w:val="00D30498"/>
    <w:rsid w:val="00D3126B"/>
    <w:rsid w:val="00D31FE4"/>
    <w:rsid w:val="00D33DDF"/>
    <w:rsid w:val="00D358F9"/>
    <w:rsid w:val="00D360C0"/>
    <w:rsid w:val="00D36A89"/>
    <w:rsid w:val="00D379FA"/>
    <w:rsid w:val="00D4057C"/>
    <w:rsid w:val="00D40693"/>
    <w:rsid w:val="00D42649"/>
    <w:rsid w:val="00D433F9"/>
    <w:rsid w:val="00D45A0A"/>
    <w:rsid w:val="00D52135"/>
    <w:rsid w:val="00D52AEB"/>
    <w:rsid w:val="00D52C67"/>
    <w:rsid w:val="00D55E00"/>
    <w:rsid w:val="00D56270"/>
    <w:rsid w:val="00D56EE4"/>
    <w:rsid w:val="00D575E4"/>
    <w:rsid w:val="00D60094"/>
    <w:rsid w:val="00D613F4"/>
    <w:rsid w:val="00D619FD"/>
    <w:rsid w:val="00D61B5E"/>
    <w:rsid w:val="00D61FF5"/>
    <w:rsid w:val="00D62AAC"/>
    <w:rsid w:val="00D63C5D"/>
    <w:rsid w:val="00D64181"/>
    <w:rsid w:val="00D649A4"/>
    <w:rsid w:val="00D64B50"/>
    <w:rsid w:val="00D65DD8"/>
    <w:rsid w:val="00D65FE2"/>
    <w:rsid w:val="00D66E32"/>
    <w:rsid w:val="00D71159"/>
    <w:rsid w:val="00D737A2"/>
    <w:rsid w:val="00D7423D"/>
    <w:rsid w:val="00D76902"/>
    <w:rsid w:val="00D76B9A"/>
    <w:rsid w:val="00D7731C"/>
    <w:rsid w:val="00D773DE"/>
    <w:rsid w:val="00D7740C"/>
    <w:rsid w:val="00D77D31"/>
    <w:rsid w:val="00D81C45"/>
    <w:rsid w:val="00D90D09"/>
    <w:rsid w:val="00D931C1"/>
    <w:rsid w:val="00D9520C"/>
    <w:rsid w:val="00D95382"/>
    <w:rsid w:val="00D95F20"/>
    <w:rsid w:val="00D961E9"/>
    <w:rsid w:val="00D975CF"/>
    <w:rsid w:val="00D976F2"/>
    <w:rsid w:val="00D97921"/>
    <w:rsid w:val="00DA0E32"/>
    <w:rsid w:val="00DA13CA"/>
    <w:rsid w:val="00DA2119"/>
    <w:rsid w:val="00DA293C"/>
    <w:rsid w:val="00DA432A"/>
    <w:rsid w:val="00DA45E5"/>
    <w:rsid w:val="00DA648E"/>
    <w:rsid w:val="00DA683C"/>
    <w:rsid w:val="00DA6EAD"/>
    <w:rsid w:val="00DB02AD"/>
    <w:rsid w:val="00DB285B"/>
    <w:rsid w:val="00DB4B53"/>
    <w:rsid w:val="00DB645A"/>
    <w:rsid w:val="00DC09D4"/>
    <w:rsid w:val="00DC0B33"/>
    <w:rsid w:val="00DC17F3"/>
    <w:rsid w:val="00DC2B61"/>
    <w:rsid w:val="00DC41C1"/>
    <w:rsid w:val="00DC47FF"/>
    <w:rsid w:val="00DC4E1E"/>
    <w:rsid w:val="00DD0A5B"/>
    <w:rsid w:val="00DD254A"/>
    <w:rsid w:val="00DD3088"/>
    <w:rsid w:val="00DD31B1"/>
    <w:rsid w:val="00DD31FF"/>
    <w:rsid w:val="00DD48D3"/>
    <w:rsid w:val="00DD5004"/>
    <w:rsid w:val="00DD5274"/>
    <w:rsid w:val="00DD5CF4"/>
    <w:rsid w:val="00DE0DA1"/>
    <w:rsid w:val="00DE129D"/>
    <w:rsid w:val="00DE1BB4"/>
    <w:rsid w:val="00DE1E47"/>
    <w:rsid w:val="00DE2563"/>
    <w:rsid w:val="00DE2DB1"/>
    <w:rsid w:val="00DE3235"/>
    <w:rsid w:val="00DE37C6"/>
    <w:rsid w:val="00DE4104"/>
    <w:rsid w:val="00DE416B"/>
    <w:rsid w:val="00DE57C0"/>
    <w:rsid w:val="00DE5C57"/>
    <w:rsid w:val="00DE6B7A"/>
    <w:rsid w:val="00DE6F62"/>
    <w:rsid w:val="00DF1FF4"/>
    <w:rsid w:val="00DF355D"/>
    <w:rsid w:val="00DF4156"/>
    <w:rsid w:val="00DF454F"/>
    <w:rsid w:val="00DF5174"/>
    <w:rsid w:val="00DF5301"/>
    <w:rsid w:val="00E006AA"/>
    <w:rsid w:val="00E02470"/>
    <w:rsid w:val="00E02A8B"/>
    <w:rsid w:val="00E02AB1"/>
    <w:rsid w:val="00E03A87"/>
    <w:rsid w:val="00E04A7F"/>
    <w:rsid w:val="00E050FD"/>
    <w:rsid w:val="00E0594F"/>
    <w:rsid w:val="00E05F18"/>
    <w:rsid w:val="00E0773C"/>
    <w:rsid w:val="00E0786B"/>
    <w:rsid w:val="00E07E7D"/>
    <w:rsid w:val="00E07FAF"/>
    <w:rsid w:val="00E12511"/>
    <w:rsid w:val="00E136FD"/>
    <w:rsid w:val="00E1411D"/>
    <w:rsid w:val="00E14CF2"/>
    <w:rsid w:val="00E157B6"/>
    <w:rsid w:val="00E221C3"/>
    <w:rsid w:val="00E258DC"/>
    <w:rsid w:val="00E269E4"/>
    <w:rsid w:val="00E27164"/>
    <w:rsid w:val="00E31421"/>
    <w:rsid w:val="00E3147B"/>
    <w:rsid w:val="00E320AE"/>
    <w:rsid w:val="00E32C62"/>
    <w:rsid w:val="00E34B6F"/>
    <w:rsid w:val="00E3536E"/>
    <w:rsid w:val="00E36EAE"/>
    <w:rsid w:val="00E37DB8"/>
    <w:rsid w:val="00E4136E"/>
    <w:rsid w:val="00E415C9"/>
    <w:rsid w:val="00E41A2F"/>
    <w:rsid w:val="00E42EBB"/>
    <w:rsid w:val="00E42F3F"/>
    <w:rsid w:val="00E439DC"/>
    <w:rsid w:val="00E441FD"/>
    <w:rsid w:val="00E455F4"/>
    <w:rsid w:val="00E46976"/>
    <w:rsid w:val="00E475B7"/>
    <w:rsid w:val="00E51159"/>
    <w:rsid w:val="00E511E7"/>
    <w:rsid w:val="00E51ED9"/>
    <w:rsid w:val="00E52458"/>
    <w:rsid w:val="00E52C9E"/>
    <w:rsid w:val="00E5343A"/>
    <w:rsid w:val="00E55893"/>
    <w:rsid w:val="00E558A4"/>
    <w:rsid w:val="00E564A1"/>
    <w:rsid w:val="00E5682B"/>
    <w:rsid w:val="00E57D9E"/>
    <w:rsid w:val="00E57FB8"/>
    <w:rsid w:val="00E60DDD"/>
    <w:rsid w:val="00E6153C"/>
    <w:rsid w:val="00E616DA"/>
    <w:rsid w:val="00E6171D"/>
    <w:rsid w:val="00E61FD2"/>
    <w:rsid w:val="00E63553"/>
    <w:rsid w:val="00E63CB4"/>
    <w:rsid w:val="00E64024"/>
    <w:rsid w:val="00E641ED"/>
    <w:rsid w:val="00E6489B"/>
    <w:rsid w:val="00E64AF9"/>
    <w:rsid w:val="00E677BA"/>
    <w:rsid w:val="00E67E0E"/>
    <w:rsid w:val="00E70F4D"/>
    <w:rsid w:val="00E72511"/>
    <w:rsid w:val="00E72F01"/>
    <w:rsid w:val="00E73160"/>
    <w:rsid w:val="00E7385B"/>
    <w:rsid w:val="00E74C78"/>
    <w:rsid w:val="00E768DE"/>
    <w:rsid w:val="00E76BB0"/>
    <w:rsid w:val="00E77027"/>
    <w:rsid w:val="00E773F3"/>
    <w:rsid w:val="00E77B97"/>
    <w:rsid w:val="00E807EC"/>
    <w:rsid w:val="00E81497"/>
    <w:rsid w:val="00E82314"/>
    <w:rsid w:val="00E82755"/>
    <w:rsid w:val="00E84034"/>
    <w:rsid w:val="00E85896"/>
    <w:rsid w:val="00E864EA"/>
    <w:rsid w:val="00E86AC8"/>
    <w:rsid w:val="00E87279"/>
    <w:rsid w:val="00E87ED2"/>
    <w:rsid w:val="00E902A7"/>
    <w:rsid w:val="00E90DEC"/>
    <w:rsid w:val="00E91DC9"/>
    <w:rsid w:val="00E9227D"/>
    <w:rsid w:val="00E93DCE"/>
    <w:rsid w:val="00E93E55"/>
    <w:rsid w:val="00E94A97"/>
    <w:rsid w:val="00E94E9D"/>
    <w:rsid w:val="00E965AD"/>
    <w:rsid w:val="00E96831"/>
    <w:rsid w:val="00E97D8F"/>
    <w:rsid w:val="00E97F35"/>
    <w:rsid w:val="00EA2278"/>
    <w:rsid w:val="00EA27CA"/>
    <w:rsid w:val="00EA36F6"/>
    <w:rsid w:val="00EA601C"/>
    <w:rsid w:val="00EA6487"/>
    <w:rsid w:val="00EA6E10"/>
    <w:rsid w:val="00EB00F8"/>
    <w:rsid w:val="00EB107E"/>
    <w:rsid w:val="00EB1950"/>
    <w:rsid w:val="00EB333D"/>
    <w:rsid w:val="00EB3B12"/>
    <w:rsid w:val="00EB3D59"/>
    <w:rsid w:val="00EB3E2F"/>
    <w:rsid w:val="00EB4FF0"/>
    <w:rsid w:val="00EB5AC6"/>
    <w:rsid w:val="00EB70B8"/>
    <w:rsid w:val="00EB77B2"/>
    <w:rsid w:val="00EC064C"/>
    <w:rsid w:val="00EC0B4B"/>
    <w:rsid w:val="00EC0E7C"/>
    <w:rsid w:val="00EC2431"/>
    <w:rsid w:val="00EC3C7B"/>
    <w:rsid w:val="00EC3FA9"/>
    <w:rsid w:val="00EC475C"/>
    <w:rsid w:val="00EC5CC1"/>
    <w:rsid w:val="00EC6607"/>
    <w:rsid w:val="00EC6FA3"/>
    <w:rsid w:val="00ED0BD0"/>
    <w:rsid w:val="00ED1A60"/>
    <w:rsid w:val="00ED301F"/>
    <w:rsid w:val="00ED4688"/>
    <w:rsid w:val="00ED5192"/>
    <w:rsid w:val="00EE085C"/>
    <w:rsid w:val="00EE0B22"/>
    <w:rsid w:val="00EE24D0"/>
    <w:rsid w:val="00EE262C"/>
    <w:rsid w:val="00EE4E33"/>
    <w:rsid w:val="00EE5317"/>
    <w:rsid w:val="00EE691A"/>
    <w:rsid w:val="00EE70F2"/>
    <w:rsid w:val="00EE77CC"/>
    <w:rsid w:val="00EF0225"/>
    <w:rsid w:val="00EF09AB"/>
    <w:rsid w:val="00EF0B3B"/>
    <w:rsid w:val="00EF486C"/>
    <w:rsid w:val="00EF48CC"/>
    <w:rsid w:val="00EF4D24"/>
    <w:rsid w:val="00EF5407"/>
    <w:rsid w:val="00EF7FB8"/>
    <w:rsid w:val="00F01EBB"/>
    <w:rsid w:val="00F02A6C"/>
    <w:rsid w:val="00F0302B"/>
    <w:rsid w:val="00F05486"/>
    <w:rsid w:val="00F0685A"/>
    <w:rsid w:val="00F06D50"/>
    <w:rsid w:val="00F06DBE"/>
    <w:rsid w:val="00F0783E"/>
    <w:rsid w:val="00F1286F"/>
    <w:rsid w:val="00F1577A"/>
    <w:rsid w:val="00F15B65"/>
    <w:rsid w:val="00F17217"/>
    <w:rsid w:val="00F175E5"/>
    <w:rsid w:val="00F176CD"/>
    <w:rsid w:val="00F20FEC"/>
    <w:rsid w:val="00F21E18"/>
    <w:rsid w:val="00F2214C"/>
    <w:rsid w:val="00F2305C"/>
    <w:rsid w:val="00F24A3B"/>
    <w:rsid w:val="00F2705B"/>
    <w:rsid w:val="00F2710E"/>
    <w:rsid w:val="00F30EDD"/>
    <w:rsid w:val="00F30FE6"/>
    <w:rsid w:val="00F31C31"/>
    <w:rsid w:val="00F321CF"/>
    <w:rsid w:val="00F332A2"/>
    <w:rsid w:val="00F33956"/>
    <w:rsid w:val="00F34FA3"/>
    <w:rsid w:val="00F36E59"/>
    <w:rsid w:val="00F37396"/>
    <w:rsid w:val="00F40116"/>
    <w:rsid w:val="00F41766"/>
    <w:rsid w:val="00F43BA8"/>
    <w:rsid w:val="00F4509B"/>
    <w:rsid w:val="00F5176C"/>
    <w:rsid w:val="00F527E9"/>
    <w:rsid w:val="00F53A2A"/>
    <w:rsid w:val="00F54681"/>
    <w:rsid w:val="00F54C46"/>
    <w:rsid w:val="00F54C5F"/>
    <w:rsid w:val="00F55279"/>
    <w:rsid w:val="00F5746B"/>
    <w:rsid w:val="00F6157A"/>
    <w:rsid w:val="00F6192A"/>
    <w:rsid w:val="00F61A1B"/>
    <w:rsid w:val="00F62184"/>
    <w:rsid w:val="00F62CC9"/>
    <w:rsid w:val="00F634EA"/>
    <w:rsid w:val="00F6390E"/>
    <w:rsid w:val="00F64DBB"/>
    <w:rsid w:val="00F65107"/>
    <w:rsid w:val="00F66534"/>
    <w:rsid w:val="00F66C81"/>
    <w:rsid w:val="00F71C96"/>
    <w:rsid w:val="00F71EF8"/>
    <w:rsid w:val="00F72715"/>
    <w:rsid w:val="00F72DD0"/>
    <w:rsid w:val="00F7479E"/>
    <w:rsid w:val="00F75EEA"/>
    <w:rsid w:val="00F76C2E"/>
    <w:rsid w:val="00F777E4"/>
    <w:rsid w:val="00F8174A"/>
    <w:rsid w:val="00F8203F"/>
    <w:rsid w:val="00F82854"/>
    <w:rsid w:val="00F834E1"/>
    <w:rsid w:val="00F83F53"/>
    <w:rsid w:val="00F84BBA"/>
    <w:rsid w:val="00F8509A"/>
    <w:rsid w:val="00F87859"/>
    <w:rsid w:val="00F9021F"/>
    <w:rsid w:val="00F9084C"/>
    <w:rsid w:val="00F90AA4"/>
    <w:rsid w:val="00F93848"/>
    <w:rsid w:val="00F93F9A"/>
    <w:rsid w:val="00F94D6D"/>
    <w:rsid w:val="00F97B51"/>
    <w:rsid w:val="00FA0A32"/>
    <w:rsid w:val="00FA0D94"/>
    <w:rsid w:val="00FA12A7"/>
    <w:rsid w:val="00FA3122"/>
    <w:rsid w:val="00FA3BE8"/>
    <w:rsid w:val="00FA5093"/>
    <w:rsid w:val="00FA76A0"/>
    <w:rsid w:val="00FB40B1"/>
    <w:rsid w:val="00FB4599"/>
    <w:rsid w:val="00FB524A"/>
    <w:rsid w:val="00FB530A"/>
    <w:rsid w:val="00FB571A"/>
    <w:rsid w:val="00FC1C9D"/>
    <w:rsid w:val="00FC28C3"/>
    <w:rsid w:val="00FC3E2D"/>
    <w:rsid w:val="00FC4C4A"/>
    <w:rsid w:val="00FC6F54"/>
    <w:rsid w:val="00FC73C0"/>
    <w:rsid w:val="00FC7897"/>
    <w:rsid w:val="00FC7A9D"/>
    <w:rsid w:val="00FD0938"/>
    <w:rsid w:val="00FD26E7"/>
    <w:rsid w:val="00FD2C53"/>
    <w:rsid w:val="00FD30BD"/>
    <w:rsid w:val="00FD3E30"/>
    <w:rsid w:val="00FD506F"/>
    <w:rsid w:val="00FD7E16"/>
    <w:rsid w:val="00FE156A"/>
    <w:rsid w:val="00FE197F"/>
    <w:rsid w:val="00FE2F0F"/>
    <w:rsid w:val="00FE389A"/>
    <w:rsid w:val="00FE3B13"/>
    <w:rsid w:val="00FE43B4"/>
    <w:rsid w:val="00FE5A8B"/>
    <w:rsid w:val="00FE5B8F"/>
    <w:rsid w:val="00FE6E7D"/>
    <w:rsid w:val="00FE7DF2"/>
    <w:rsid w:val="00FE7FA6"/>
    <w:rsid w:val="00FF0BF8"/>
    <w:rsid w:val="00FF112F"/>
    <w:rsid w:val="00FF16FD"/>
    <w:rsid w:val="00FF260F"/>
    <w:rsid w:val="00FF2BC9"/>
    <w:rsid w:val="00FF4394"/>
    <w:rsid w:val="00FF474A"/>
    <w:rsid w:val="00FF51B9"/>
    <w:rsid w:val="00FF5BD0"/>
    <w:rsid w:val="00FF640C"/>
    <w:rsid w:val="03206BB8"/>
    <w:rsid w:val="04E5A6F2"/>
    <w:rsid w:val="0827596F"/>
    <w:rsid w:val="09721627"/>
    <w:rsid w:val="0C965EDB"/>
    <w:rsid w:val="0E0E097E"/>
    <w:rsid w:val="18B99B3C"/>
    <w:rsid w:val="1EE18890"/>
    <w:rsid w:val="1F04C32E"/>
    <w:rsid w:val="1FE72A82"/>
    <w:rsid w:val="23C56C72"/>
    <w:rsid w:val="24367E9C"/>
    <w:rsid w:val="255C84F5"/>
    <w:rsid w:val="292AE616"/>
    <w:rsid w:val="2BAE332A"/>
    <w:rsid w:val="2E142402"/>
    <w:rsid w:val="2ED7961E"/>
    <w:rsid w:val="2FAB2E53"/>
    <w:rsid w:val="34C548E7"/>
    <w:rsid w:val="36E1D798"/>
    <w:rsid w:val="3811E6EA"/>
    <w:rsid w:val="39EED7A7"/>
    <w:rsid w:val="3BB46D5F"/>
    <w:rsid w:val="3F8B6F2C"/>
    <w:rsid w:val="41B79D3D"/>
    <w:rsid w:val="42A67EC4"/>
    <w:rsid w:val="438A4AEF"/>
    <w:rsid w:val="43D1635C"/>
    <w:rsid w:val="4E75BA7C"/>
    <w:rsid w:val="4FA25DF2"/>
    <w:rsid w:val="50F7664B"/>
    <w:rsid w:val="51CCCEF4"/>
    <w:rsid w:val="530DE94B"/>
    <w:rsid w:val="561C5312"/>
    <w:rsid w:val="5633C3AB"/>
    <w:rsid w:val="56B67728"/>
    <w:rsid w:val="57E58A44"/>
    <w:rsid w:val="5D8A8817"/>
    <w:rsid w:val="63FD3411"/>
    <w:rsid w:val="650F4856"/>
    <w:rsid w:val="6925FBE1"/>
    <w:rsid w:val="6A61C5D0"/>
    <w:rsid w:val="6CFE45AA"/>
    <w:rsid w:val="6F7B3A64"/>
    <w:rsid w:val="70AC8EA1"/>
    <w:rsid w:val="72ED29A5"/>
    <w:rsid w:val="764922C7"/>
    <w:rsid w:val="7CF3EA10"/>
    <w:rsid w:val="7F6CACDF"/>
    <w:rsid w:val="7FB07686"/>
    <w:rsid w:val="7FB92A36"/>
    <w:rsid w:val="7FF6B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D6076"/>
  <w15:docId w15:val="{0A2D8181-DA05-474A-A9DE-24B167C0B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08C2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09B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B09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09B2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AB09B2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13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B58"/>
  </w:style>
  <w:style w:type="paragraph" w:styleId="Footer">
    <w:name w:val="footer"/>
    <w:basedOn w:val="Normal"/>
    <w:link w:val="FooterChar"/>
    <w:uiPriority w:val="99"/>
    <w:unhideWhenUsed/>
    <w:rsid w:val="00813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B58"/>
  </w:style>
  <w:style w:type="character" w:customStyle="1" w:styleId="BalloonTextChar">
    <w:name w:val="Balloon Text Char"/>
    <w:link w:val="BalloonText"/>
    <w:uiPriority w:val="99"/>
    <w:semiHidden/>
    <w:rsid w:val="00AB09B2"/>
    <w:rPr>
      <w:rFonts w:ascii="Tahoma" w:eastAsia="Calibri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9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B09B2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B09B2"/>
    <w:pPr>
      <w:spacing w:after="0" w:line="240" w:lineRule="auto"/>
    </w:pPr>
    <w:rPr>
      <w:rFonts w:ascii="Consolas" w:hAnsi="Consolas"/>
      <w:sz w:val="21"/>
      <w:szCs w:val="21"/>
      <w:lang w:eastAsia="en-GB"/>
    </w:rPr>
  </w:style>
  <w:style w:type="character" w:customStyle="1" w:styleId="PlainTextChar">
    <w:name w:val="Plain Text Char"/>
    <w:link w:val="PlainText"/>
    <w:uiPriority w:val="99"/>
    <w:rsid w:val="00AB09B2"/>
    <w:rPr>
      <w:rFonts w:ascii="Consolas" w:eastAsia="Calibri" w:hAnsi="Consolas" w:cs="Times New Roman"/>
      <w:sz w:val="21"/>
      <w:szCs w:val="21"/>
      <w:lang w:eastAsia="en-GB"/>
    </w:rPr>
  </w:style>
  <w:style w:type="paragraph" w:styleId="NormalWeb">
    <w:name w:val="Normal (Web)"/>
    <w:basedOn w:val="Normal"/>
    <w:uiPriority w:val="99"/>
    <w:unhideWhenUsed/>
    <w:rsid w:val="00AB09B2"/>
    <w:pPr>
      <w:spacing w:after="0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51B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1B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1B3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1B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B34"/>
    <w:rPr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848DB"/>
    <w:rPr>
      <w:color w:val="800080" w:themeColor="followedHyperlink"/>
      <w:u w:val="single"/>
    </w:rPr>
  </w:style>
  <w:style w:type="paragraph" w:customStyle="1" w:styleId="TableStyle2">
    <w:name w:val="Table Style 2"/>
    <w:uiPriority w:val="99"/>
    <w:rsid w:val="00E5682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bdr w:val="nil"/>
    </w:rPr>
  </w:style>
  <w:style w:type="paragraph" w:styleId="Revision">
    <w:name w:val="Revision"/>
    <w:hidden/>
    <w:uiPriority w:val="99"/>
    <w:semiHidden/>
    <w:rsid w:val="00D4057C"/>
    <w:rPr>
      <w:sz w:val="22"/>
      <w:szCs w:val="22"/>
      <w:lang w:eastAsia="en-US"/>
    </w:rPr>
  </w:style>
  <w:style w:type="character" w:customStyle="1" w:styleId="lrzxr">
    <w:name w:val="lrzxr"/>
    <w:basedOn w:val="DefaultParagraphFont"/>
    <w:rsid w:val="00417A0F"/>
  </w:style>
  <w:style w:type="paragraph" w:styleId="ListParagraph">
    <w:name w:val="List Paragraph"/>
    <w:basedOn w:val="Normal"/>
    <w:uiPriority w:val="34"/>
    <w:qFormat/>
    <w:rsid w:val="00786DEB"/>
    <w:pPr>
      <w:ind w:left="720"/>
      <w:contextualSpacing/>
    </w:pPr>
  </w:style>
  <w:style w:type="paragraph" w:customStyle="1" w:styleId="paragraph">
    <w:name w:val="paragraph"/>
    <w:basedOn w:val="Normal"/>
    <w:rsid w:val="00401F8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findhit">
    <w:name w:val="findhit"/>
    <w:basedOn w:val="DefaultParagraphFont"/>
    <w:rsid w:val="00401F8C"/>
  </w:style>
  <w:style w:type="character" w:customStyle="1" w:styleId="normaltextrun">
    <w:name w:val="normaltextrun"/>
    <w:basedOn w:val="DefaultParagraphFont"/>
    <w:rsid w:val="00401F8C"/>
  </w:style>
  <w:style w:type="character" w:customStyle="1" w:styleId="eop">
    <w:name w:val="eop"/>
    <w:basedOn w:val="DefaultParagraphFont"/>
    <w:rsid w:val="00401F8C"/>
  </w:style>
  <w:style w:type="paragraph" w:customStyle="1" w:styleId="Default">
    <w:name w:val="Default"/>
    <w:rsid w:val="001E2A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pellingerror">
    <w:name w:val="spellingerror"/>
    <w:basedOn w:val="DefaultParagraphFont"/>
    <w:rsid w:val="00715E47"/>
  </w:style>
  <w:style w:type="paragraph" w:customStyle="1" w:styleId="xmsonormal">
    <w:name w:val="x_msonormal"/>
    <w:basedOn w:val="Normal"/>
    <w:rsid w:val="004A6E1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9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36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99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4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6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3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8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6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3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7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7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1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2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0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8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0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7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3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2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6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85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52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6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78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7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1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55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4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9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4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35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87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7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1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5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38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0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8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60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9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5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7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4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0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7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43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1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92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68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24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5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6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77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8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7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8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3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71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2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9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98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8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6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pddiabetes@essex.ac.uk" TargetMode="External"/><Relationship Id="rId18" Type="http://schemas.openxmlformats.org/officeDocument/2006/relationships/hyperlink" Target="mailto:v.j.scott@esex.ac.uk" TargetMode="External"/><Relationship Id="rId26" Type="http://schemas.openxmlformats.org/officeDocument/2006/relationships/hyperlink" Target="mailto:jtodd@essex.ac.uk" TargetMode="External"/><Relationship Id="rId39" Type="http://schemas.openxmlformats.org/officeDocument/2006/relationships/hyperlink" Target="mailto:v.j.scott@esex.ac.uk" TargetMode="External"/><Relationship Id="rId3" Type="http://schemas.openxmlformats.org/officeDocument/2006/relationships/styles" Target="styles.xml"/><Relationship Id="rId21" Type="http://schemas.openxmlformats.org/officeDocument/2006/relationships/hyperlink" Target="mailto:s.panday@essex.ac.uk" TargetMode="External"/><Relationship Id="rId34" Type="http://schemas.openxmlformats.org/officeDocument/2006/relationships/hyperlink" Target="mailto:v.j.scott@esex.ac.uk" TargetMode="External"/><Relationship Id="rId42" Type="http://schemas.openxmlformats.org/officeDocument/2006/relationships/hyperlink" Target="mailto:cpd@essex.ac.uk" TargetMode="External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ssmyth@essex.ac.uk" TargetMode="External"/><Relationship Id="rId17" Type="http://schemas.openxmlformats.org/officeDocument/2006/relationships/hyperlink" Target="mailto:n.asiamah@essex.ac.uk" TargetMode="External"/><Relationship Id="rId25" Type="http://schemas.openxmlformats.org/officeDocument/2006/relationships/hyperlink" Target="mailto:v.j.scott@esex.ac.uk" TargetMode="External"/><Relationship Id="rId33" Type="http://schemas.openxmlformats.org/officeDocument/2006/relationships/hyperlink" Target="mailto:nwill@essex.ac.uk" TargetMode="External"/><Relationship Id="rId38" Type="http://schemas.openxmlformats.org/officeDocument/2006/relationships/hyperlink" Target="mailto:mb16894@essex.ac.uk" TargetMode="External"/><Relationship Id="rId46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deveriss@essex.ac.uk" TargetMode="External"/><Relationship Id="rId20" Type="http://schemas.openxmlformats.org/officeDocument/2006/relationships/hyperlink" Target="mailto:jtodd@essex.ac.uk" TargetMode="External"/><Relationship Id="rId29" Type="http://schemas.openxmlformats.org/officeDocument/2006/relationships/hyperlink" Target="mailto:a.bateman@essex.ac.uk" TargetMode="External"/><Relationship Id="rId41" Type="http://schemas.openxmlformats.org/officeDocument/2006/relationships/hyperlink" Target="mailto:cmgreeb@essex.ac.u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pddiabetes@essex.ac.uk" TargetMode="External"/><Relationship Id="rId24" Type="http://schemas.openxmlformats.org/officeDocument/2006/relationships/hyperlink" Target="mailto:cmgreeb@essex.ac.uk" TargetMode="External"/><Relationship Id="rId32" Type="http://schemas.openxmlformats.org/officeDocument/2006/relationships/hyperlink" Target="mailto:michelle.lewington@essex.ac.uk" TargetMode="External"/><Relationship Id="rId37" Type="http://schemas.openxmlformats.org/officeDocument/2006/relationships/hyperlink" Target="mailto:cndale@essex.ac.uk" TargetMode="External"/><Relationship Id="rId40" Type="http://schemas.openxmlformats.org/officeDocument/2006/relationships/hyperlink" Target="mailto:spstal@essex.ac.uk" TargetMode="External"/><Relationship Id="rId45" Type="http://schemas.openxmlformats.org/officeDocument/2006/relationships/hyperlink" Target="https://www.essex.ac.uk/departments/health-and-social-care/cpd/how-to-apply" TargetMode="External"/><Relationship Id="R0b29735b0a5942b5" Type="http://schemas.microsoft.com/office/2016/09/relationships/commentsIds" Target="commentsIds.xml"/><Relationship Id="Rc4c2dfb4f1fe455f" Type="http://schemas.microsoft.com/office/2019/09/relationships/intelligence" Target="intelligence.xml"/><Relationship Id="rId5" Type="http://schemas.openxmlformats.org/officeDocument/2006/relationships/webSettings" Target="webSettings.xml"/><Relationship Id="rId15" Type="http://schemas.openxmlformats.org/officeDocument/2006/relationships/hyperlink" Target="mailto:michelle.lewington@essex.ac.uk" TargetMode="External"/><Relationship Id="rId23" Type="http://schemas.openxmlformats.org/officeDocument/2006/relationships/hyperlink" Target="mailto:v.j.scott@esex.ac.uk" TargetMode="External"/><Relationship Id="rId28" Type="http://schemas.openxmlformats.org/officeDocument/2006/relationships/hyperlink" Target="mailto:deveriss@essex.ac.uk" TargetMode="External"/><Relationship Id="rId36" Type="http://schemas.openxmlformats.org/officeDocument/2006/relationships/hyperlink" Target="mailto:v.j.scott@esex.ac.uk" TargetMode="External"/><Relationship Id="rId49" Type="http://schemas.openxmlformats.org/officeDocument/2006/relationships/glossaryDocument" Target="glossary/document.xml"/><Relationship Id="Rc6e6e8f1919b4188" Type="http://schemas.microsoft.com/office/2018/08/relationships/commentsExtensible" Target="commentsExtensible.xml"/><Relationship Id="rId10" Type="http://schemas.openxmlformats.org/officeDocument/2006/relationships/hyperlink" Target="mailto:ssmyth@essex.ac.uk" TargetMode="External"/><Relationship Id="rId19" Type="http://schemas.openxmlformats.org/officeDocument/2006/relationships/hyperlink" Target="mailto:zhimin.xiao@essex.ac.uk" TargetMode="External"/><Relationship Id="rId31" Type="http://schemas.openxmlformats.org/officeDocument/2006/relationships/hyperlink" Target="mailto:michelle.lewington@essex.ac.uk" TargetMode="External"/><Relationship Id="rId44" Type="http://schemas.openxmlformats.org/officeDocument/2006/relationships/hyperlink" Target="https://www.essex.ac.uk/departments/health-and-social-care/cp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ichelle.lewington@essex.ac.uk" TargetMode="External"/><Relationship Id="rId14" Type="http://schemas.openxmlformats.org/officeDocument/2006/relationships/hyperlink" Target="mailto:v.j.scott@esex.ac.uk" TargetMode="External"/><Relationship Id="rId22" Type="http://schemas.openxmlformats.org/officeDocument/2006/relationships/hyperlink" Target="mailto:v.j.scott@esex.ac.uk" TargetMode="External"/><Relationship Id="rId27" Type="http://schemas.openxmlformats.org/officeDocument/2006/relationships/hyperlink" Target="mailto:v.j.scott@esex.ac.uk" TargetMode="External"/><Relationship Id="rId30" Type="http://schemas.openxmlformats.org/officeDocument/2006/relationships/hyperlink" Target="mailto:esspeed@essex.ac.uk" TargetMode="External"/><Relationship Id="rId35" Type="http://schemas.openxmlformats.org/officeDocument/2006/relationships/hyperlink" Target="mailto:v.j.scott@esex.ac.uk" TargetMode="External"/><Relationship Id="rId43" Type="http://schemas.openxmlformats.org/officeDocument/2006/relationships/hyperlink" Target="http://www.essex.ac.uk/courses/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mb16894@essex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530A4"/>
    <w:rsid w:val="007530A4"/>
    <w:rsid w:val="00F5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F97B90-3311-4283-957E-2A2D0C0E6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35</Words>
  <Characters>1217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Calendar 2012-2013</vt:lpstr>
    </vt:vector>
  </TitlesOfParts>
  <Company>University of Essex</Company>
  <LinksUpToDate>false</LinksUpToDate>
  <CharactersWithSpaces>1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Calendar 2012-2013</dc:title>
  <dc:creator>Computing Labs</dc:creator>
  <cp:lastModifiedBy>Hickman, Emma C</cp:lastModifiedBy>
  <cp:revision>2</cp:revision>
  <cp:lastPrinted>2020-03-18T12:00:00Z</cp:lastPrinted>
  <dcterms:created xsi:type="dcterms:W3CDTF">2022-05-25T08:18:00Z</dcterms:created>
  <dcterms:modified xsi:type="dcterms:W3CDTF">2022-05-2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2146C1615174CBFF2FF9C8FF5AC38</vt:lpwstr>
  </property>
  <property fmtid="{D5CDD505-2E9C-101B-9397-08002B2CF9AE}" pid="3" name="Review Date">
    <vt:lpwstr/>
  </property>
  <property fmtid="{D5CDD505-2E9C-101B-9397-08002B2CF9AE}" pid="4" name="Date Added">
    <vt:lpwstr>2009-12-02T01:00:00Z</vt:lpwstr>
  </property>
  <property fmtid="{D5CDD505-2E9C-101B-9397-08002B2CF9AE}" pid="5" name="_DocHome">
    <vt:i4>732102493</vt:i4>
  </property>
</Properties>
</file>